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443B80" w14:textId="77777777" w:rsidR="00DD6CF2" w:rsidRDefault="00DD6CF2" w:rsidP="00715461">
      <w:pPr>
        <w:pStyle w:val="Title"/>
        <w:spacing w:line="360" w:lineRule="auto"/>
        <w:jc w:val="both"/>
      </w:pPr>
      <w:r>
        <w:t>TASK 2 – Game Design Document</w:t>
      </w:r>
    </w:p>
    <w:p w14:paraId="04AB977D" w14:textId="77777777" w:rsidR="00DD6CF2" w:rsidRDefault="00DD6CF2" w:rsidP="00715461">
      <w:pPr>
        <w:pStyle w:val="Subtitle"/>
        <w:spacing w:line="360" w:lineRule="auto"/>
        <w:jc w:val="both"/>
      </w:pPr>
      <w:r>
        <w:t>Introduction to Artificial Intelligence Ian Mallia – Vincenzo Calafiore – BA Interactive Media 2019 – 2020</w:t>
      </w:r>
    </w:p>
    <w:p w14:paraId="45DF3ECC" w14:textId="77777777" w:rsidR="00DD6CF2" w:rsidRDefault="00DD6CF2" w:rsidP="00715461">
      <w:pPr>
        <w:pStyle w:val="Heading1"/>
        <w:spacing w:line="360" w:lineRule="auto"/>
        <w:jc w:val="both"/>
      </w:pPr>
      <w:r>
        <w:t>Project Description</w:t>
      </w:r>
    </w:p>
    <w:p w14:paraId="2078EE47" w14:textId="77777777" w:rsidR="00F2768C" w:rsidRPr="00F2768C" w:rsidRDefault="00F2768C" w:rsidP="00715461">
      <w:pPr>
        <w:spacing w:line="360" w:lineRule="auto"/>
        <w:jc w:val="both"/>
      </w:pPr>
    </w:p>
    <w:p w14:paraId="5A59EF49" w14:textId="70E11855" w:rsidR="00DD6CF2" w:rsidRDefault="00DD6CF2" w:rsidP="00715461">
      <w:pPr>
        <w:spacing w:line="360" w:lineRule="auto"/>
        <w:jc w:val="both"/>
        <w:rPr>
          <w:lang w:val="en-GB"/>
        </w:rPr>
      </w:pPr>
      <w:r>
        <w:rPr>
          <w:lang w:val="en-GB"/>
        </w:rPr>
        <w:t>The game is a: 2D, single-player, top-down shooting game. The objective of the player is to survive/defeat incoming waves of enemies that behave in different ways. If the player successfully defeats all of the waves he will encounter a Boss. The boss fight will have different stages, and the player must defeat the boss in all his stages to successfully win the game. The player has an amount of life and to regain health he must kill enemies that have a chance of dropping a new weapon or a health refill.</w:t>
      </w:r>
    </w:p>
    <w:p w14:paraId="473DA706" w14:textId="7C5BBED7" w:rsidR="00DD6CF2" w:rsidRDefault="00DD6CF2" w:rsidP="00715461">
      <w:pPr>
        <w:spacing w:line="360" w:lineRule="auto"/>
        <w:jc w:val="both"/>
      </w:pPr>
      <w:r>
        <w:t>Our AI</w:t>
      </w:r>
      <w:r w:rsidR="007724A9">
        <w:t>-</w:t>
      </w:r>
      <w:r>
        <w:t>related objective is to create simple AIs that are fun to interact with and are the pillars of the overall gameplay system.</w:t>
      </w:r>
    </w:p>
    <w:p w14:paraId="0999988F" w14:textId="2A18427B" w:rsidR="00F2768C" w:rsidRDefault="00F2768C" w:rsidP="00715461">
      <w:pPr>
        <w:spacing w:line="360" w:lineRule="auto"/>
        <w:jc w:val="both"/>
      </w:pPr>
      <w:r>
        <w:rPr>
          <w:noProof/>
        </w:rPr>
        <w:drawing>
          <wp:anchor distT="0" distB="0" distL="114300" distR="114300" simplePos="0" relativeHeight="251659264" behindDoc="0" locked="0" layoutInCell="1" allowOverlap="1" wp14:anchorId="0640940D" wp14:editId="6101C5E4">
            <wp:simplePos x="0" y="0"/>
            <wp:positionH relativeFrom="margin">
              <wp:align>left</wp:align>
            </wp:positionH>
            <wp:positionV relativeFrom="paragraph">
              <wp:posOffset>871220</wp:posOffset>
            </wp:positionV>
            <wp:extent cx="5806440" cy="3264535"/>
            <wp:effectExtent l="0" t="0" r="381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806440" cy="3264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D6CF2">
        <w:t>Our inspiration and reference in this project ha</w:t>
      </w:r>
      <w:r w:rsidR="007724A9">
        <w:t>ve</w:t>
      </w:r>
      <w:r w:rsidR="00DD6CF2">
        <w:t xml:space="preserve"> been the game: The Binding of Isaac because in our opinion has a great combination of game design, art style and demonstrate</w:t>
      </w:r>
      <w:r w:rsidR="007724A9">
        <w:t>s</w:t>
      </w:r>
      <w:r w:rsidR="00DD6CF2">
        <w:t xml:space="preserve"> that simple and “</w:t>
      </w:r>
      <w:proofErr w:type="spellStart"/>
      <w:r w:rsidR="00DD6CF2">
        <w:t>arcadeish</w:t>
      </w:r>
      <w:proofErr w:type="spellEnd"/>
      <w:r w:rsidR="00DD6CF2">
        <w:t>” mechanics and AI systems can create fun and repayable system.</w:t>
      </w:r>
    </w:p>
    <w:p w14:paraId="647E5168" w14:textId="77777777" w:rsidR="00035A13" w:rsidRPr="00035A13" w:rsidRDefault="00035A13" w:rsidP="00715461">
      <w:pPr>
        <w:spacing w:line="360" w:lineRule="auto"/>
        <w:jc w:val="both"/>
      </w:pPr>
    </w:p>
    <w:p w14:paraId="5D05EA1B" w14:textId="51D30384" w:rsidR="00DD6CF2" w:rsidRDefault="00DD6CF2" w:rsidP="00715461">
      <w:pPr>
        <w:pStyle w:val="Heading1"/>
        <w:spacing w:line="360" w:lineRule="auto"/>
        <w:jc w:val="both"/>
      </w:pPr>
      <w:r>
        <w:lastRenderedPageBreak/>
        <w:t>Characters</w:t>
      </w:r>
    </w:p>
    <w:p w14:paraId="72739D08" w14:textId="0D5AA29D" w:rsidR="00DD6CF2" w:rsidRDefault="007724A9" w:rsidP="00715461">
      <w:pPr>
        <w:pStyle w:val="Heading2"/>
        <w:spacing w:line="360" w:lineRule="auto"/>
        <w:jc w:val="both"/>
      </w:pPr>
      <w:r>
        <w:rPr>
          <w:noProof/>
        </w:rPr>
        <w:drawing>
          <wp:anchor distT="0" distB="0" distL="114300" distR="114300" simplePos="0" relativeHeight="251661312" behindDoc="1" locked="0" layoutInCell="1" allowOverlap="1" wp14:anchorId="097CC234" wp14:editId="5C957C91">
            <wp:simplePos x="0" y="0"/>
            <wp:positionH relativeFrom="column">
              <wp:posOffset>2581275</wp:posOffset>
            </wp:positionH>
            <wp:positionV relativeFrom="paragraph">
              <wp:posOffset>27940</wp:posOffset>
            </wp:positionV>
            <wp:extent cx="695325" cy="1181100"/>
            <wp:effectExtent l="0" t="0" r="9525" b="0"/>
            <wp:wrapTight wrapText="bothSides">
              <wp:wrapPolygon edited="0">
                <wp:start x="6510" y="0"/>
                <wp:lineTo x="0" y="2090"/>
                <wp:lineTo x="0" y="16374"/>
                <wp:lineTo x="2367" y="16723"/>
                <wp:lineTo x="2367" y="18465"/>
                <wp:lineTo x="4142" y="21252"/>
                <wp:lineTo x="5326" y="21252"/>
                <wp:lineTo x="15386" y="21252"/>
                <wp:lineTo x="16570" y="21252"/>
                <wp:lineTo x="18345" y="17768"/>
                <wp:lineTo x="21304" y="16723"/>
                <wp:lineTo x="21304" y="14632"/>
                <wp:lineTo x="18937" y="11148"/>
                <wp:lineTo x="21304" y="10103"/>
                <wp:lineTo x="21304" y="1742"/>
                <wp:lineTo x="14795" y="0"/>
                <wp:lineTo x="651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95325" cy="1181100"/>
                    </a:xfrm>
                    <a:prstGeom prst="rect">
                      <a:avLst/>
                    </a:prstGeom>
                    <a:noFill/>
                    <a:ln>
                      <a:noFill/>
                    </a:ln>
                  </pic:spPr>
                </pic:pic>
              </a:graphicData>
            </a:graphic>
          </wp:anchor>
        </w:drawing>
      </w:r>
      <w:r w:rsidR="00F2768C">
        <w:t>Player:</w:t>
      </w:r>
    </w:p>
    <w:p w14:paraId="4D24E9AA" w14:textId="73B1F6EC" w:rsidR="007724A9" w:rsidRDefault="007724A9" w:rsidP="00715461">
      <w:pPr>
        <w:spacing w:line="360" w:lineRule="auto"/>
        <w:jc w:val="both"/>
      </w:pPr>
    </w:p>
    <w:p w14:paraId="1DED5D24" w14:textId="77777777" w:rsidR="007724A9" w:rsidRDefault="007724A9" w:rsidP="00715461">
      <w:pPr>
        <w:spacing w:line="360" w:lineRule="auto"/>
        <w:jc w:val="both"/>
      </w:pPr>
    </w:p>
    <w:p w14:paraId="41F5431E" w14:textId="77777777" w:rsidR="007724A9" w:rsidRDefault="007724A9" w:rsidP="00715461">
      <w:pPr>
        <w:spacing w:line="360" w:lineRule="auto"/>
        <w:jc w:val="both"/>
      </w:pPr>
    </w:p>
    <w:p w14:paraId="6258D3ED" w14:textId="361AECA5" w:rsidR="00F2768C" w:rsidRDefault="00F2768C" w:rsidP="00715461">
      <w:pPr>
        <w:spacing w:line="360" w:lineRule="auto"/>
        <w:jc w:val="both"/>
      </w:pPr>
      <w:r>
        <w:t>The main character is a priest that like exorcisms and he dreams to be a hero, but he knows that God do</w:t>
      </w:r>
      <w:r w:rsidR="007724A9">
        <w:t>es</w:t>
      </w:r>
      <w:r>
        <w:t xml:space="preserve"> not exist and exorcisms either, so while he lives his ordinary priest life</w:t>
      </w:r>
      <w:r w:rsidR="00BA0D58">
        <w:t>,</w:t>
      </w:r>
      <w:r>
        <w:t xml:space="preserve"> filled with</w:t>
      </w:r>
      <w:r w:rsidR="00BA0D58">
        <w:t>:</w:t>
      </w:r>
      <w:r>
        <w:t xml:space="preserve"> churches, old people</w:t>
      </w:r>
      <w:r w:rsidR="00BA0D58">
        <w:t>,</w:t>
      </w:r>
      <w:r>
        <w:t xml:space="preserve"> ordinary problem</w:t>
      </w:r>
      <w:r w:rsidR="00BA0D58">
        <w:t>s</w:t>
      </w:r>
      <w:r>
        <w:t>, cleric ranks</w:t>
      </w:r>
      <w:r w:rsidR="007724A9">
        <w:t>,</w:t>
      </w:r>
      <w:r>
        <w:t xml:space="preserve"> and kids; the night he dreams about being a hero in a cemetery, defeating horrible monsters. He has two incredible powers:</w:t>
      </w:r>
    </w:p>
    <w:p w14:paraId="04C7035E" w14:textId="77777777" w:rsidR="00F2768C" w:rsidRDefault="00F2768C" w:rsidP="00715461">
      <w:pPr>
        <w:pStyle w:val="ListParagraph"/>
        <w:numPr>
          <w:ilvl w:val="0"/>
          <w:numId w:val="5"/>
        </w:numPr>
        <w:spacing w:line="360" w:lineRule="auto"/>
        <w:jc w:val="both"/>
      </w:pPr>
      <w:r>
        <w:t>The power of Walking: that allows him to walk in 4 directions!</w:t>
      </w:r>
    </w:p>
    <w:p w14:paraId="61D8DF93" w14:textId="2208C77F" w:rsidR="00F2768C" w:rsidRPr="00F2768C" w:rsidRDefault="00F2768C" w:rsidP="00715461">
      <w:pPr>
        <w:pStyle w:val="ListParagraph"/>
        <w:numPr>
          <w:ilvl w:val="0"/>
          <w:numId w:val="5"/>
        </w:numPr>
        <w:spacing w:line="360" w:lineRule="auto"/>
        <w:jc w:val="both"/>
      </w:pPr>
      <w:r>
        <w:t>The power of Holding: that allows him to hold long, huge</w:t>
      </w:r>
      <w:r w:rsidR="007724A9">
        <w:t>,</w:t>
      </w:r>
      <w:r>
        <w:t xml:space="preserve"> and powerful staffs that shoot projectiles (like a gun! But better!)</w:t>
      </w:r>
    </w:p>
    <w:p w14:paraId="5805ED9B" w14:textId="45DA14B3" w:rsidR="00F2768C" w:rsidRDefault="007724A9" w:rsidP="00715461">
      <w:pPr>
        <w:pStyle w:val="Heading2"/>
        <w:spacing w:line="360" w:lineRule="auto"/>
        <w:jc w:val="both"/>
      </w:pPr>
      <w:r>
        <w:rPr>
          <w:noProof/>
        </w:rPr>
        <w:drawing>
          <wp:anchor distT="0" distB="0" distL="114300" distR="114300" simplePos="0" relativeHeight="251660288" behindDoc="1" locked="0" layoutInCell="1" allowOverlap="1" wp14:anchorId="132C57A3" wp14:editId="7AB0011F">
            <wp:simplePos x="0" y="0"/>
            <wp:positionH relativeFrom="margin">
              <wp:posOffset>2514600</wp:posOffset>
            </wp:positionH>
            <wp:positionV relativeFrom="paragraph">
              <wp:posOffset>180340</wp:posOffset>
            </wp:positionV>
            <wp:extent cx="723900" cy="1122680"/>
            <wp:effectExtent l="0" t="0" r="0" b="127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112268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2768C">
        <w:t>Currau</w:t>
      </w:r>
      <w:proofErr w:type="spellEnd"/>
      <w:r w:rsidR="00F12524">
        <w:t>:</w:t>
      </w:r>
    </w:p>
    <w:p w14:paraId="6F864FF7" w14:textId="560EB215" w:rsidR="007724A9" w:rsidRDefault="007724A9" w:rsidP="00715461">
      <w:pPr>
        <w:spacing w:line="360" w:lineRule="auto"/>
        <w:jc w:val="both"/>
      </w:pPr>
    </w:p>
    <w:p w14:paraId="1C97938E" w14:textId="77777777" w:rsidR="007724A9" w:rsidRDefault="007724A9" w:rsidP="00715461">
      <w:pPr>
        <w:spacing w:line="360" w:lineRule="auto"/>
        <w:jc w:val="both"/>
      </w:pPr>
    </w:p>
    <w:p w14:paraId="2727FBC7" w14:textId="77777777" w:rsidR="007724A9" w:rsidRDefault="007724A9" w:rsidP="00715461">
      <w:pPr>
        <w:spacing w:line="360" w:lineRule="auto"/>
        <w:jc w:val="both"/>
      </w:pPr>
    </w:p>
    <w:p w14:paraId="249A3BE3" w14:textId="73DAACE6" w:rsidR="00F2768C" w:rsidRDefault="00F2768C" w:rsidP="00715461">
      <w:pPr>
        <w:spacing w:line="360" w:lineRule="auto"/>
        <w:jc w:val="both"/>
      </w:pPr>
      <w:proofErr w:type="spellStart"/>
      <w:r>
        <w:t>Currau</w:t>
      </w:r>
      <w:proofErr w:type="spellEnd"/>
      <w:r>
        <w:t xml:space="preserve"> is the represent</w:t>
      </w:r>
      <w:r w:rsidR="00BA0D58">
        <w:t>ation of a</w:t>
      </w:r>
      <w:r>
        <w:t xml:space="preserve"> bad kid that want</w:t>
      </w:r>
      <w:r w:rsidR="007724A9">
        <w:t>s</w:t>
      </w:r>
      <w:r>
        <w:t xml:space="preserve"> to </w:t>
      </w:r>
      <w:r w:rsidR="00BA0D58">
        <w:t>touch</w:t>
      </w:r>
      <w:r>
        <w:t xml:space="preserve"> </w:t>
      </w:r>
      <w:r w:rsidR="00BA0D58">
        <w:t>the priest</w:t>
      </w:r>
      <w:r>
        <w:t xml:space="preserve"> with melee attacks. </w:t>
      </w:r>
      <w:proofErr w:type="spellStart"/>
      <w:r>
        <w:t>Currau</w:t>
      </w:r>
      <w:proofErr w:type="spellEnd"/>
      <w:r>
        <w:t xml:space="preserve"> has always been </w:t>
      </w:r>
      <w:r w:rsidR="008E7F25">
        <w:t>a kid that likes go</w:t>
      </w:r>
      <w:r w:rsidR="007724A9">
        <w:t>ing</w:t>
      </w:r>
      <w:r w:rsidR="008E7F25">
        <w:t xml:space="preserve"> to the church, only with the </w:t>
      </w:r>
      <w:r w:rsidR="00BA0D58">
        <w:t>intent to induce temptation</w:t>
      </w:r>
      <w:r w:rsidR="008E7F25">
        <w:t xml:space="preserve"> into the priest</w:t>
      </w:r>
      <w:r w:rsidR="007724A9">
        <w:t>'s</w:t>
      </w:r>
      <w:r w:rsidR="008E7F25">
        <w:t xml:space="preserve"> mind. But </w:t>
      </w:r>
      <w:r w:rsidR="007724A9">
        <w:t>like</w:t>
      </w:r>
      <w:r w:rsidR="008E7F25">
        <w:t xml:space="preserve"> </w:t>
      </w:r>
      <w:r w:rsidR="00BA0D58">
        <w:t>every</w:t>
      </w:r>
      <w:r w:rsidR="008E7F25">
        <w:t xml:space="preserve"> bad</w:t>
      </w:r>
      <w:r w:rsidR="00BA0D58">
        <w:t xml:space="preserve"> kid</w:t>
      </w:r>
      <w:r w:rsidR="007724A9">
        <w:t>,</w:t>
      </w:r>
      <w:r w:rsidR="00BA0D58">
        <w:t xml:space="preserve"> he</w:t>
      </w:r>
      <w:r w:rsidR="008E7F25">
        <w:t xml:space="preserve"> will be punished by the good priest.</w:t>
      </w:r>
    </w:p>
    <w:p w14:paraId="4BF84A4E" w14:textId="77777777" w:rsidR="00C245E9" w:rsidRDefault="00C245E9" w:rsidP="00715461">
      <w:pPr>
        <w:pStyle w:val="ListParagraph"/>
        <w:numPr>
          <w:ilvl w:val="0"/>
          <w:numId w:val="1"/>
        </w:numPr>
        <w:spacing w:line="360" w:lineRule="auto"/>
        <w:jc w:val="both"/>
      </w:pPr>
      <w:r>
        <w:t>This AI does X Attacks</w:t>
      </w:r>
    </w:p>
    <w:p w14:paraId="0F47802F" w14:textId="77777777" w:rsidR="00C245E9" w:rsidRDefault="00C245E9" w:rsidP="00715461">
      <w:pPr>
        <w:pStyle w:val="ListParagraph"/>
        <w:numPr>
          <w:ilvl w:val="0"/>
          <w:numId w:val="1"/>
        </w:numPr>
        <w:spacing w:line="360" w:lineRule="auto"/>
        <w:jc w:val="both"/>
      </w:pPr>
      <w:r>
        <w:t>It has X health points</w:t>
      </w:r>
    </w:p>
    <w:p w14:paraId="450D497D" w14:textId="77777777" w:rsidR="00C245E9" w:rsidRPr="00F2768C" w:rsidRDefault="00C245E9" w:rsidP="00715461">
      <w:pPr>
        <w:pStyle w:val="ListParagraph"/>
        <w:numPr>
          <w:ilvl w:val="0"/>
          <w:numId w:val="1"/>
        </w:numPr>
        <w:spacing w:line="360" w:lineRule="auto"/>
        <w:jc w:val="both"/>
      </w:pPr>
      <w:r>
        <w:t>It does X damage</w:t>
      </w:r>
    </w:p>
    <w:p w14:paraId="61F8D929" w14:textId="77777777" w:rsidR="007724A9" w:rsidRDefault="007724A9" w:rsidP="00715461">
      <w:pPr>
        <w:spacing w:line="360" w:lineRule="auto"/>
        <w:jc w:val="both"/>
        <w:rPr>
          <w:rFonts w:asciiTheme="majorHAnsi" w:eastAsiaTheme="majorEastAsia" w:hAnsiTheme="majorHAnsi" w:cstheme="majorBidi"/>
          <w:color w:val="2E74B5" w:themeColor="accent1" w:themeShade="BF"/>
          <w:sz w:val="26"/>
          <w:szCs w:val="26"/>
        </w:rPr>
      </w:pPr>
      <w:r>
        <w:br w:type="page"/>
      </w:r>
    </w:p>
    <w:p w14:paraId="29C92604" w14:textId="44CF5B92" w:rsidR="00F2768C" w:rsidRDefault="00F2768C" w:rsidP="00715461">
      <w:pPr>
        <w:pStyle w:val="Heading2"/>
        <w:spacing w:line="360" w:lineRule="auto"/>
        <w:jc w:val="both"/>
      </w:pPr>
      <w:proofErr w:type="spellStart"/>
      <w:r>
        <w:lastRenderedPageBreak/>
        <w:t>Savvatore</w:t>
      </w:r>
      <w:proofErr w:type="spellEnd"/>
      <w:r>
        <w:t>:</w:t>
      </w:r>
    </w:p>
    <w:p w14:paraId="427645AA" w14:textId="2E23529B" w:rsidR="007724A9" w:rsidRDefault="007724A9" w:rsidP="00715461">
      <w:pPr>
        <w:spacing w:line="360" w:lineRule="auto"/>
        <w:jc w:val="both"/>
      </w:pPr>
      <w:r>
        <w:rPr>
          <w:noProof/>
        </w:rPr>
        <w:drawing>
          <wp:anchor distT="0" distB="0" distL="114300" distR="114300" simplePos="0" relativeHeight="251662336" behindDoc="1" locked="0" layoutInCell="1" allowOverlap="1" wp14:anchorId="4E17B1AF" wp14:editId="77F56A51">
            <wp:simplePos x="0" y="0"/>
            <wp:positionH relativeFrom="margin">
              <wp:align>center</wp:align>
            </wp:positionH>
            <wp:positionV relativeFrom="paragraph">
              <wp:posOffset>12065</wp:posOffset>
            </wp:positionV>
            <wp:extent cx="2867025" cy="1172845"/>
            <wp:effectExtent l="0" t="0" r="9525" b="8255"/>
            <wp:wrapTight wrapText="bothSides">
              <wp:wrapPolygon edited="0">
                <wp:start x="0" y="0"/>
                <wp:lineTo x="0" y="21401"/>
                <wp:lineTo x="21528" y="21401"/>
                <wp:lineTo x="2152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7025" cy="1172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AD3746" w14:textId="77777777" w:rsidR="007724A9" w:rsidRDefault="007724A9" w:rsidP="00715461">
      <w:pPr>
        <w:spacing w:line="360" w:lineRule="auto"/>
        <w:jc w:val="both"/>
      </w:pPr>
    </w:p>
    <w:p w14:paraId="767BE53B" w14:textId="77777777" w:rsidR="007724A9" w:rsidRDefault="007724A9" w:rsidP="00715461">
      <w:pPr>
        <w:spacing w:line="360" w:lineRule="auto"/>
        <w:jc w:val="both"/>
      </w:pPr>
    </w:p>
    <w:p w14:paraId="214E7B8D" w14:textId="77777777" w:rsidR="007724A9" w:rsidRDefault="007724A9" w:rsidP="00715461">
      <w:pPr>
        <w:spacing w:line="360" w:lineRule="auto"/>
        <w:jc w:val="both"/>
      </w:pPr>
    </w:p>
    <w:p w14:paraId="140A59F6" w14:textId="1CFC978B" w:rsidR="008E7F25" w:rsidRDefault="008E7F25" w:rsidP="00715461">
      <w:pPr>
        <w:spacing w:line="360" w:lineRule="auto"/>
        <w:jc w:val="both"/>
      </w:pPr>
      <w:proofErr w:type="spellStart"/>
      <w:r>
        <w:t>Savvatore</w:t>
      </w:r>
      <w:proofErr w:type="spellEnd"/>
      <w:r>
        <w:t xml:space="preserve"> represent</w:t>
      </w:r>
      <w:r w:rsidR="007724A9">
        <w:t>s</w:t>
      </w:r>
      <w:r>
        <w:t xml:space="preserve"> the worse </w:t>
      </w:r>
      <w:r w:rsidR="00C245E9">
        <w:t>nightmare</w:t>
      </w:r>
      <w:r>
        <w:t xml:space="preserve"> of the poor priest, it is </w:t>
      </w:r>
      <w:r w:rsidR="00BA0D58">
        <w:t>a</w:t>
      </w:r>
      <w:r>
        <w:t xml:space="preserve"> horrible bat that shoot</w:t>
      </w:r>
      <w:r w:rsidR="007724A9">
        <w:t>s</w:t>
      </w:r>
      <w:r>
        <w:t xml:space="preserve"> blood drops, probably sucked from</w:t>
      </w:r>
      <w:r w:rsidR="00BA0D58">
        <w:t xml:space="preserve"> the evil</w:t>
      </w:r>
      <w:r>
        <w:t xml:space="preserve"> kids! What </w:t>
      </w:r>
      <w:r w:rsidR="00BA0D58">
        <w:t>a</w:t>
      </w:r>
      <w:r>
        <w:t xml:space="preserve"> horrible monster!</w:t>
      </w:r>
    </w:p>
    <w:p w14:paraId="6C29EEAF" w14:textId="77777777" w:rsidR="00C245E9" w:rsidRDefault="00C245E9" w:rsidP="00715461">
      <w:pPr>
        <w:pStyle w:val="ListParagraph"/>
        <w:numPr>
          <w:ilvl w:val="0"/>
          <w:numId w:val="1"/>
        </w:numPr>
        <w:spacing w:line="360" w:lineRule="auto"/>
        <w:jc w:val="both"/>
      </w:pPr>
      <w:r>
        <w:t>This AI does X Attacks</w:t>
      </w:r>
    </w:p>
    <w:p w14:paraId="1FB691E2" w14:textId="77777777" w:rsidR="00C245E9" w:rsidRDefault="00C245E9" w:rsidP="00715461">
      <w:pPr>
        <w:pStyle w:val="ListParagraph"/>
        <w:numPr>
          <w:ilvl w:val="0"/>
          <w:numId w:val="1"/>
        </w:numPr>
        <w:spacing w:line="360" w:lineRule="auto"/>
        <w:jc w:val="both"/>
      </w:pPr>
      <w:r>
        <w:t>It has X health points</w:t>
      </w:r>
    </w:p>
    <w:p w14:paraId="3A074A91" w14:textId="77777777" w:rsidR="00C245E9" w:rsidRPr="00F2768C" w:rsidRDefault="00C245E9" w:rsidP="00715461">
      <w:pPr>
        <w:pStyle w:val="ListParagraph"/>
        <w:numPr>
          <w:ilvl w:val="0"/>
          <w:numId w:val="1"/>
        </w:numPr>
        <w:spacing w:line="360" w:lineRule="auto"/>
        <w:jc w:val="both"/>
      </w:pPr>
      <w:r>
        <w:t>It does X damage</w:t>
      </w:r>
    </w:p>
    <w:p w14:paraId="3F262195" w14:textId="2622A2C8" w:rsidR="00C245E9" w:rsidRDefault="00C245E9" w:rsidP="00715461">
      <w:pPr>
        <w:pStyle w:val="Heading2"/>
        <w:spacing w:line="360" w:lineRule="auto"/>
        <w:jc w:val="both"/>
      </w:pPr>
      <w:proofErr w:type="spellStart"/>
      <w:r>
        <w:t>Ianuzzu</w:t>
      </w:r>
      <w:proofErr w:type="spellEnd"/>
      <w:r>
        <w:t>:</w:t>
      </w:r>
    </w:p>
    <w:p w14:paraId="34E334EF" w14:textId="19CB9AE4" w:rsidR="00C245E9" w:rsidRDefault="007724A9" w:rsidP="00715461">
      <w:pPr>
        <w:spacing w:line="360" w:lineRule="auto"/>
        <w:jc w:val="both"/>
      </w:pPr>
      <w:r>
        <w:rPr>
          <w:noProof/>
        </w:rPr>
        <w:drawing>
          <wp:anchor distT="0" distB="0" distL="114300" distR="114300" simplePos="0" relativeHeight="251663360" behindDoc="1" locked="0" layoutInCell="1" allowOverlap="1" wp14:anchorId="3DFC3C67" wp14:editId="3301D434">
            <wp:simplePos x="0" y="0"/>
            <wp:positionH relativeFrom="margin">
              <wp:align>center</wp:align>
            </wp:positionH>
            <wp:positionV relativeFrom="paragraph">
              <wp:posOffset>13970</wp:posOffset>
            </wp:positionV>
            <wp:extent cx="2124075" cy="1442085"/>
            <wp:effectExtent l="0" t="0" r="9525" b="5715"/>
            <wp:wrapTight wrapText="bothSides">
              <wp:wrapPolygon edited="0">
                <wp:start x="0" y="0"/>
                <wp:lineTo x="0" y="21400"/>
                <wp:lineTo x="21503" y="21400"/>
                <wp:lineTo x="2150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2407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55229E" w14:textId="77777777" w:rsidR="007724A9" w:rsidRDefault="007724A9" w:rsidP="00715461">
      <w:pPr>
        <w:spacing w:line="360" w:lineRule="auto"/>
        <w:jc w:val="both"/>
      </w:pPr>
    </w:p>
    <w:p w14:paraId="3F908744" w14:textId="77777777" w:rsidR="007724A9" w:rsidRDefault="007724A9" w:rsidP="00715461">
      <w:pPr>
        <w:spacing w:line="360" w:lineRule="auto"/>
        <w:jc w:val="both"/>
      </w:pPr>
    </w:p>
    <w:p w14:paraId="32E7C9C1" w14:textId="77777777" w:rsidR="007724A9" w:rsidRDefault="007724A9" w:rsidP="00715461">
      <w:pPr>
        <w:spacing w:line="360" w:lineRule="auto"/>
        <w:jc w:val="both"/>
      </w:pPr>
    </w:p>
    <w:p w14:paraId="0F8A326F" w14:textId="77777777" w:rsidR="007724A9" w:rsidRDefault="007724A9" w:rsidP="00715461">
      <w:pPr>
        <w:spacing w:line="360" w:lineRule="auto"/>
        <w:jc w:val="both"/>
      </w:pPr>
    </w:p>
    <w:p w14:paraId="511B5905" w14:textId="44A5DDE4" w:rsidR="007724A9" w:rsidRDefault="00C245E9" w:rsidP="00715461">
      <w:pPr>
        <w:spacing w:line="360" w:lineRule="auto"/>
        <w:jc w:val="both"/>
      </w:pPr>
      <w:proofErr w:type="spellStart"/>
      <w:r>
        <w:t>Ianuzzu</w:t>
      </w:r>
      <w:proofErr w:type="spellEnd"/>
      <w:r>
        <w:t xml:space="preserve"> is represented by a </w:t>
      </w:r>
      <w:r w:rsidR="007724A9">
        <w:t>tortoise.</w:t>
      </w:r>
      <w:r>
        <w:t xml:space="preserve"> </w:t>
      </w:r>
      <w:r w:rsidR="007724A9">
        <w:t>He was the priest</w:t>
      </w:r>
      <w:r w:rsidR="00A73D49">
        <w:t>’s</w:t>
      </w:r>
      <w:r w:rsidR="007724A9">
        <w:t xml:space="preserve"> pet</w:t>
      </w:r>
      <w:r w:rsidR="00A73D49">
        <w:t xml:space="preserve"> in his childhood</w:t>
      </w:r>
      <w:r w:rsidR="007724A9">
        <w:t xml:space="preserve"> but he thought it was a water turtle so he threw him in water which resulted in</w:t>
      </w:r>
      <w:r w:rsidR="00A73D49">
        <w:t xml:space="preserve"> an inevitable and dreadful death. Now </w:t>
      </w:r>
      <w:proofErr w:type="spellStart"/>
      <w:r w:rsidR="00A73D49">
        <w:t>Ianuzzu</w:t>
      </w:r>
      <w:proofErr w:type="spellEnd"/>
      <w:r w:rsidR="00A73D49">
        <w:t xml:space="preserve"> is back, and ready to revenge!</w:t>
      </w:r>
    </w:p>
    <w:p w14:paraId="4487650D" w14:textId="56568AE5" w:rsidR="00C245E9" w:rsidRDefault="00C245E9" w:rsidP="00715461">
      <w:pPr>
        <w:pStyle w:val="ListParagraph"/>
        <w:numPr>
          <w:ilvl w:val="0"/>
          <w:numId w:val="6"/>
        </w:numPr>
        <w:spacing w:line="360" w:lineRule="auto"/>
        <w:jc w:val="both"/>
      </w:pPr>
      <w:r>
        <w:t>This AI does X Attacks</w:t>
      </w:r>
    </w:p>
    <w:p w14:paraId="193C7D6A" w14:textId="77777777" w:rsidR="00C245E9" w:rsidRDefault="00C245E9" w:rsidP="00715461">
      <w:pPr>
        <w:pStyle w:val="ListParagraph"/>
        <w:numPr>
          <w:ilvl w:val="0"/>
          <w:numId w:val="1"/>
        </w:numPr>
        <w:spacing w:line="360" w:lineRule="auto"/>
        <w:jc w:val="both"/>
      </w:pPr>
      <w:r>
        <w:t>It has X health points</w:t>
      </w:r>
    </w:p>
    <w:p w14:paraId="40A40F3E" w14:textId="77777777" w:rsidR="00C245E9" w:rsidRPr="00F2768C" w:rsidRDefault="00C245E9" w:rsidP="00715461">
      <w:pPr>
        <w:pStyle w:val="ListParagraph"/>
        <w:numPr>
          <w:ilvl w:val="0"/>
          <w:numId w:val="1"/>
        </w:numPr>
        <w:spacing w:line="360" w:lineRule="auto"/>
        <w:jc w:val="both"/>
      </w:pPr>
      <w:r>
        <w:t>It does X damage</w:t>
      </w:r>
    </w:p>
    <w:p w14:paraId="70E99F27" w14:textId="77777777" w:rsidR="00C245E9" w:rsidRPr="00F2768C" w:rsidRDefault="00C245E9" w:rsidP="00715461">
      <w:pPr>
        <w:spacing w:line="360" w:lineRule="auto"/>
        <w:jc w:val="both"/>
      </w:pPr>
    </w:p>
    <w:p w14:paraId="590A7F90" w14:textId="77777777" w:rsidR="007724A9" w:rsidRDefault="007724A9" w:rsidP="00715461">
      <w:pPr>
        <w:spacing w:line="360" w:lineRule="auto"/>
        <w:jc w:val="both"/>
        <w:rPr>
          <w:rFonts w:asciiTheme="majorHAnsi" w:eastAsiaTheme="majorEastAsia" w:hAnsiTheme="majorHAnsi" w:cstheme="majorBidi"/>
          <w:color w:val="2E74B5" w:themeColor="accent1" w:themeShade="BF"/>
          <w:sz w:val="26"/>
          <w:szCs w:val="26"/>
        </w:rPr>
      </w:pPr>
      <w:r>
        <w:br w:type="page"/>
      </w:r>
    </w:p>
    <w:p w14:paraId="4D8B8F02" w14:textId="4178E516" w:rsidR="00F2768C" w:rsidRDefault="007724A9" w:rsidP="00715461">
      <w:pPr>
        <w:pStyle w:val="Heading2"/>
        <w:spacing w:line="360" w:lineRule="auto"/>
        <w:jc w:val="both"/>
      </w:pPr>
      <w:r>
        <w:rPr>
          <w:noProof/>
        </w:rPr>
        <w:lastRenderedPageBreak/>
        <w:drawing>
          <wp:anchor distT="0" distB="0" distL="114300" distR="114300" simplePos="0" relativeHeight="251664384" behindDoc="1" locked="0" layoutInCell="1" allowOverlap="1" wp14:anchorId="71581828" wp14:editId="64E8364A">
            <wp:simplePos x="0" y="0"/>
            <wp:positionH relativeFrom="margin">
              <wp:align>center</wp:align>
            </wp:positionH>
            <wp:positionV relativeFrom="paragraph">
              <wp:posOffset>0</wp:posOffset>
            </wp:positionV>
            <wp:extent cx="2409825" cy="960755"/>
            <wp:effectExtent l="0" t="0" r="0" b="0"/>
            <wp:wrapTight wrapText="bothSides">
              <wp:wrapPolygon edited="0">
                <wp:start x="7172" y="2998"/>
                <wp:lineTo x="5464" y="4283"/>
                <wp:lineTo x="1366" y="8994"/>
                <wp:lineTo x="1195" y="13705"/>
                <wp:lineTo x="2220" y="17560"/>
                <wp:lineTo x="3074" y="18416"/>
                <wp:lineTo x="10245" y="20558"/>
                <wp:lineTo x="11440" y="20558"/>
                <wp:lineTo x="18783" y="18416"/>
                <wp:lineTo x="19636" y="17132"/>
                <wp:lineTo x="20319" y="13705"/>
                <wp:lineTo x="19978" y="8994"/>
                <wp:lineTo x="15026" y="4283"/>
                <wp:lineTo x="12977" y="2998"/>
                <wp:lineTo x="7172" y="2998"/>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35112" b="25000"/>
                    <a:stretch/>
                  </pic:blipFill>
                  <pic:spPr bwMode="auto">
                    <a:xfrm>
                      <a:off x="0" y="0"/>
                      <a:ext cx="2409825" cy="960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8E7F25">
        <w:t>Purtusu</w:t>
      </w:r>
      <w:proofErr w:type="spellEnd"/>
      <w:r w:rsidR="00F2768C">
        <w:t>:</w:t>
      </w:r>
    </w:p>
    <w:p w14:paraId="121A87AB" w14:textId="77777777" w:rsidR="007724A9" w:rsidRDefault="007724A9" w:rsidP="00715461">
      <w:pPr>
        <w:spacing w:line="360" w:lineRule="auto"/>
        <w:jc w:val="both"/>
      </w:pPr>
    </w:p>
    <w:p w14:paraId="31397EB7" w14:textId="77777777" w:rsidR="007724A9" w:rsidRDefault="007724A9" w:rsidP="00715461">
      <w:pPr>
        <w:spacing w:line="360" w:lineRule="auto"/>
        <w:jc w:val="both"/>
      </w:pPr>
    </w:p>
    <w:p w14:paraId="7DAB2D3E" w14:textId="18A54807" w:rsidR="008E7F25" w:rsidRDefault="00FC3505" w:rsidP="00715461">
      <w:pPr>
        <w:spacing w:line="360" w:lineRule="auto"/>
        <w:jc w:val="both"/>
      </w:pPr>
      <w:proofErr w:type="spellStart"/>
      <w:r>
        <w:t>Purtusu</w:t>
      </w:r>
      <w:proofErr w:type="spellEnd"/>
      <w:r>
        <w:t xml:space="preserve"> </w:t>
      </w:r>
      <w:r w:rsidR="008E7F25">
        <w:t xml:space="preserve">is the representation of one of the worse fear of the gentle priest, </w:t>
      </w:r>
      <w:proofErr w:type="spellStart"/>
      <w:r w:rsidR="00BA0D58">
        <w:t>Purtusu</w:t>
      </w:r>
      <w:proofErr w:type="spellEnd"/>
      <w:r w:rsidR="008E7F25">
        <w:t xml:space="preserve"> is a huge hole (it is well known that priests do not like holes)</w:t>
      </w:r>
      <w:r w:rsidR="00A73D49">
        <w:t>,</w:t>
      </w:r>
      <w:r w:rsidR="008E7F25">
        <w:t xml:space="preserve"> </w:t>
      </w:r>
      <w:proofErr w:type="spellStart"/>
      <w:r w:rsidR="00A73D49">
        <w:t>Purtusu</w:t>
      </w:r>
      <w:proofErr w:type="spellEnd"/>
      <w:r w:rsidR="00A73D49">
        <w:t xml:space="preserve"> spawns</w:t>
      </w:r>
      <w:r w:rsidR="007724A9">
        <w:t xml:space="preserve"> </w:t>
      </w:r>
      <w:proofErr w:type="spellStart"/>
      <w:r w:rsidR="007724A9">
        <w:t>Ianuzzu</w:t>
      </w:r>
      <w:proofErr w:type="spellEnd"/>
      <w:r w:rsidR="007724A9">
        <w:t xml:space="preserve"> back to life.</w:t>
      </w:r>
    </w:p>
    <w:p w14:paraId="2AF39EEF" w14:textId="24FD06E2" w:rsidR="008E7F25" w:rsidRPr="008E7F25" w:rsidRDefault="00C245E9" w:rsidP="00715461">
      <w:pPr>
        <w:pStyle w:val="ListParagraph"/>
        <w:numPr>
          <w:ilvl w:val="0"/>
          <w:numId w:val="2"/>
        </w:numPr>
        <w:spacing w:line="360" w:lineRule="auto"/>
        <w:jc w:val="both"/>
      </w:pPr>
      <w:r>
        <w:t xml:space="preserve">This AI duty is to spawn waves of enemies </w:t>
      </w:r>
    </w:p>
    <w:p w14:paraId="5F24F098" w14:textId="07437068" w:rsidR="00F2768C" w:rsidRDefault="007724A9" w:rsidP="00715461">
      <w:pPr>
        <w:pStyle w:val="Heading2"/>
        <w:spacing w:line="360" w:lineRule="auto"/>
        <w:jc w:val="both"/>
      </w:pPr>
      <w:r>
        <w:rPr>
          <w:noProof/>
        </w:rPr>
        <w:drawing>
          <wp:anchor distT="0" distB="0" distL="114300" distR="114300" simplePos="0" relativeHeight="251665408" behindDoc="1" locked="0" layoutInCell="1" allowOverlap="1" wp14:anchorId="3B4F245F" wp14:editId="36A215F5">
            <wp:simplePos x="0" y="0"/>
            <wp:positionH relativeFrom="margin">
              <wp:align>center</wp:align>
            </wp:positionH>
            <wp:positionV relativeFrom="paragraph">
              <wp:posOffset>24130</wp:posOffset>
            </wp:positionV>
            <wp:extent cx="2552700" cy="1684020"/>
            <wp:effectExtent l="0" t="0" r="0" b="0"/>
            <wp:wrapTight wrapText="bothSides">
              <wp:wrapPolygon edited="0">
                <wp:start x="4030" y="0"/>
                <wp:lineTo x="3224" y="733"/>
                <wp:lineTo x="2418" y="2932"/>
                <wp:lineTo x="2579" y="9285"/>
                <wp:lineTo x="12090" y="11729"/>
                <wp:lineTo x="0" y="11729"/>
                <wp:lineTo x="0" y="19792"/>
                <wp:lineTo x="484" y="21258"/>
                <wp:lineTo x="645" y="21258"/>
                <wp:lineTo x="3385" y="21258"/>
                <wp:lineTo x="4030" y="21258"/>
                <wp:lineTo x="10639" y="19792"/>
                <wp:lineTo x="21439" y="19548"/>
                <wp:lineTo x="21439" y="14661"/>
                <wp:lineTo x="20149" y="11729"/>
                <wp:lineTo x="21116" y="7819"/>
                <wp:lineTo x="21439" y="4643"/>
                <wp:lineTo x="21439" y="977"/>
                <wp:lineTo x="20472" y="0"/>
                <wp:lineTo x="403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52700" cy="168402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2768C">
        <w:t>Caminanti</w:t>
      </w:r>
      <w:proofErr w:type="spellEnd"/>
      <w:r w:rsidR="00F2768C">
        <w:t>:</w:t>
      </w:r>
    </w:p>
    <w:p w14:paraId="2A87FBAD" w14:textId="37A9121C" w:rsidR="007724A9" w:rsidRDefault="007724A9" w:rsidP="00715461">
      <w:pPr>
        <w:spacing w:line="360" w:lineRule="auto"/>
        <w:jc w:val="both"/>
      </w:pPr>
    </w:p>
    <w:p w14:paraId="2D1A3A90" w14:textId="136D7ED0" w:rsidR="007724A9" w:rsidRDefault="007724A9" w:rsidP="00715461">
      <w:pPr>
        <w:spacing w:line="360" w:lineRule="auto"/>
        <w:jc w:val="both"/>
      </w:pPr>
    </w:p>
    <w:p w14:paraId="1FCAE469" w14:textId="2BC851B8" w:rsidR="007724A9" w:rsidRDefault="007724A9" w:rsidP="00715461">
      <w:pPr>
        <w:spacing w:line="360" w:lineRule="auto"/>
        <w:jc w:val="both"/>
      </w:pPr>
    </w:p>
    <w:p w14:paraId="0C515CE2" w14:textId="77777777" w:rsidR="007724A9" w:rsidRDefault="007724A9" w:rsidP="00715461">
      <w:pPr>
        <w:spacing w:line="360" w:lineRule="auto"/>
        <w:jc w:val="both"/>
      </w:pPr>
    </w:p>
    <w:p w14:paraId="4A591B25" w14:textId="425106FA" w:rsidR="00C245E9" w:rsidRDefault="00C245E9" w:rsidP="00715461">
      <w:pPr>
        <w:spacing w:line="360" w:lineRule="auto"/>
        <w:jc w:val="both"/>
      </w:pPr>
      <w:r>
        <w:t xml:space="preserve">These NPCs are the representation of the classic believers that goes to </w:t>
      </w:r>
      <w:r w:rsidR="00BA0D58">
        <w:t>the priest’s</w:t>
      </w:r>
      <w:r>
        <w:t xml:space="preserve"> church, they go in </w:t>
      </w:r>
      <w:r w:rsidR="007724A9">
        <w:t xml:space="preserve">a </w:t>
      </w:r>
      <w:r>
        <w:t>group, they believe in god just when they need</w:t>
      </w:r>
      <w:r w:rsidR="00BA0D58">
        <w:t xml:space="preserve"> something, </w:t>
      </w:r>
      <w:r>
        <w:t>but they do not believe</w:t>
      </w:r>
      <w:r w:rsidR="00BA0D58">
        <w:t xml:space="preserve"> in </w:t>
      </w:r>
      <w:r w:rsidR="007724A9">
        <w:t xml:space="preserve">the </w:t>
      </w:r>
      <w:r w:rsidR="00BA0D58">
        <w:t xml:space="preserve">church as </w:t>
      </w:r>
      <w:r w:rsidR="007724A9">
        <w:t xml:space="preserve">an </w:t>
      </w:r>
      <w:r w:rsidR="00BA0D58">
        <w:t>institution!</w:t>
      </w:r>
      <w:r>
        <w:t xml:space="preserve"> that is the reason</w:t>
      </w:r>
      <w:r w:rsidR="00BA0D58">
        <w:t xml:space="preserve"> why</w:t>
      </w:r>
      <w:r>
        <w:t xml:space="preserve"> they came and goes away from the </w:t>
      </w:r>
      <w:r w:rsidR="00BA0D58">
        <w:t>dream</w:t>
      </w:r>
      <w:r>
        <w:t xml:space="preserve"> whenever they like; the reason is they do not count as true god</w:t>
      </w:r>
      <w:r w:rsidR="00A73D49">
        <w:t>’s</w:t>
      </w:r>
      <w:r>
        <w:t xml:space="preserve"> followers.</w:t>
      </w:r>
    </w:p>
    <w:p w14:paraId="57734823" w14:textId="7DC5B25E" w:rsidR="00C245E9" w:rsidRPr="008E7F25" w:rsidRDefault="00C245E9" w:rsidP="00715461">
      <w:pPr>
        <w:pStyle w:val="ListParagraph"/>
        <w:numPr>
          <w:ilvl w:val="0"/>
          <w:numId w:val="2"/>
        </w:numPr>
        <w:spacing w:line="360" w:lineRule="auto"/>
        <w:jc w:val="both"/>
      </w:pPr>
      <w:r>
        <w:t xml:space="preserve">This AI has been implemented as </w:t>
      </w:r>
      <w:r w:rsidR="007724A9">
        <w:t xml:space="preserve">a </w:t>
      </w:r>
      <w:r>
        <w:t xml:space="preserve">crowd </w:t>
      </w:r>
    </w:p>
    <w:p w14:paraId="7CA33D8E" w14:textId="3EF3CFF1" w:rsidR="008E7F25" w:rsidRDefault="007724A9" w:rsidP="00715461">
      <w:pPr>
        <w:pStyle w:val="Heading1"/>
        <w:spacing w:line="360" w:lineRule="auto"/>
        <w:jc w:val="both"/>
      </w:pPr>
      <w:r>
        <w:rPr>
          <w:noProof/>
        </w:rPr>
        <w:drawing>
          <wp:anchor distT="0" distB="0" distL="114300" distR="114300" simplePos="0" relativeHeight="251666432" behindDoc="1" locked="0" layoutInCell="1" allowOverlap="1" wp14:anchorId="507D40CA" wp14:editId="46B9034E">
            <wp:simplePos x="0" y="0"/>
            <wp:positionH relativeFrom="margin">
              <wp:align>center</wp:align>
            </wp:positionH>
            <wp:positionV relativeFrom="paragraph">
              <wp:posOffset>60325</wp:posOffset>
            </wp:positionV>
            <wp:extent cx="1095375" cy="1150620"/>
            <wp:effectExtent l="0" t="0" r="9525" b="0"/>
            <wp:wrapTight wrapText="bothSides">
              <wp:wrapPolygon edited="0">
                <wp:start x="9767" y="0"/>
                <wp:lineTo x="3381" y="1788"/>
                <wp:lineTo x="5259" y="5722"/>
                <wp:lineTo x="0" y="6795"/>
                <wp:lineTo x="0" y="7868"/>
                <wp:lineTo x="3381" y="11444"/>
                <wp:lineTo x="0" y="13232"/>
                <wp:lineTo x="0" y="14305"/>
                <wp:lineTo x="4132" y="17166"/>
                <wp:lineTo x="3381" y="19311"/>
                <wp:lineTo x="5259" y="20742"/>
                <wp:lineTo x="9767" y="21099"/>
                <wp:lineTo x="11645" y="21099"/>
                <wp:lineTo x="15777" y="21099"/>
                <wp:lineTo x="18407" y="19311"/>
                <wp:lineTo x="17280" y="17166"/>
                <wp:lineTo x="21412" y="14305"/>
                <wp:lineTo x="21412" y="13232"/>
                <wp:lineTo x="18031" y="11444"/>
                <wp:lineTo x="21412" y="7868"/>
                <wp:lineTo x="21412" y="6795"/>
                <wp:lineTo x="17656" y="1430"/>
                <wp:lineTo x="11645" y="0"/>
                <wp:lineTo x="9767"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95375" cy="1150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7F25">
        <w:t>Spiritus Sancti</w:t>
      </w:r>
    </w:p>
    <w:p w14:paraId="24E15AEC" w14:textId="77777777" w:rsidR="007724A9" w:rsidRDefault="007724A9" w:rsidP="00715461">
      <w:pPr>
        <w:spacing w:line="360" w:lineRule="auto"/>
        <w:jc w:val="both"/>
      </w:pPr>
    </w:p>
    <w:p w14:paraId="73476944" w14:textId="77777777" w:rsidR="007724A9" w:rsidRDefault="007724A9" w:rsidP="00715461">
      <w:pPr>
        <w:spacing w:line="360" w:lineRule="auto"/>
        <w:jc w:val="both"/>
      </w:pPr>
    </w:p>
    <w:p w14:paraId="75979F82" w14:textId="77777777" w:rsidR="007724A9" w:rsidRDefault="007724A9" w:rsidP="00715461">
      <w:pPr>
        <w:spacing w:line="360" w:lineRule="auto"/>
        <w:jc w:val="both"/>
      </w:pPr>
    </w:p>
    <w:p w14:paraId="29C69FE2" w14:textId="77777777" w:rsidR="007724A9" w:rsidRDefault="007724A9" w:rsidP="00715461">
      <w:pPr>
        <w:spacing w:line="360" w:lineRule="auto"/>
        <w:jc w:val="both"/>
      </w:pPr>
    </w:p>
    <w:p w14:paraId="6D9C86E3" w14:textId="102F1F5D" w:rsidR="00C245E9" w:rsidRPr="00C245E9" w:rsidRDefault="00C245E9" w:rsidP="00715461">
      <w:pPr>
        <w:spacing w:line="360" w:lineRule="auto"/>
        <w:jc w:val="both"/>
      </w:pPr>
      <w:r>
        <w:t xml:space="preserve">What is a priest without an abstract representation of his faith! The </w:t>
      </w:r>
      <w:r w:rsidR="007264CE">
        <w:t>Spiritus Sancti follows the brave priest where ever he goes, it doesn’t miss a step, it just won’</w:t>
      </w:r>
      <w:r w:rsidR="00FC3505">
        <w:t>t go away, it is stickier</w:t>
      </w:r>
      <w:r w:rsidR="007264CE">
        <w:t xml:space="preserve"> than </w:t>
      </w:r>
      <w:r w:rsidR="00FC3505">
        <w:t>Spiderman</w:t>
      </w:r>
      <w:r w:rsidR="007264CE">
        <w:t xml:space="preserve">, it </w:t>
      </w:r>
      <w:r w:rsidR="00FC3505">
        <w:t>worse</w:t>
      </w:r>
      <w:r w:rsidR="007264CE">
        <w:t xml:space="preserve"> than a </w:t>
      </w:r>
      <w:r w:rsidR="00FC3505">
        <w:t>foreigner</w:t>
      </w:r>
      <w:r w:rsidR="00A73D49">
        <w:t xml:space="preserve"> on</w:t>
      </w:r>
      <w:r w:rsidR="00D06AAC">
        <w:t xml:space="preserve"> a bus</w:t>
      </w:r>
      <w:r w:rsidR="007264CE">
        <w:t xml:space="preserve"> that do</w:t>
      </w:r>
      <w:r w:rsidR="007724A9">
        <w:t>es</w:t>
      </w:r>
      <w:r w:rsidR="007264CE">
        <w:t xml:space="preserve"> not respect</w:t>
      </w:r>
      <w:r w:rsidR="00BA3A37">
        <w:t xml:space="preserve"> the</w:t>
      </w:r>
      <w:r w:rsidR="007264CE">
        <w:t xml:space="preserve"> social distancing</w:t>
      </w:r>
      <w:r w:rsidR="00BA3A37">
        <w:t xml:space="preserve"> rules</w:t>
      </w:r>
      <w:r w:rsidR="00FC3505">
        <w:t>!</w:t>
      </w:r>
    </w:p>
    <w:p w14:paraId="28EFA602" w14:textId="77777777" w:rsidR="00F2768C" w:rsidRDefault="00FC3505" w:rsidP="00715461">
      <w:pPr>
        <w:pStyle w:val="ListParagraph"/>
        <w:numPr>
          <w:ilvl w:val="0"/>
          <w:numId w:val="2"/>
        </w:numPr>
        <w:spacing w:line="360" w:lineRule="auto"/>
        <w:jc w:val="both"/>
      </w:pPr>
      <w:r>
        <w:t xml:space="preserve">This AI works as a follower </w:t>
      </w:r>
    </w:p>
    <w:p w14:paraId="0CC051CD" w14:textId="7C8BA23C" w:rsidR="00FC3505" w:rsidRDefault="007724A9" w:rsidP="00715461">
      <w:pPr>
        <w:pStyle w:val="ListParagraph"/>
        <w:spacing w:line="360" w:lineRule="auto"/>
        <w:jc w:val="both"/>
      </w:pPr>
      <w:r>
        <w:rPr>
          <w:noProof/>
        </w:rPr>
        <w:lastRenderedPageBreak/>
        <w:drawing>
          <wp:anchor distT="0" distB="0" distL="114300" distR="114300" simplePos="0" relativeHeight="251667456" behindDoc="1" locked="0" layoutInCell="1" allowOverlap="1" wp14:anchorId="0F711B31" wp14:editId="4D4DC79D">
            <wp:simplePos x="0" y="0"/>
            <wp:positionH relativeFrom="column">
              <wp:posOffset>2018665</wp:posOffset>
            </wp:positionH>
            <wp:positionV relativeFrom="paragraph">
              <wp:posOffset>8890</wp:posOffset>
            </wp:positionV>
            <wp:extent cx="2238375" cy="2238375"/>
            <wp:effectExtent l="0" t="0" r="9525" b="9525"/>
            <wp:wrapTight wrapText="bothSides">
              <wp:wrapPolygon edited="0">
                <wp:start x="0" y="0"/>
                <wp:lineTo x="0" y="21508"/>
                <wp:lineTo x="21508" y="21508"/>
                <wp:lineTo x="2150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a:extLst>
                        <a:ext uri="{28A0092B-C50C-407E-A947-70E740481C1C}">
                          <a14:useLocalDpi xmlns:a14="http://schemas.microsoft.com/office/drawing/2010/main" val="0"/>
                        </a:ext>
                      </a:extLst>
                    </a:blip>
                    <a:srcRect r="1569"/>
                    <a:stretch/>
                  </pic:blipFill>
                  <pic:spPr bwMode="auto">
                    <a:xfrm>
                      <a:off x="0" y="0"/>
                      <a:ext cx="2238375" cy="22383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0EEC5B" w14:textId="77777777" w:rsidR="00FC3505" w:rsidRDefault="00FC3505" w:rsidP="00715461">
      <w:pPr>
        <w:pStyle w:val="Heading2"/>
        <w:spacing w:line="360" w:lineRule="auto"/>
        <w:jc w:val="both"/>
      </w:pPr>
      <w:r>
        <w:t>The Boss</w:t>
      </w:r>
    </w:p>
    <w:p w14:paraId="3DB67E33" w14:textId="63571708" w:rsidR="007724A9" w:rsidRDefault="007724A9" w:rsidP="00715461">
      <w:pPr>
        <w:spacing w:line="360" w:lineRule="auto"/>
        <w:jc w:val="both"/>
        <w:rPr>
          <w:noProof/>
        </w:rPr>
      </w:pPr>
    </w:p>
    <w:p w14:paraId="2F6426BE" w14:textId="1FE1E24E" w:rsidR="007724A9" w:rsidRDefault="007724A9" w:rsidP="00715461">
      <w:pPr>
        <w:spacing w:line="360" w:lineRule="auto"/>
        <w:jc w:val="both"/>
        <w:rPr>
          <w:noProof/>
        </w:rPr>
      </w:pPr>
    </w:p>
    <w:p w14:paraId="5C8E3274" w14:textId="3918989F" w:rsidR="00FC3505" w:rsidRDefault="00FC3505" w:rsidP="00715461">
      <w:pPr>
        <w:spacing w:line="360" w:lineRule="auto"/>
        <w:jc w:val="both"/>
      </w:pPr>
    </w:p>
    <w:p w14:paraId="75791858" w14:textId="77777777" w:rsidR="007724A9" w:rsidRDefault="007724A9" w:rsidP="00715461">
      <w:pPr>
        <w:spacing w:line="360" w:lineRule="auto"/>
        <w:jc w:val="both"/>
      </w:pPr>
    </w:p>
    <w:p w14:paraId="611E162E" w14:textId="77777777" w:rsidR="007724A9" w:rsidRDefault="007724A9" w:rsidP="00715461">
      <w:pPr>
        <w:spacing w:line="360" w:lineRule="auto"/>
        <w:jc w:val="both"/>
      </w:pPr>
    </w:p>
    <w:p w14:paraId="56326C59" w14:textId="41A7E58C" w:rsidR="00FC3505" w:rsidRDefault="00FC3505" w:rsidP="00715461">
      <w:pPr>
        <w:spacing w:line="360" w:lineRule="auto"/>
        <w:jc w:val="both"/>
      </w:pPr>
      <w:r>
        <w:t>The boss represent</w:t>
      </w:r>
      <w:r w:rsidR="00BA0D58">
        <w:t>s</w:t>
      </w:r>
      <w:r>
        <w:t xml:space="preserve"> the dream itself and </w:t>
      </w:r>
      <w:r w:rsidR="007724A9">
        <w:t xml:space="preserve">the </w:t>
      </w:r>
      <w:r>
        <w:t>priest have to defeat his</w:t>
      </w:r>
      <w:r w:rsidR="00016967">
        <w:t xml:space="preserve"> dream in an endless and epic battle to the edge of sanity!</w:t>
      </w:r>
    </w:p>
    <w:p w14:paraId="677374DC" w14:textId="23D7E155" w:rsidR="00016967" w:rsidRDefault="00016967" w:rsidP="00715461">
      <w:pPr>
        <w:pStyle w:val="ListParagraph"/>
        <w:numPr>
          <w:ilvl w:val="0"/>
          <w:numId w:val="1"/>
        </w:numPr>
        <w:spacing w:line="360" w:lineRule="auto"/>
        <w:jc w:val="both"/>
      </w:pPr>
      <w:r>
        <w:t>This AI does X Attacks</w:t>
      </w:r>
    </w:p>
    <w:p w14:paraId="535716A7" w14:textId="5DD49107" w:rsidR="00016967" w:rsidRDefault="00016967" w:rsidP="00715461">
      <w:pPr>
        <w:pStyle w:val="ListParagraph"/>
        <w:numPr>
          <w:ilvl w:val="0"/>
          <w:numId w:val="1"/>
        </w:numPr>
        <w:spacing w:line="360" w:lineRule="auto"/>
        <w:jc w:val="both"/>
      </w:pPr>
      <w:r>
        <w:t>It has X health points</w:t>
      </w:r>
    </w:p>
    <w:p w14:paraId="4F0CF2BD" w14:textId="68A1BB11" w:rsidR="00016967" w:rsidRDefault="00016967" w:rsidP="00715461">
      <w:pPr>
        <w:pStyle w:val="ListParagraph"/>
        <w:numPr>
          <w:ilvl w:val="0"/>
          <w:numId w:val="1"/>
        </w:numPr>
        <w:spacing w:line="360" w:lineRule="auto"/>
        <w:jc w:val="both"/>
      </w:pPr>
      <w:r>
        <w:t>It does X damage</w:t>
      </w:r>
    </w:p>
    <w:p w14:paraId="3EC90FFB" w14:textId="6A2CA04F" w:rsidR="00016967" w:rsidRPr="00F2768C" w:rsidRDefault="00016967" w:rsidP="00715461">
      <w:pPr>
        <w:pStyle w:val="ListParagraph"/>
        <w:numPr>
          <w:ilvl w:val="0"/>
          <w:numId w:val="1"/>
        </w:numPr>
        <w:spacing w:line="360" w:lineRule="auto"/>
        <w:jc w:val="both"/>
      </w:pPr>
      <w:r>
        <w:t>It has X phases were: 1</w:t>
      </w:r>
      <w:r w:rsidRPr="00016967">
        <w:rPr>
          <w:vertAlign w:val="superscript"/>
        </w:rPr>
        <w:t>st</w:t>
      </w:r>
      <w:r>
        <w:t xml:space="preserve"> X 2</w:t>
      </w:r>
      <w:r w:rsidRPr="00016967">
        <w:rPr>
          <w:vertAlign w:val="superscript"/>
        </w:rPr>
        <w:t>nd</w:t>
      </w:r>
      <w:r>
        <w:t xml:space="preserve"> X and 3</w:t>
      </w:r>
      <w:r w:rsidRPr="00016967">
        <w:rPr>
          <w:vertAlign w:val="superscript"/>
        </w:rPr>
        <w:t>rd</w:t>
      </w:r>
      <w:r>
        <w:t xml:space="preserve"> X</w:t>
      </w:r>
    </w:p>
    <w:p w14:paraId="4276E96C" w14:textId="07770A23" w:rsidR="00016967" w:rsidRPr="00FC3505" w:rsidRDefault="00016967" w:rsidP="00715461">
      <w:pPr>
        <w:spacing w:line="360" w:lineRule="auto"/>
        <w:jc w:val="both"/>
      </w:pPr>
    </w:p>
    <w:p w14:paraId="66E5BAE2" w14:textId="7A67D60D" w:rsidR="00DD6CF2" w:rsidRDefault="00DD6CF2" w:rsidP="00715461">
      <w:pPr>
        <w:pStyle w:val="Heading1"/>
        <w:spacing w:line="360" w:lineRule="auto"/>
        <w:jc w:val="both"/>
      </w:pPr>
      <w:r>
        <w:t>Story</w:t>
      </w:r>
    </w:p>
    <w:p w14:paraId="163F6A76" w14:textId="44AC2D5D" w:rsidR="00BA0D58" w:rsidRDefault="00FC3505" w:rsidP="00715461">
      <w:pPr>
        <w:spacing w:line="360" w:lineRule="auto"/>
        <w:jc w:val="both"/>
      </w:pPr>
      <w:r>
        <w:t xml:space="preserve">The player has to play within the shoes of the most amazing priest existing in this world; The Priest is an adventurous </w:t>
      </w:r>
      <w:r w:rsidR="00BA0D58">
        <w:t>person;</w:t>
      </w:r>
      <w:r>
        <w:t xml:space="preserve"> his dream is to defeat the evil in this world! But since this world do</w:t>
      </w:r>
      <w:r w:rsidR="007724A9">
        <w:t>es</w:t>
      </w:r>
      <w:r>
        <w:t xml:space="preserve"> not care about a </w:t>
      </w:r>
      <w:r w:rsidR="00BA0D58">
        <w:t>2000-year-old</w:t>
      </w:r>
      <w:r>
        <w:t xml:space="preserve"> doctrine, what remains of his goal is a</w:t>
      </w:r>
      <w:r w:rsidR="00BA0D58">
        <w:t xml:space="preserve"> pity dream.</w:t>
      </w:r>
    </w:p>
    <w:p w14:paraId="19E3FC19" w14:textId="5CE22F23" w:rsidR="00DD6CF2" w:rsidRPr="00DD6CF2" w:rsidRDefault="00BA0D58" w:rsidP="00715461">
      <w:pPr>
        <w:spacing w:line="360" w:lineRule="auto"/>
        <w:jc w:val="both"/>
      </w:pPr>
      <w:r>
        <w:t>E</w:t>
      </w:r>
      <w:r w:rsidR="00FC3505">
        <w:t>very night when he go</w:t>
      </w:r>
      <w:r w:rsidR="007724A9">
        <w:t>es</w:t>
      </w:r>
      <w:r w:rsidR="00FC3505">
        <w:t xml:space="preserve"> to sleep</w:t>
      </w:r>
      <w:r>
        <w:t>,</w:t>
      </w:r>
      <w:r w:rsidR="00FC3505">
        <w:t xml:space="preserve"> he dreams about defeating his worse enemies and his perverse psychology. Every night he tries to </w:t>
      </w:r>
      <w:r>
        <w:t>win</w:t>
      </w:r>
      <w:r w:rsidR="00FC3505">
        <w:t xml:space="preserve"> the dream by defeating hordes of filthy enemies until he gets to the final boss, the representation of the dream itself!</w:t>
      </w:r>
    </w:p>
    <w:p w14:paraId="5A4B0CA5" w14:textId="77777777" w:rsidR="00DD6CF2" w:rsidRDefault="00DD6CF2" w:rsidP="00715461">
      <w:pPr>
        <w:pStyle w:val="Heading1"/>
        <w:spacing w:line="360" w:lineRule="auto"/>
        <w:jc w:val="both"/>
      </w:pPr>
      <w:r>
        <w:t>Story Progression</w:t>
      </w:r>
    </w:p>
    <w:p w14:paraId="0C30ED50" w14:textId="6C3728B4" w:rsidR="00DD6CF2" w:rsidRPr="00DD6CF2" w:rsidRDefault="008E4A97" w:rsidP="00715461">
      <w:pPr>
        <w:spacing w:line="360" w:lineRule="auto"/>
        <w:jc w:val="both"/>
      </w:pPr>
      <w:r>
        <w:t>Since the priest lives a pity life that frustrate</w:t>
      </w:r>
      <w:r w:rsidR="007724A9">
        <w:t>s</w:t>
      </w:r>
      <w:r>
        <w:t xml:space="preserve"> him, and</w:t>
      </w:r>
      <w:r w:rsidR="00BA0D58">
        <w:t xml:space="preserve"> since</w:t>
      </w:r>
      <w:r>
        <w:t xml:space="preserve"> he believes he </w:t>
      </w:r>
      <w:r w:rsidR="00BA0D58">
        <w:t xml:space="preserve">is doing the right thing in the </w:t>
      </w:r>
      <w:r>
        <w:t>world, the course of the events will never change, and he is condemned to dream every night an endless loop of nightmares until he defeats the dream’s boss!</w:t>
      </w:r>
    </w:p>
    <w:p w14:paraId="4C0CC198" w14:textId="77777777" w:rsidR="00DD6CF2" w:rsidRDefault="00DD6CF2" w:rsidP="00715461">
      <w:pPr>
        <w:pStyle w:val="Heading1"/>
        <w:spacing w:line="360" w:lineRule="auto"/>
        <w:jc w:val="both"/>
      </w:pPr>
      <w:r>
        <w:t>Gameplay</w:t>
      </w:r>
    </w:p>
    <w:p w14:paraId="206BD284" w14:textId="70D7F706" w:rsidR="00DD6CF2" w:rsidRPr="00DD6CF2" w:rsidRDefault="008E4A97" w:rsidP="00715461">
      <w:pPr>
        <w:spacing w:line="360" w:lineRule="auto"/>
        <w:jc w:val="both"/>
      </w:pPr>
      <w:r>
        <w:t xml:space="preserve">The gameplay consists </w:t>
      </w:r>
      <w:r w:rsidR="007724A9">
        <w:t>of</w:t>
      </w:r>
      <w:r>
        <w:t xml:space="preserve"> a top</w:t>
      </w:r>
      <w:r w:rsidR="007724A9">
        <w:t>-</w:t>
      </w:r>
      <w:r>
        <w:t>down shooter, where the player has to defeat hordes of enemies until he survives and defeat</w:t>
      </w:r>
      <w:r w:rsidR="007724A9">
        <w:t>s</w:t>
      </w:r>
      <w:r>
        <w:t xml:space="preserve"> the final boss.</w:t>
      </w:r>
    </w:p>
    <w:p w14:paraId="6377D3D0" w14:textId="77777777" w:rsidR="00DD6CF2" w:rsidRDefault="00DD6CF2" w:rsidP="00715461">
      <w:pPr>
        <w:pStyle w:val="Heading2"/>
        <w:spacing w:line="360" w:lineRule="auto"/>
        <w:jc w:val="both"/>
      </w:pPr>
      <w:r>
        <w:lastRenderedPageBreak/>
        <w:t>Goals</w:t>
      </w:r>
    </w:p>
    <w:p w14:paraId="0705C5CE" w14:textId="77777777" w:rsidR="00DD6CF2" w:rsidRPr="00DD6CF2" w:rsidRDefault="008E4A97" w:rsidP="00715461">
      <w:pPr>
        <w:spacing w:line="360" w:lineRule="auto"/>
        <w:jc w:val="both"/>
      </w:pPr>
      <w:r>
        <w:t>Defeat the final boss</w:t>
      </w:r>
    </w:p>
    <w:p w14:paraId="03823141" w14:textId="77777777" w:rsidR="00DD6CF2" w:rsidRDefault="00DD6CF2" w:rsidP="00715461">
      <w:pPr>
        <w:pStyle w:val="Heading2"/>
        <w:spacing w:line="360" w:lineRule="auto"/>
        <w:jc w:val="both"/>
      </w:pPr>
      <w:r>
        <w:t>User Skills</w:t>
      </w:r>
    </w:p>
    <w:p w14:paraId="34A82DAE" w14:textId="77777777" w:rsidR="00DD6CF2" w:rsidRDefault="008E4A97" w:rsidP="00715461">
      <w:pPr>
        <w:spacing w:line="360" w:lineRule="auto"/>
        <w:jc w:val="both"/>
      </w:pPr>
      <w:r>
        <w:t>Arrow keys to move in all 4 directions</w:t>
      </w:r>
    </w:p>
    <w:p w14:paraId="32ED465A" w14:textId="77777777" w:rsidR="008E4A97" w:rsidRDefault="008E4A97" w:rsidP="00715461">
      <w:pPr>
        <w:spacing w:line="360" w:lineRule="auto"/>
        <w:jc w:val="both"/>
      </w:pPr>
      <w:r>
        <w:t>Left mouse button to shoot fire bullets</w:t>
      </w:r>
    </w:p>
    <w:p w14:paraId="200A76A6" w14:textId="4C768DF4" w:rsidR="007724A9" w:rsidRDefault="008E4A97" w:rsidP="00715461">
      <w:pPr>
        <w:spacing w:line="360" w:lineRule="auto"/>
        <w:jc w:val="both"/>
      </w:pPr>
      <w:r>
        <w:t xml:space="preserve">The game has </w:t>
      </w:r>
      <w:r w:rsidR="007724A9">
        <w:t>4</w:t>
      </w:r>
      <w:r>
        <w:t xml:space="preserve"> different weapons that are differentiate</w:t>
      </w:r>
      <w:r w:rsidR="007724A9">
        <w:t>d</w:t>
      </w:r>
      <w:r>
        <w:t xml:space="preserve"> by type:</w:t>
      </w:r>
    </w:p>
    <w:p w14:paraId="122A5480" w14:textId="70985BE6" w:rsidR="007724A9" w:rsidRDefault="007724A9" w:rsidP="00715461">
      <w:pPr>
        <w:spacing w:line="360" w:lineRule="auto"/>
        <w:jc w:val="both"/>
      </w:pPr>
      <w:r>
        <w:rPr>
          <w:noProof/>
        </w:rPr>
        <w:drawing>
          <wp:anchor distT="0" distB="0" distL="114300" distR="114300" simplePos="0" relativeHeight="251668480" behindDoc="1" locked="0" layoutInCell="1" allowOverlap="1" wp14:anchorId="6CCB95F1" wp14:editId="3E7D865C">
            <wp:simplePos x="0" y="0"/>
            <wp:positionH relativeFrom="margin">
              <wp:align>center</wp:align>
            </wp:positionH>
            <wp:positionV relativeFrom="paragraph">
              <wp:posOffset>9525</wp:posOffset>
            </wp:positionV>
            <wp:extent cx="4562475" cy="2371725"/>
            <wp:effectExtent l="0" t="0" r="9525" b="9525"/>
            <wp:wrapTight wrapText="bothSides">
              <wp:wrapPolygon edited="0">
                <wp:start x="0" y="0"/>
                <wp:lineTo x="0" y="21513"/>
                <wp:lineTo x="21555" y="21513"/>
                <wp:lineTo x="2155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extLst>
                        <a:ext uri="{28A0092B-C50C-407E-A947-70E740481C1C}">
                          <a14:useLocalDpi xmlns:a14="http://schemas.microsoft.com/office/drawing/2010/main" val="0"/>
                        </a:ext>
                      </a:extLst>
                    </a:blip>
                    <a:srcRect t="7504" b="7571"/>
                    <a:stretch/>
                  </pic:blipFill>
                  <pic:spPr bwMode="auto">
                    <a:xfrm>
                      <a:off x="0" y="0"/>
                      <a:ext cx="4562475" cy="237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42775A6" w14:textId="6A0AA955" w:rsidR="007724A9" w:rsidRDefault="007724A9" w:rsidP="00715461">
      <w:pPr>
        <w:spacing w:line="360" w:lineRule="auto"/>
        <w:jc w:val="both"/>
      </w:pPr>
    </w:p>
    <w:p w14:paraId="360F04C9" w14:textId="793763DD" w:rsidR="007724A9" w:rsidRDefault="007724A9" w:rsidP="00715461">
      <w:pPr>
        <w:spacing w:line="360" w:lineRule="auto"/>
        <w:jc w:val="both"/>
      </w:pPr>
    </w:p>
    <w:p w14:paraId="5CFF151D" w14:textId="40D9CEE1" w:rsidR="007724A9" w:rsidRDefault="007724A9" w:rsidP="00715461">
      <w:pPr>
        <w:spacing w:line="360" w:lineRule="auto"/>
        <w:jc w:val="both"/>
      </w:pPr>
    </w:p>
    <w:p w14:paraId="7EE2634E" w14:textId="4E0891CF" w:rsidR="007724A9" w:rsidRDefault="007724A9" w:rsidP="00715461">
      <w:pPr>
        <w:spacing w:line="360" w:lineRule="auto"/>
        <w:jc w:val="both"/>
      </w:pPr>
    </w:p>
    <w:p w14:paraId="39CE9063" w14:textId="4485E5CE" w:rsidR="007724A9" w:rsidRDefault="007724A9" w:rsidP="00715461">
      <w:pPr>
        <w:spacing w:line="360" w:lineRule="auto"/>
        <w:jc w:val="both"/>
      </w:pPr>
    </w:p>
    <w:p w14:paraId="3EAF3E0D" w14:textId="77777777" w:rsidR="007724A9" w:rsidRDefault="007724A9" w:rsidP="00715461">
      <w:pPr>
        <w:spacing w:line="360" w:lineRule="auto"/>
        <w:jc w:val="both"/>
      </w:pPr>
    </w:p>
    <w:p w14:paraId="3CA4CDA5" w14:textId="77777777" w:rsidR="008E4A97" w:rsidRDefault="008E4A97" w:rsidP="00715461">
      <w:pPr>
        <w:pStyle w:val="ListParagraph"/>
        <w:numPr>
          <w:ilvl w:val="0"/>
          <w:numId w:val="3"/>
        </w:numPr>
        <w:spacing w:line="360" w:lineRule="auto"/>
        <w:jc w:val="both"/>
      </w:pPr>
      <w:r>
        <w:t>Base weapon</w:t>
      </w:r>
    </w:p>
    <w:p w14:paraId="197202AB" w14:textId="77777777" w:rsidR="008E4A97" w:rsidRDefault="008E4A97" w:rsidP="00715461">
      <w:pPr>
        <w:pStyle w:val="ListParagraph"/>
        <w:numPr>
          <w:ilvl w:val="0"/>
          <w:numId w:val="3"/>
        </w:numPr>
        <w:spacing w:line="360" w:lineRule="auto"/>
        <w:jc w:val="both"/>
      </w:pPr>
      <w:r>
        <w:t>Fast bullets Low damage weapon</w:t>
      </w:r>
    </w:p>
    <w:p w14:paraId="45DD17C9" w14:textId="1208F640" w:rsidR="008E4A97" w:rsidRDefault="008E4A97" w:rsidP="00715461">
      <w:pPr>
        <w:pStyle w:val="ListParagraph"/>
        <w:numPr>
          <w:ilvl w:val="0"/>
          <w:numId w:val="3"/>
        </w:numPr>
        <w:spacing w:line="360" w:lineRule="auto"/>
        <w:jc w:val="both"/>
      </w:pPr>
      <w:r>
        <w:t>Slow bullets High damage weapon</w:t>
      </w:r>
    </w:p>
    <w:p w14:paraId="7CDBB83C" w14:textId="2AD37EDD" w:rsidR="007724A9" w:rsidRPr="00DD6CF2" w:rsidRDefault="007724A9" w:rsidP="00715461">
      <w:pPr>
        <w:pStyle w:val="ListParagraph"/>
        <w:numPr>
          <w:ilvl w:val="0"/>
          <w:numId w:val="3"/>
        </w:numPr>
        <w:spacing w:line="360" w:lineRule="auto"/>
        <w:jc w:val="both"/>
      </w:pPr>
      <w:proofErr w:type="spellStart"/>
      <w:r>
        <w:t>Ulitmate</w:t>
      </w:r>
      <w:proofErr w:type="spellEnd"/>
      <w:r>
        <w:t xml:space="preserve"> weapon</w:t>
      </w:r>
    </w:p>
    <w:p w14:paraId="4DE666AA" w14:textId="77777777" w:rsidR="00DD6CF2" w:rsidRDefault="00DD6CF2" w:rsidP="00715461">
      <w:pPr>
        <w:pStyle w:val="Heading2"/>
        <w:spacing w:line="360" w:lineRule="auto"/>
        <w:jc w:val="both"/>
      </w:pPr>
      <w:r>
        <w:t>Game Mechanics</w:t>
      </w:r>
    </w:p>
    <w:p w14:paraId="1AFD7023" w14:textId="1D3CBA28" w:rsidR="00DD6CF2" w:rsidRDefault="008E4A97" w:rsidP="00715461">
      <w:pPr>
        <w:pStyle w:val="ListParagraph"/>
        <w:numPr>
          <w:ilvl w:val="0"/>
          <w:numId w:val="4"/>
        </w:numPr>
        <w:spacing w:line="360" w:lineRule="auto"/>
        <w:jc w:val="both"/>
      </w:pPr>
      <w:r>
        <w:t>Move</w:t>
      </w:r>
      <w:r w:rsidR="007724A9">
        <w:t>-</w:t>
      </w:r>
      <w:r>
        <w:t>in 4 direction</w:t>
      </w:r>
    </w:p>
    <w:p w14:paraId="07C3A32B" w14:textId="77777777" w:rsidR="008E4A97" w:rsidRDefault="008E4A97" w:rsidP="00715461">
      <w:pPr>
        <w:pStyle w:val="ListParagraph"/>
        <w:numPr>
          <w:ilvl w:val="0"/>
          <w:numId w:val="4"/>
        </w:numPr>
        <w:spacing w:line="360" w:lineRule="auto"/>
        <w:jc w:val="both"/>
      </w:pPr>
      <w:r>
        <w:t xml:space="preserve">Shoot enemies </w:t>
      </w:r>
    </w:p>
    <w:p w14:paraId="775761CA" w14:textId="77777777" w:rsidR="008E4A97" w:rsidRDefault="008E4A97" w:rsidP="00715461">
      <w:pPr>
        <w:pStyle w:val="ListParagraph"/>
        <w:numPr>
          <w:ilvl w:val="0"/>
          <w:numId w:val="4"/>
        </w:numPr>
        <w:spacing w:line="360" w:lineRule="auto"/>
        <w:jc w:val="both"/>
      </w:pPr>
      <w:r>
        <w:t>Collect enemy health drops</w:t>
      </w:r>
    </w:p>
    <w:p w14:paraId="78F8C157" w14:textId="7AD2F086" w:rsidR="00F258F0" w:rsidRDefault="007724A9" w:rsidP="00715461">
      <w:pPr>
        <w:pStyle w:val="ListParagraph"/>
        <w:numPr>
          <w:ilvl w:val="0"/>
          <w:numId w:val="4"/>
        </w:numPr>
        <w:spacing w:line="360" w:lineRule="auto"/>
        <w:jc w:val="both"/>
      </w:pPr>
      <w:r>
        <w:t>Collect enemy weapon drops</w:t>
      </w:r>
    </w:p>
    <w:p w14:paraId="0962384C" w14:textId="52958B46" w:rsidR="00A73D49" w:rsidRDefault="00A73D49" w:rsidP="00A73D49">
      <w:pPr>
        <w:spacing w:line="360" w:lineRule="auto"/>
        <w:jc w:val="both"/>
      </w:pPr>
    </w:p>
    <w:p w14:paraId="4E0CD72B" w14:textId="5DA7652F" w:rsidR="00A73D49" w:rsidRDefault="00A73D49" w:rsidP="00A73D49">
      <w:pPr>
        <w:spacing w:line="360" w:lineRule="auto"/>
        <w:jc w:val="both"/>
      </w:pPr>
    </w:p>
    <w:p w14:paraId="79E1B0BC" w14:textId="62461561" w:rsidR="00A73D49" w:rsidRDefault="00A73D49" w:rsidP="00A73D49">
      <w:pPr>
        <w:spacing w:line="360" w:lineRule="auto"/>
        <w:jc w:val="both"/>
      </w:pPr>
    </w:p>
    <w:p w14:paraId="35AF1875" w14:textId="77777777" w:rsidR="00A73D49" w:rsidRPr="00DD6CF2" w:rsidRDefault="00A73D49" w:rsidP="00A73D49">
      <w:pPr>
        <w:spacing w:line="360" w:lineRule="auto"/>
        <w:jc w:val="both"/>
      </w:pPr>
    </w:p>
    <w:p w14:paraId="7A1E1F50" w14:textId="77777777" w:rsidR="00DD6CF2" w:rsidRDefault="00DD6CF2" w:rsidP="00715461">
      <w:pPr>
        <w:pStyle w:val="Heading1"/>
        <w:spacing w:line="360" w:lineRule="auto"/>
        <w:jc w:val="both"/>
      </w:pPr>
      <w:r>
        <w:lastRenderedPageBreak/>
        <w:t>Artificial Intelligence</w:t>
      </w:r>
    </w:p>
    <w:p w14:paraId="70A431E0" w14:textId="19EA76A7" w:rsidR="00DD6CF2" w:rsidRPr="00DD6CF2" w:rsidRDefault="00CB7412" w:rsidP="00715461">
      <w:pPr>
        <w:spacing w:line="360" w:lineRule="auto"/>
        <w:jc w:val="both"/>
      </w:pPr>
      <w:r>
        <w:t>The Overall Enemy AI is Based on One base script (</w:t>
      </w:r>
      <w:proofErr w:type="spellStart"/>
      <w:r>
        <w:t>Enemy.cs</w:t>
      </w:r>
      <w:proofErr w:type="spellEnd"/>
      <w:r>
        <w:t>) that has a comprehensive set of features that each enemy share. Upon the base script, specific scripts have been implemented.</w:t>
      </w:r>
    </w:p>
    <w:p w14:paraId="661A5B47" w14:textId="4A4F1A13" w:rsidR="00DD6CF2" w:rsidRDefault="00DD6CF2" w:rsidP="00715461">
      <w:pPr>
        <w:pStyle w:val="Heading2"/>
        <w:spacing w:line="360" w:lineRule="auto"/>
        <w:jc w:val="both"/>
      </w:pPr>
      <w:r>
        <w:t>Enemy</w:t>
      </w:r>
      <w:r w:rsidR="001B74E9">
        <w:t xml:space="preserve"> </w:t>
      </w:r>
    </w:p>
    <w:p w14:paraId="4E6F03D0" w14:textId="14E6442D" w:rsidR="00CB7412" w:rsidRDefault="00CB7412" w:rsidP="00715461">
      <w:pPr>
        <w:spacing w:line="360" w:lineRule="auto"/>
        <w:jc w:val="both"/>
      </w:pPr>
      <w:proofErr w:type="spellStart"/>
      <w:r>
        <w:t>Enemy.cs</w:t>
      </w:r>
      <w:proofErr w:type="spellEnd"/>
      <w:r>
        <w:t xml:space="preserve"> is the base script for all the enemy AIs (not the boss). The </w:t>
      </w:r>
      <w:proofErr w:type="spellStart"/>
      <w:r>
        <w:t>manin</w:t>
      </w:r>
      <w:proofErr w:type="spellEnd"/>
      <w:r>
        <w:t xml:space="preserve"> features are:</w:t>
      </w:r>
    </w:p>
    <w:p w14:paraId="0F6E95D9" w14:textId="1C2E8E72" w:rsidR="00CB7412" w:rsidRPr="00DD6CF2" w:rsidRDefault="00CB7412" w:rsidP="00715461">
      <w:pPr>
        <w:spacing w:line="360" w:lineRule="auto"/>
        <w:jc w:val="both"/>
      </w:pPr>
      <w:r>
        <w:t>Public: health, speed, time between attacks, array of pickups, drop rate, particle effect. It has to interact with the player, so it will look for the “Player” tag. It has a take damage function that checks how much health has the enemy, if it dead, destroy itself, if not -&gt; evaluate the drop rate between 0 and the number of the drop array and choose a random drop.</w:t>
      </w:r>
    </w:p>
    <w:p w14:paraId="78B0BFC1" w14:textId="7CBCDDB9" w:rsidR="00DD6CF2" w:rsidRDefault="00DD6CF2" w:rsidP="00715461">
      <w:pPr>
        <w:pStyle w:val="Heading2"/>
        <w:spacing w:line="360" w:lineRule="auto"/>
        <w:jc w:val="both"/>
      </w:pPr>
      <w:r>
        <w:t>Melee Enemy</w:t>
      </w:r>
    </w:p>
    <w:p w14:paraId="062787F8" w14:textId="7BEB86B2" w:rsidR="001973EB" w:rsidRDefault="00CB7412" w:rsidP="00715461">
      <w:pPr>
        <w:spacing w:line="360" w:lineRule="auto"/>
        <w:jc w:val="both"/>
      </w:pPr>
      <w:r>
        <w:t xml:space="preserve">This </w:t>
      </w:r>
      <w:proofErr w:type="spellStart"/>
      <w:r>
        <w:t>scropt</w:t>
      </w:r>
      <w:proofErr w:type="spellEnd"/>
      <w:r>
        <w:t xml:space="preserve"> works upon the base </w:t>
      </w:r>
      <w:proofErr w:type="spellStart"/>
      <w:proofErr w:type="gramStart"/>
      <w:r>
        <w:t>Enemy.cs</w:t>
      </w:r>
      <w:proofErr w:type="spellEnd"/>
      <w:r>
        <w:t xml:space="preserve"> ,</w:t>
      </w:r>
      <w:proofErr w:type="gramEnd"/>
      <w:r>
        <w:t xml:space="preserve"> so instead of referencing a </w:t>
      </w:r>
      <w:proofErr w:type="spellStart"/>
      <w:r>
        <w:t>MonoBehaviour</w:t>
      </w:r>
      <w:proofErr w:type="spellEnd"/>
      <w:r>
        <w:t>, it reference Enemy.</w:t>
      </w:r>
      <w:r w:rsidR="001973EB">
        <w:t xml:space="preserve"> This script </w:t>
      </w:r>
      <w:proofErr w:type="gramStart"/>
      <w:r w:rsidR="001973EB">
        <w:t>regulate</w:t>
      </w:r>
      <w:proofErr w:type="gramEnd"/>
      <w:r w:rsidR="001973EB">
        <w:t xml:space="preserve"> the specifics of the melee Enemy, that are: </w:t>
      </w:r>
      <w:proofErr w:type="spellStart"/>
      <w:r w:rsidR="001973EB">
        <w:t>StopDistance</w:t>
      </w:r>
      <w:proofErr w:type="spellEnd"/>
      <w:r w:rsidR="001973EB">
        <w:t xml:space="preserve">, </w:t>
      </w:r>
      <w:proofErr w:type="spellStart"/>
      <w:r w:rsidR="001973EB">
        <w:t>AtackTime</w:t>
      </w:r>
      <w:proofErr w:type="spellEnd"/>
      <w:r w:rsidR="001973EB">
        <w:t xml:space="preserve"> and Attack Speed. At the start check if the player is alive, </w:t>
      </w:r>
      <w:proofErr w:type="gramStart"/>
      <w:r w:rsidR="001973EB">
        <w:t>than</w:t>
      </w:r>
      <w:proofErr w:type="gramEnd"/>
      <w:r w:rsidR="001973EB">
        <w:t xml:space="preserve"> draw a vector between this object and the object with the player tag, than move towards. But, if the Time of the game is greater than attack time, start the attack coroutine. The coroutine works with an </w:t>
      </w:r>
      <w:proofErr w:type="spellStart"/>
      <w:r w:rsidR="001973EB">
        <w:t>IEnumerator</w:t>
      </w:r>
      <w:proofErr w:type="spellEnd"/>
      <w:r w:rsidR="001973EB">
        <w:t xml:space="preserve"> that reference the </w:t>
      </w:r>
      <w:proofErr w:type="spellStart"/>
      <w:r w:rsidR="001973EB">
        <w:t>takedamage</w:t>
      </w:r>
      <w:proofErr w:type="spellEnd"/>
      <w:r w:rsidR="001973EB">
        <w:t xml:space="preserve"> function on </w:t>
      </w:r>
      <w:proofErr w:type="spellStart"/>
      <w:r w:rsidR="001973EB">
        <w:t>Enemy.cs</w:t>
      </w:r>
      <w:proofErr w:type="spellEnd"/>
      <w:r w:rsidR="001973EB">
        <w:t xml:space="preserve">. Trace a vector from the original position of the object and change with the </w:t>
      </w:r>
      <w:proofErr w:type="spellStart"/>
      <w:proofErr w:type="gramStart"/>
      <w:r w:rsidR="001973EB">
        <w:t>player.transform</w:t>
      </w:r>
      <w:proofErr w:type="spellEnd"/>
      <w:proofErr w:type="gramEnd"/>
      <w:r w:rsidR="001973EB">
        <w:t xml:space="preserve"> position and set the </w:t>
      </w:r>
      <w:proofErr w:type="spellStart"/>
      <w:r w:rsidR="001973EB">
        <w:t>the</w:t>
      </w:r>
      <w:proofErr w:type="spellEnd"/>
      <w:r w:rsidR="001973EB">
        <w:t xml:space="preserve"> target position as the player position. And use a while loop with a float between 0 and 1 to calculate the time of the attack, the attack speed and the position.</w:t>
      </w:r>
    </w:p>
    <w:p w14:paraId="1466D837" w14:textId="6B592724" w:rsidR="006036D6" w:rsidRDefault="001F4DD7" w:rsidP="00715461">
      <w:pPr>
        <w:spacing w:line="360" w:lineRule="auto"/>
        <w:jc w:val="both"/>
      </w:pPr>
      <w:r>
        <w:pict w14:anchorId="0EEA29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75pt;height:76.5pt">
            <v:imagedata r:id="rId16" o:title="1"/>
          </v:shape>
        </w:pict>
      </w:r>
    </w:p>
    <w:p w14:paraId="563F8364" w14:textId="5DA08225" w:rsidR="00A73D49" w:rsidRDefault="00A73D49" w:rsidP="00715461">
      <w:pPr>
        <w:spacing w:line="360" w:lineRule="auto"/>
        <w:jc w:val="both"/>
      </w:pPr>
    </w:p>
    <w:p w14:paraId="71ADB814" w14:textId="307BD406" w:rsidR="00A73D49" w:rsidRDefault="00A73D49" w:rsidP="00715461">
      <w:pPr>
        <w:spacing w:line="360" w:lineRule="auto"/>
        <w:jc w:val="both"/>
      </w:pPr>
    </w:p>
    <w:p w14:paraId="1981AE4B" w14:textId="1F082AFF" w:rsidR="00A73D49" w:rsidRDefault="00A73D49" w:rsidP="00715461">
      <w:pPr>
        <w:spacing w:line="360" w:lineRule="auto"/>
        <w:jc w:val="both"/>
      </w:pPr>
    </w:p>
    <w:p w14:paraId="17663183" w14:textId="46861CE5" w:rsidR="00A73D49" w:rsidRDefault="00A73D49" w:rsidP="00715461">
      <w:pPr>
        <w:spacing w:line="360" w:lineRule="auto"/>
        <w:jc w:val="both"/>
      </w:pPr>
    </w:p>
    <w:p w14:paraId="220F60C6" w14:textId="43004EC4" w:rsidR="00A73D49" w:rsidRDefault="00A73D49" w:rsidP="00715461">
      <w:pPr>
        <w:spacing w:line="360" w:lineRule="auto"/>
        <w:jc w:val="both"/>
      </w:pPr>
    </w:p>
    <w:p w14:paraId="7DDA8FF0" w14:textId="44D0E91E" w:rsidR="00A73D49" w:rsidRDefault="00A73D49" w:rsidP="00715461">
      <w:pPr>
        <w:spacing w:line="360" w:lineRule="auto"/>
        <w:jc w:val="both"/>
      </w:pPr>
    </w:p>
    <w:p w14:paraId="1D8BF25A" w14:textId="1CDD20FE" w:rsidR="00A73D49" w:rsidRDefault="00A73D49" w:rsidP="00715461">
      <w:pPr>
        <w:spacing w:line="360" w:lineRule="auto"/>
        <w:jc w:val="both"/>
      </w:pPr>
    </w:p>
    <w:p w14:paraId="6A476FE3" w14:textId="77777777" w:rsidR="00A73D49" w:rsidRPr="00DD6CF2" w:rsidRDefault="00A73D49" w:rsidP="00715461">
      <w:pPr>
        <w:spacing w:line="360" w:lineRule="auto"/>
        <w:jc w:val="both"/>
      </w:pPr>
    </w:p>
    <w:p w14:paraId="74105D91" w14:textId="3346B48B" w:rsidR="00DD6CF2" w:rsidRDefault="00DD6CF2" w:rsidP="00715461">
      <w:pPr>
        <w:pStyle w:val="Heading2"/>
        <w:spacing w:line="360" w:lineRule="auto"/>
        <w:jc w:val="both"/>
      </w:pPr>
      <w:r>
        <w:lastRenderedPageBreak/>
        <w:t>Ranged Enemy</w:t>
      </w:r>
    </w:p>
    <w:p w14:paraId="32E26B61" w14:textId="55A274B9" w:rsidR="00DD6CF2" w:rsidRDefault="001973EB" w:rsidP="00715461">
      <w:pPr>
        <w:spacing w:line="360" w:lineRule="auto"/>
        <w:jc w:val="both"/>
      </w:pPr>
      <w:r>
        <w:t xml:space="preserve">The ranged enemy Ai works upon the </w:t>
      </w:r>
      <w:proofErr w:type="spellStart"/>
      <w:r>
        <w:t>Enemy.cs</w:t>
      </w:r>
      <w:proofErr w:type="spellEnd"/>
      <w:r>
        <w:t xml:space="preserve"> so </w:t>
      </w:r>
      <w:proofErr w:type="spellStart"/>
      <w:r>
        <w:t>Monobehaviour</w:t>
      </w:r>
      <w:proofErr w:type="spellEnd"/>
      <w:r>
        <w:t xml:space="preserve"> has been changed with Enemy.</w:t>
      </w:r>
    </w:p>
    <w:p w14:paraId="5464B4B9" w14:textId="7B7D7957" w:rsidR="001973EB" w:rsidRDefault="00CC4638" w:rsidP="00715461">
      <w:pPr>
        <w:spacing w:line="360" w:lineRule="auto"/>
        <w:jc w:val="both"/>
      </w:pPr>
      <w:r>
        <w:t xml:space="preserve">This Ai has to shoot a bullet when arrives to a certain distance </w:t>
      </w:r>
      <w:proofErr w:type="spellStart"/>
      <w:r>
        <w:t>form</w:t>
      </w:r>
      <w:proofErr w:type="spellEnd"/>
      <w:r>
        <w:t xml:space="preserve"> the player, the bullet will have </w:t>
      </w:r>
      <w:proofErr w:type="spellStart"/>
      <w:proofErr w:type="gramStart"/>
      <w:r>
        <w:t>it;w</w:t>
      </w:r>
      <w:proofErr w:type="spellEnd"/>
      <w:proofErr w:type="gramEnd"/>
      <w:r>
        <w:t xml:space="preserve"> own speed.</w:t>
      </w:r>
    </w:p>
    <w:p w14:paraId="17A4F585" w14:textId="647AE3FE" w:rsidR="00CC4638" w:rsidRDefault="00CC4638" w:rsidP="00715461">
      <w:pPr>
        <w:spacing w:line="360" w:lineRule="auto"/>
        <w:jc w:val="both"/>
      </w:pPr>
      <w:r>
        <w:t xml:space="preserve">As seen previously in melee enemy we need: stop distance, attack time a reference to the animator (since it has to change animation when attacks), a transform point that works as crossbow, and </w:t>
      </w:r>
      <w:proofErr w:type="spellStart"/>
      <w:r>
        <w:t>and</w:t>
      </w:r>
      <w:proofErr w:type="spellEnd"/>
      <w:r>
        <w:t xml:space="preserve"> a </w:t>
      </w:r>
      <w:proofErr w:type="spellStart"/>
      <w:r>
        <w:t>bulle</w:t>
      </w:r>
      <w:proofErr w:type="spellEnd"/>
      <w:r>
        <w:t xml:space="preserve"> object.</w:t>
      </w:r>
    </w:p>
    <w:p w14:paraId="0E3ADE61" w14:textId="49FFA15D" w:rsidR="00CC4638" w:rsidRDefault="00CC4638" w:rsidP="00715461">
      <w:pPr>
        <w:spacing w:line="360" w:lineRule="auto"/>
        <w:jc w:val="both"/>
      </w:pPr>
      <w:r>
        <w:t xml:space="preserve">This script will use the same start function of the </w:t>
      </w:r>
      <w:proofErr w:type="spellStart"/>
      <w:r>
        <w:t>Enmy.cs</w:t>
      </w:r>
      <w:proofErr w:type="spellEnd"/>
      <w:r>
        <w:t xml:space="preserve"> but including the animator component.</w:t>
      </w:r>
    </w:p>
    <w:p w14:paraId="6EDE3A55" w14:textId="45550D75" w:rsidR="00CC4638" w:rsidRDefault="00CC4638" w:rsidP="00715461">
      <w:pPr>
        <w:spacing w:line="360" w:lineRule="auto"/>
        <w:jc w:val="both"/>
      </w:pPr>
      <w:r>
        <w:t>It will check if the player is alive, if it is, trace a vector and move towards and if the game time is greater or equal of the variable attack time, set the attack animation.</w:t>
      </w:r>
    </w:p>
    <w:p w14:paraId="6AF2218F" w14:textId="15D7E6EA" w:rsidR="00CC4638" w:rsidRDefault="001F4DD7" w:rsidP="00715461">
      <w:pPr>
        <w:spacing w:line="360" w:lineRule="auto"/>
        <w:jc w:val="both"/>
      </w:pPr>
      <w:r>
        <w:pict w14:anchorId="4469470F">
          <v:shape id="_x0000_i1026" type="#_x0000_t75" style="width:312pt;height:62.25pt">
            <v:imagedata r:id="rId17" o:title="2"/>
          </v:shape>
        </w:pict>
      </w:r>
    </w:p>
    <w:p w14:paraId="16C25808" w14:textId="7029E9A6" w:rsidR="00CC4638" w:rsidRDefault="00CC4638" w:rsidP="00715461">
      <w:pPr>
        <w:spacing w:line="360" w:lineRule="auto"/>
        <w:jc w:val="both"/>
      </w:pPr>
      <w:r>
        <w:t xml:space="preserve">And after instantiate </w:t>
      </w:r>
      <w:proofErr w:type="gramStart"/>
      <w:r>
        <w:t>the  bullet</w:t>
      </w:r>
      <w:proofErr w:type="gramEnd"/>
      <w:r>
        <w:t xml:space="preserve"> object.</w:t>
      </w:r>
    </w:p>
    <w:p w14:paraId="2FF8EAB1" w14:textId="7155A0E9" w:rsidR="006036D6" w:rsidRDefault="006036D6" w:rsidP="00715461">
      <w:pPr>
        <w:spacing w:line="360" w:lineRule="auto"/>
        <w:jc w:val="both"/>
      </w:pPr>
    </w:p>
    <w:p w14:paraId="7D0AEF32" w14:textId="27874860" w:rsidR="00A73D49" w:rsidRDefault="00A73D49" w:rsidP="00715461">
      <w:pPr>
        <w:spacing w:line="360" w:lineRule="auto"/>
        <w:jc w:val="both"/>
      </w:pPr>
    </w:p>
    <w:p w14:paraId="0BF0646B" w14:textId="204912AC" w:rsidR="00A73D49" w:rsidRDefault="00A73D49" w:rsidP="00715461">
      <w:pPr>
        <w:spacing w:line="360" w:lineRule="auto"/>
        <w:jc w:val="both"/>
      </w:pPr>
    </w:p>
    <w:p w14:paraId="2E5E13FF" w14:textId="6A31EA5C" w:rsidR="00A73D49" w:rsidRDefault="00A73D49" w:rsidP="00715461">
      <w:pPr>
        <w:spacing w:line="360" w:lineRule="auto"/>
        <w:jc w:val="both"/>
      </w:pPr>
    </w:p>
    <w:p w14:paraId="17F8CBA0" w14:textId="3EA88ACC" w:rsidR="00A73D49" w:rsidRDefault="00A73D49" w:rsidP="00715461">
      <w:pPr>
        <w:spacing w:line="360" w:lineRule="auto"/>
        <w:jc w:val="both"/>
      </w:pPr>
    </w:p>
    <w:p w14:paraId="62E18D7F" w14:textId="01FE35BB" w:rsidR="00A73D49" w:rsidRDefault="00A73D49" w:rsidP="00715461">
      <w:pPr>
        <w:spacing w:line="360" w:lineRule="auto"/>
        <w:jc w:val="both"/>
      </w:pPr>
    </w:p>
    <w:p w14:paraId="105FEC53" w14:textId="4AF9F822" w:rsidR="00A73D49" w:rsidRDefault="00A73D49" w:rsidP="00715461">
      <w:pPr>
        <w:spacing w:line="360" w:lineRule="auto"/>
        <w:jc w:val="both"/>
      </w:pPr>
    </w:p>
    <w:p w14:paraId="72B101DF" w14:textId="0BA1B9D5" w:rsidR="00A73D49" w:rsidRDefault="00A73D49" w:rsidP="00715461">
      <w:pPr>
        <w:spacing w:line="360" w:lineRule="auto"/>
        <w:jc w:val="both"/>
      </w:pPr>
    </w:p>
    <w:p w14:paraId="5662D08F" w14:textId="27E7CFEC" w:rsidR="00A73D49" w:rsidRDefault="00A73D49" w:rsidP="00715461">
      <w:pPr>
        <w:spacing w:line="360" w:lineRule="auto"/>
        <w:jc w:val="both"/>
      </w:pPr>
    </w:p>
    <w:p w14:paraId="03205FA3" w14:textId="0C01ADF6" w:rsidR="00A73D49" w:rsidRDefault="00A73D49" w:rsidP="00715461">
      <w:pPr>
        <w:spacing w:line="360" w:lineRule="auto"/>
        <w:jc w:val="both"/>
      </w:pPr>
    </w:p>
    <w:p w14:paraId="377B5D42" w14:textId="12B581DD" w:rsidR="00A73D49" w:rsidRDefault="00A73D49" w:rsidP="00715461">
      <w:pPr>
        <w:spacing w:line="360" w:lineRule="auto"/>
        <w:jc w:val="both"/>
      </w:pPr>
    </w:p>
    <w:p w14:paraId="5843BE1F" w14:textId="39E18600" w:rsidR="00A73D49" w:rsidRDefault="00A73D49" w:rsidP="00715461">
      <w:pPr>
        <w:spacing w:line="360" w:lineRule="auto"/>
        <w:jc w:val="both"/>
      </w:pPr>
    </w:p>
    <w:p w14:paraId="1BDE8691" w14:textId="77777777" w:rsidR="00A73D49" w:rsidRDefault="00A73D49" w:rsidP="00715461">
      <w:pPr>
        <w:spacing w:line="360" w:lineRule="auto"/>
        <w:jc w:val="both"/>
      </w:pPr>
    </w:p>
    <w:p w14:paraId="333E2AB3" w14:textId="1485E3D7" w:rsidR="00DD6CF2" w:rsidRDefault="00FC3505" w:rsidP="00715461">
      <w:pPr>
        <w:pStyle w:val="Heading2"/>
        <w:spacing w:line="360" w:lineRule="auto"/>
        <w:jc w:val="both"/>
      </w:pPr>
      <w:r>
        <w:lastRenderedPageBreak/>
        <w:t>S</w:t>
      </w:r>
      <w:r w:rsidR="00370CB7">
        <w:t>ummoner</w:t>
      </w:r>
    </w:p>
    <w:p w14:paraId="6EB3EEFA" w14:textId="48562DF6" w:rsidR="00370CB7" w:rsidRPr="00370CB7" w:rsidRDefault="00370CB7" w:rsidP="00715461">
      <w:pPr>
        <w:spacing w:line="360" w:lineRule="auto"/>
        <w:jc w:val="both"/>
      </w:pPr>
      <w:r>
        <w:t>4 public floats were used to tell where the AI can go</w:t>
      </w:r>
      <w:r w:rsidR="00AD7D3B">
        <w:t xml:space="preserve">. It is used also to </w:t>
      </w:r>
      <w:proofErr w:type="spellStart"/>
      <w:r w:rsidR="00AD7D3B">
        <w:t>chose</w:t>
      </w:r>
      <w:proofErr w:type="spellEnd"/>
      <w:r w:rsidR="00AD7D3B">
        <w:t xml:space="preserve"> a</w:t>
      </w:r>
      <w:r>
        <w:t xml:space="preserve"> </w:t>
      </w:r>
      <w:r w:rsidRPr="00370CB7">
        <w:t xml:space="preserve">random position from the map between set min and </w:t>
      </w:r>
      <w:r w:rsidR="00AD7D3B">
        <w:t xml:space="preserve">a </w:t>
      </w:r>
      <w:r w:rsidRPr="00370CB7">
        <w:t>max</w:t>
      </w:r>
      <w:r w:rsidR="00AD7D3B">
        <w:t xml:space="preserve"> of</w:t>
      </w:r>
      <w:r w:rsidRPr="00370CB7">
        <w:t xml:space="preserve"> Y X</w:t>
      </w:r>
      <w:r>
        <w:t xml:space="preserve">.  Private Animator </w:t>
      </w:r>
      <w:proofErr w:type="spellStart"/>
      <w:r>
        <w:t>anim</w:t>
      </w:r>
      <w:proofErr w:type="spellEnd"/>
      <w:r>
        <w:t xml:space="preserve"> is used to tell the AI to change </w:t>
      </w:r>
      <w:r w:rsidR="00AD7D3B">
        <w:t xml:space="preserve">an </w:t>
      </w:r>
      <w:r>
        <w:t>animation from idle to moving to summon. Public float</w:t>
      </w:r>
      <w:r w:rsidR="00AD7D3B">
        <w:t xml:space="preserve"> </w:t>
      </w:r>
      <w:proofErr w:type="spellStart"/>
      <w:r w:rsidR="00AD7D3B">
        <w:t>summonTime</w:t>
      </w:r>
      <w:proofErr w:type="spellEnd"/>
      <w:r>
        <w:t xml:space="preserve"> is used to tell how long it will take to summon the selected minion and public Enemy </w:t>
      </w:r>
      <w:proofErr w:type="spellStart"/>
      <w:r>
        <w:t>enemy</w:t>
      </w:r>
      <w:r w:rsidR="00AD7D3B">
        <w:t>T</w:t>
      </w:r>
      <w:r>
        <w:t>o</w:t>
      </w:r>
      <w:r w:rsidR="00AD7D3B">
        <w:t>S</w:t>
      </w:r>
      <w:r>
        <w:t>ummon</w:t>
      </w:r>
      <w:proofErr w:type="spellEnd"/>
      <w:r>
        <w:t xml:space="preserve"> is used to tell what </w:t>
      </w:r>
      <w:r w:rsidR="00AD7D3B">
        <w:t xml:space="preserve">the </w:t>
      </w:r>
      <w:r>
        <w:t>summoned/spawn will be. P</w:t>
      </w:r>
      <w:r w:rsidRPr="00370CB7">
        <w:t xml:space="preserve">ublic override void </w:t>
      </w:r>
      <w:proofErr w:type="gramStart"/>
      <w:r w:rsidRPr="00370CB7">
        <w:t>Start(</w:t>
      </w:r>
      <w:proofErr w:type="gramEnd"/>
      <w:r w:rsidRPr="00370CB7">
        <w:t>)</w:t>
      </w:r>
      <w:r>
        <w:t xml:space="preserve"> is used to overrides the start function from the enemy script</w:t>
      </w:r>
      <w:r w:rsidR="00B71FE9">
        <w:t xml:space="preserve">. Then I still call it with </w:t>
      </w:r>
      <w:proofErr w:type="spellStart"/>
      <w:proofErr w:type="gramStart"/>
      <w:r w:rsidR="00B71FE9">
        <w:t>base.start</w:t>
      </w:r>
      <w:proofErr w:type="spellEnd"/>
      <w:proofErr w:type="gramEnd"/>
      <w:r w:rsidR="00B71FE9">
        <w:t xml:space="preserve"> but</w:t>
      </w:r>
      <w:r w:rsidR="00AD7D3B">
        <w:t xml:space="preserve"> it also calls the function of</w:t>
      </w:r>
      <w:r w:rsidR="00B71FE9">
        <w:t xml:space="preserve"> creating a random number between the </w:t>
      </w:r>
      <w:r w:rsidR="00AD7D3B">
        <w:t>Y</w:t>
      </w:r>
      <w:r w:rsidR="00B71FE9">
        <w:t xml:space="preserve"> and </w:t>
      </w:r>
      <w:r w:rsidR="00AD7D3B">
        <w:t>X</w:t>
      </w:r>
      <w:r w:rsidR="00B71FE9">
        <w:t xml:space="preserve">. After selecting the </w:t>
      </w:r>
      <w:proofErr w:type="gramStart"/>
      <w:r w:rsidR="00B71FE9">
        <w:t>number</w:t>
      </w:r>
      <w:proofErr w:type="gramEnd"/>
      <w:r w:rsidR="00B71FE9">
        <w:t xml:space="preserve"> it goes to that location and switches animation from idle to move. Private void update first checks if the player is death so if death it stops summoning</w:t>
      </w:r>
      <w:r w:rsidR="00AD7D3B">
        <w:t xml:space="preserve"> or moving</w:t>
      </w:r>
      <w:r w:rsidR="00B71FE9">
        <w:t xml:space="preserve">. Then it checks if the location </w:t>
      </w:r>
      <w:r w:rsidR="00AD7D3B">
        <w:t xml:space="preserve">is </w:t>
      </w:r>
      <w:r w:rsidR="00B71FE9">
        <w:t xml:space="preserve">given is </w:t>
      </w:r>
      <w:r w:rsidR="00AD7D3B">
        <w:t>not reached yet and if is it too</w:t>
      </w:r>
      <w:r w:rsidR="00B71FE9">
        <w:t xml:space="preserve"> far</w:t>
      </w:r>
      <w:r w:rsidR="00AD7D3B">
        <w:t>.</w:t>
      </w:r>
      <w:r w:rsidR="00B71FE9">
        <w:t xml:space="preserve"> </w:t>
      </w:r>
      <w:r w:rsidR="00AD7D3B">
        <w:t>I</w:t>
      </w:r>
      <w:r w:rsidR="00B71FE9">
        <w:t>f yes it keeps moving and still us</w:t>
      </w:r>
      <w:r w:rsidR="00AD7D3B">
        <w:t>es</w:t>
      </w:r>
      <w:r w:rsidR="00B71FE9">
        <w:t xml:space="preserve"> the animation walking. If the player reached the location the animation </w:t>
      </w:r>
      <w:r w:rsidR="00AD7D3B">
        <w:t xml:space="preserve">walked called as a </w:t>
      </w:r>
      <w:proofErr w:type="spellStart"/>
      <w:r w:rsidR="00AD7D3B">
        <w:t>boolean</w:t>
      </w:r>
      <w:proofErr w:type="spellEnd"/>
      <w:r w:rsidR="00AD7D3B">
        <w:t xml:space="preserve"> “Run”</w:t>
      </w:r>
      <w:r w:rsidR="00B71FE9">
        <w:t xml:space="preserve"> will be stopped and switches the animation to idle. With fu</w:t>
      </w:r>
      <w:r w:rsidR="00AD7D3B">
        <w:t>n</w:t>
      </w:r>
      <w:r w:rsidR="00B71FE9">
        <w:t xml:space="preserve">ction </w:t>
      </w:r>
      <w:proofErr w:type="spellStart"/>
      <w:r w:rsidR="00B71FE9" w:rsidRPr="00B71FE9">
        <w:t>summonTime</w:t>
      </w:r>
      <w:proofErr w:type="spellEnd"/>
      <w:r w:rsidR="00B71FE9" w:rsidRPr="00B71FE9">
        <w:t xml:space="preserve"> = </w:t>
      </w:r>
      <w:proofErr w:type="spellStart"/>
      <w:r w:rsidR="00B71FE9" w:rsidRPr="00B71FE9">
        <w:t>Time.time</w:t>
      </w:r>
      <w:proofErr w:type="spellEnd"/>
      <w:r w:rsidR="00B71FE9" w:rsidRPr="00B71FE9">
        <w:t xml:space="preserve"> + </w:t>
      </w:r>
      <w:proofErr w:type="spellStart"/>
      <w:r w:rsidR="00B71FE9" w:rsidRPr="00B71FE9">
        <w:t>timeBetweenSummons</w:t>
      </w:r>
      <w:proofErr w:type="spellEnd"/>
      <w:r w:rsidR="00B71FE9" w:rsidRPr="00B71FE9">
        <w:t>;</w:t>
      </w:r>
      <w:r w:rsidR="00B71FE9">
        <w:t xml:space="preserve"> it tells how long</w:t>
      </w:r>
      <w:r w:rsidR="00AD7D3B">
        <w:t xml:space="preserve"> it will take</w:t>
      </w:r>
      <w:r w:rsidR="00B71FE9">
        <w:t xml:space="preserve"> a new enemy </w:t>
      </w:r>
      <w:r w:rsidR="00AD7D3B">
        <w:t>to</w:t>
      </w:r>
      <w:r w:rsidR="00B71FE9">
        <w:t xml:space="preserve"> be summoned which also triggers the animation summon. </w:t>
      </w:r>
      <w:r w:rsidR="00AD7D3B">
        <w:t>The p</w:t>
      </w:r>
      <w:r w:rsidR="00B71FE9">
        <w:t>ublic void summon</w:t>
      </w:r>
      <w:r w:rsidR="00AD7D3B">
        <w:t>s</w:t>
      </w:r>
      <w:r w:rsidR="00B71FE9">
        <w:t xml:space="preserve"> also checks if the player is dea</w:t>
      </w:r>
      <w:r w:rsidR="00AD7D3B">
        <w:t>d</w:t>
      </w:r>
      <w:r w:rsidR="00B71FE9">
        <w:t xml:space="preserve"> so it won</w:t>
      </w:r>
      <w:r w:rsidR="00AD7D3B">
        <w:t>'</w:t>
      </w:r>
      <w:r w:rsidR="00B71FE9">
        <w:t>t summon the selected enemy to the target position and rotation</w:t>
      </w:r>
      <w:r w:rsidR="00AD7D3B">
        <w:t xml:space="preserve"> which is set if the player is alive.</w:t>
      </w:r>
    </w:p>
    <w:p w14:paraId="51D8D165" w14:textId="255929B3" w:rsidR="00BC1780" w:rsidRDefault="00BC1780" w:rsidP="00715461">
      <w:pPr>
        <w:spacing w:line="360" w:lineRule="auto"/>
        <w:jc w:val="both"/>
      </w:pPr>
    </w:p>
    <w:p w14:paraId="624AE069" w14:textId="68A1747E" w:rsidR="00BC1780" w:rsidRPr="00BC1780" w:rsidRDefault="006036D6" w:rsidP="00715461">
      <w:pPr>
        <w:spacing w:line="360" w:lineRule="auto"/>
        <w:jc w:val="both"/>
      </w:pPr>
      <w:r>
        <w:rPr>
          <w:noProof/>
        </w:rPr>
        <w:drawing>
          <wp:anchor distT="0" distB="0" distL="114300" distR="114300" simplePos="0" relativeHeight="251682816" behindDoc="1" locked="0" layoutInCell="1" allowOverlap="1" wp14:anchorId="142F7570" wp14:editId="68EBB77F">
            <wp:simplePos x="0" y="0"/>
            <wp:positionH relativeFrom="margin">
              <wp:posOffset>1753235</wp:posOffset>
            </wp:positionH>
            <wp:positionV relativeFrom="paragraph">
              <wp:posOffset>3579</wp:posOffset>
            </wp:positionV>
            <wp:extent cx="2237740" cy="2073656"/>
            <wp:effectExtent l="0" t="0" r="0" b="3175"/>
            <wp:wrapTight wrapText="bothSides">
              <wp:wrapPolygon edited="0">
                <wp:start x="0" y="0"/>
                <wp:lineTo x="0" y="21435"/>
                <wp:lineTo x="21330" y="21435"/>
                <wp:lineTo x="21330"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37740" cy="20736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F8F349" w14:textId="7D14184F" w:rsidR="00DD6CF2" w:rsidRPr="00DD6CF2" w:rsidRDefault="00DD6CF2" w:rsidP="00715461">
      <w:pPr>
        <w:spacing w:line="360" w:lineRule="auto"/>
        <w:jc w:val="both"/>
      </w:pPr>
    </w:p>
    <w:p w14:paraId="2AC91CAF" w14:textId="2FA31272" w:rsidR="00BC1780" w:rsidRDefault="00BC1780" w:rsidP="00715461">
      <w:pPr>
        <w:spacing w:line="360" w:lineRule="auto"/>
        <w:jc w:val="both"/>
        <w:rPr>
          <w:rFonts w:asciiTheme="majorHAnsi" w:eastAsiaTheme="majorEastAsia" w:hAnsiTheme="majorHAnsi" w:cstheme="majorBidi"/>
          <w:color w:val="2E74B5" w:themeColor="accent1" w:themeShade="BF"/>
          <w:sz w:val="26"/>
          <w:szCs w:val="26"/>
        </w:rPr>
      </w:pPr>
      <w:r>
        <w:br w:type="page"/>
      </w:r>
    </w:p>
    <w:p w14:paraId="736789FD" w14:textId="5608548D" w:rsidR="00BC1780" w:rsidRDefault="00BC1780" w:rsidP="00715461">
      <w:pPr>
        <w:pStyle w:val="Heading2"/>
        <w:spacing w:line="360" w:lineRule="auto"/>
        <w:jc w:val="both"/>
      </w:pPr>
      <w:r>
        <w:lastRenderedPageBreak/>
        <w:t>Follow</w:t>
      </w:r>
    </w:p>
    <w:p w14:paraId="39FE7F54" w14:textId="2F0DC090" w:rsidR="00BC1780" w:rsidRDefault="00E13C6C" w:rsidP="00715461">
      <w:pPr>
        <w:spacing w:line="360" w:lineRule="auto"/>
        <w:jc w:val="both"/>
      </w:pPr>
      <w:r>
        <w:rPr>
          <w:noProof/>
        </w:rPr>
        <w:drawing>
          <wp:anchor distT="0" distB="0" distL="114300" distR="114300" simplePos="0" relativeHeight="251681792" behindDoc="1" locked="0" layoutInCell="1" allowOverlap="1" wp14:anchorId="5CFA3B3F" wp14:editId="166AE37D">
            <wp:simplePos x="0" y="0"/>
            <wp:positionH relativeFrom="column">
              <wp:posOffset>352425</wp:posOffset>
            </wp:positionH>
            <wp:positionV relativeFrom="paragraph">
              <wp:posOffset>1800225</wp:posOffset>
            </wp:positionV>
            <wp:extent cx="5267325" cy="1409700"/>
            <wp:effectExtent l="0" t="0" r="9525" b="0"/>
            <wp:wrapTight wrapText="bothSides">
              <wp:wrapPolygon edited="0">
                <wp:start x="0" y="0"/>
                <wp:lineTo x="0" y="21308"/>
                <wp:lineTo x="21561" y="21308"/>
                <wp:lineTo x="21561"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67325" cy="1409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3FB7">
        <w:t xml:space="preserve">Follow has 2 public float variables. Which </w:t>
      </w:r>
      <w:r w:rsidR="00FF67EF">
        <w:t>is</w:t>
      </w:r>
      <w:r w:rsidR="00BC3FB7">
        <w:t xml:space="preserve"> speed how fast it goes to the target and stopping distance to tell it how far to stop from the target. </w:t>
      </w:r>
      <w:r w:rsidR="00FF67EF">
        <w:t>The function of the p</w:t>
      </w:r>
      <w:r w:rsidR="00BC3FB7">
        <w:t>rivate transform target is used to tell the AI what to follow. The code starts by finding the target with the tag Player. In the update function</w:t>
      </w:r>
      <w:r w:rsidR="00FF67EF">
        <w:t>,</w:t>
      </w:r>
      <w:r w:rsidR="00BC3FB7">
        <w:t xml:space="preserve"> it checks if the player is alive by using </w:t>
      </w:r>
      <w:proofErr w:type="gramStart"/>
      <w:r w:rsidR="00BC3FB7">
        <w:t>target !</w:t>
      </w:r>
      <w:proofErr w:type="gramEnd"/>
      <w:r w:rsidR="00BC3FB7">
        <w:t>= null</w:t>
      </w:r>
      <w:r w:rsidR="00FF67EF">
        <w:t>. If the player is death it destroys itself. If the player is alive the AI can move near the target.</w:t>
      </w:r>
      <w:r w:rsidR="00BC3FB7">
        <w:t xml:space="preserve"> </w:t>
      </w:r>
      <w:r w:rsidR="00FF67EF">
        <w:t xml:space="preserve">If the distance is greater then the number given as the stopping distance the AI can keep moving. With the speed given as variable using </w:t>
      </w:r>
      <w:proofErr w:type="spellStart"/>
      <w:r w:rsidR="00FF67EF">
        <w:t>Time.deltatime</w:t>
      </w:r>
      <w:proofErr w:type="spellEnd"/>
      <w:r w:rsidR="00FF67EF">
        <w:t xml:space="preserve"> so the speed remains the same on different computers</w:t>
      </w:r>
    </w:p>
    <w:p w14:paraId="67FDE21E" w14:textId="6D77FC0F" w:rsidR="00FF67EF" w:rsidRDefault="00FF67EF" w:rsidP="00715461">
      <w:pPr>
        <w:spacing w:line="360" w:lineRule="auto"/>
        <w:jc w:val="both"/>
      </w:pPr>
    </w:p>
    <w:p w14:paraId="1C0D589A" w14:textId="77777777" w:rsidR="00E13C6C" w:rsidRDefault="00E13C6C" w:rsidP="00715461">
      <w:pPr>
        <w:pStyle w:val="Heading2"/>
        <w:spacing w:line="360" w:lineRule="auto"/>
        <w:jc w:val="both"/>
      </w:pPr>
    </w:p>
    <w:p w14:paraId="517128E0" w14:textId="77777777" w:rsidR="00E13C6C" w:rsidRDefault="00E13C6C" w:rsidP="00715461">
      <w:pPr>
        <w:pStyle w:val="Heading2"/>
        <w:spacing w:line="360" w:lineRule="auto"/>
        <w:jc w:val="both"/>
      </w:pPr>
    </w:p>
    <w:p w14:paraId="423EC41B" w14:textId="4842F6A9" w:rsidR="00E13C6C" w:rsidRDefault="00E13C6C" w:rsidP="00715461">
      <w:pPr>
        <w:pStyle w:val="Heading2"/>
        <w:spacing w:line="360" w:lineRule="auto"/>
        <w:jc w:val="both"/>
      </w:pPr>
    </w:p>
    <w:p w14:paraId="4BFD8B9C" w14:textId="6F825BD6" w:rsidR="001973EB" w:rsidRDefault="001973EB" w:rsidP="001973EB"/>
    <w:p w14:paraId="770A0B70" w14:textId="77777777" w:rsidR="006036D6" w:rsidRPr="001973EB" w:rsidRDefault="006036D6" w:rsidP="001973EB"/>
    <w:p w14:paraId="539A24B0" w14:textId="452BF40F" w:rsidR="00DD6CF2" w:rsidRDefault="00DD6CF2" w:rsidP="00715461">
      <w:pPr>
        <w:pStyle w:val="Heading2"/>
        <w:spacing w:line="360" w:lineRule="auto"/>
        <w:jc w:val="both"/>
      </w:pPr>
      <w:r>
        <w:t>Crowd</w:t>
      </w:r>
    </w:p>
    <w:p w14:paraId="5B7E66CD" w14:textId="3155681C" w:rsidR="008E4A97" w:rsidRDefault="006036D6" w:rsidP="00715461">
      <w:pPr>
        <w:spacing w:line="360" w:lineRule="auto"/>
        <w:jc w:val="both"/>
      </w:pPr>
      <w:r>
        <w:rPr>
          <w:noProof/>
        </w:rPr>
        <w:drawing>
          <wp:anchor distT="0" distB="0" distL="114300" distR="114300" simplePos="0" relativeHeight="251680768" behindDoc="1" locked="0" layoutInCell="1" allowOverlap="1" wp14:anchorId="7FDEA94B" wp14:editId="3487DA75">
            <wp:simplePos x="0" y="0"/>
            <wp:positionH relativeFrom="margin">
              <wp:align>center</wp:align>
            </wp:positionH>
            <wp:positionV relativeFrom="paragraph">
              <wp:posOffset>2033616</wp:posOffset>
            </wp:positionV>
            <wp:extent cx="5114925" cy="2089785"/>
            <wp:effectExtent l="0" t="0" r="9525" b="5715"/>
            <wp:wrapTight wrapText="bothSides">
              <wp:wrapPolygon edited="0">
                <wp:start x="0" y="0"/>
                <wp:lineTo x="0" y="21462"/>
                <wp:lineTo x="21560" y="21462"/>
                <wp:lineTo x="21560"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14925" cy="2089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74E9">
        <w:t>For the crowd AI, it had 3 float variables which are speed how fast the crowd will move</w:t>
      </w:r>
      <w:r w:rsidR="008477E8">
        <w:t xml:space="preserve"> from one spot to another. Wait time and start wait time are the 2 other float variables these variables</w:t>
      </w:r>
      <w:r w:rsidR="0005003F">
        <w:t>. Start wait time is used to tell when the wait time to start. The wait time is used how much longer will the AI wait in the location.</w:t>
      </w:r>
      <w:r w:rsidR="008477E8">
        <w:t xml:space="preserve"> Created an array for move spots to be randomly selected. </w:t>
      </w:r>
      <w:r w:rsidR="00BC1780">
        <w:t>The move spots were created with empty game objects with icon</w:t>
      </w:r>
      <w:r w:rsidR="00AD7D3B">
        <w:t>s</w:t>
      </w:r>
      <w:r w:rsidR="00BC1780">
        <w:t xml:space="preserve"> and increased the </w:t>
      </w:r>
      <w:r w:rsidR="00AD7D3B">
        <w:t>size of the gizmo</w:t>
      </w:r>
      <w:r w:rsidR="00BC1780">
        <w:t xml:space="preserve"> to see. </w:t>
      </w:r>
      <w:r w:rsidR="008477E8">
        <w:t xml:space="preserve"> </w:t>
      </w:r>
      <w:r w:rsidR="0005003F">
        <w:t xml:space="preserve">The function </w:t>
      </w:r>
      <w:r w:rsidR="008477E8">
        <w:t>start</w:t>
      </w:r>
      <w:r w:rsidR="0005003F">
        <w:t>s by</w:t>
      </w:r>
      <w:r w:rsidR="008477E8">
        <w:t xml:space="preserve"> ch</w:t>
      </w:r>
      <w:r w:rsidR="0005003F">
        <w:t>o</w:t>
      </w:r>
      <w:r w:rsidR="008477E8">
        <w:t>os</w:t>
      </w:r>
      <w:r w:rsidR="0005003F">
        <w:t>ing</w:t>
      </w:r>
      <w:r w:rsidR="008477E8">
        <w:t xml:space="preserve">, a random move spot from the arrays. Then </w:t>
      </w:r>
      <w:r w:rsidR="0005003F">
        <w:t xml:space="preserve">the </w:t>
      </w:r>
      <w:r w:rsidR="008477E8">
        <w:t>update</w:t>
      </w:r>
      <w:r w:rsidR="0005003F">
        <w:t xml:space="preserve"> function tells </w:t>
      </w:r>
      <w:r w:rsidR="008477E8">
        <w:t>the crowd AI sprite</w:t>
      </w:r>
      <w:r w:rsidR="0005003F">
        <w:t xml:space="preserve"> to</w:t>
      </w:r>
      <w:r w:rsidR="008477E8">
        <w:t xml:space="preserve"> move to the location chosen with speed chosen in </w:t>
      </w:r>
      <w:r w:rsidR="0005003F">
        <w:t xml:space="preserve">the </w:t>
      </w:r>
      <w:r w:rsidR="008477E8">
        <w:t xml:space="preserve">float variable. </w:t>
      </w:r>
      <w:proofErr w:type="spellStart"/>
      <w:r w:rsidR="008477E8">
        <w:t>Time.deltatime</w:t>
      </w:r>
      <w:proofErr w:type="spellEnd"/>
      <w:r w:rsidR="008477E8">
        <w:t xml:space="preserve"> is used so the movement/speed will be always the same from different pcs. When it reaches the </w:t>
      </w:r>
      <w:r w:rsidR="0005003F">
        <w:t>position,</w:t>
      </w:r>
      <w:r w:rsidR="008477E8">
        <w:t xml:space="preserve"> it waits the stated time given if not </w:t>
      </w:r>
      <w:r w:rsidR="0005003F">
        <w:t xml:space="preserve">the wait time will be decreased before the start wait time goes. The system repeats </w:t>
      </w:r>
      <w:r w:rsidR="00BC1780">
        <w:t>itself</w:t>
      </w:r>
      <w:r w:rsidR="0005003F">
        <w:t xml:space="preserve"> without stop</w:t>
      </w:r>
      <w:r w:rsidR="00AD7D3B">
        <w:t>ping</w:t>
      </w:r>
      <w:r w:rsidR="0005003F">
        <w:t>.</w:t>
      </w:r>
    </w:p>
    <w:p w14:paraId="2FE839BF" w14:textId="28D93F12" w:rsidR="0005003F" w:rsidRPr="008E4A97" w:rsidRDefault="0005003F" w:rsidP="00715461">
      <w:pPr>
        <w:spacing w:line="360" w:lineRule="auto"/>
        <w:jc w:val="both"/>
      </w:pPr>
    </w:p>
    <w:p w14:paraId="0B2D58B5" w14:textId="7BB62547" w:rsidR="0005003F" w:rsidRDefault="0005003F" w:rsidP="00715461">
      <w:pPr>
        <w:spacing w:line="360" w:lineRule="auto"/>
        <w:jc w:val="both"/>
        <w:rPr>
          <w:rFonts w:asciiTheme="majorHAnsi" w:eastAsiaTheme="majorEastAsia" w:hAnsiTheme="majorHAnsi" w:cstheme="majorBidi"/>
          <w:color w:val="2E74B5" w:themeColor="accent1" w:themeShade="BF"/>
          <w:sz w:val="26"/>
          <w:szCs w:val="26"/>
        </w:rPr>
      </w:pPr>
      <w:r>
        <w:br w:type="page"/>
      </w:r>
    </w:p>
    <w:p w14:paraId="20CDFAB0" w14:textId="6C5634A0" w:rsidR="00AD7D3B" w:rsidRDefault="0065640D" w:rsidP="00715461">
      <w:pPr>
        <w:pStyle w:val="Heading2"/>
        <w:spacing w:line="360" w:lineRule="auto"/>
        <w:jc w:val="both"/>
      </w:pPr>
      <w:proofErr w:type="spellStart"/>
      <w:r>
        <w:lastRenderedPageBreak/>
        <w:t>WaveSpawner</w:t>
      </w:r>
      <w:proofErr w:type="spellEnd"/>
    </w:p>
    <w:p w14:paraId="66DEFE05" w14:textId="0824338A" w:rsidR="0065640D" w:rsidRPr="0065640D" w:rsidRDefault="00715461" w:rsidP="00715461">
      <w:pPr>
        <w:spacing w:line="360" w:lineRule="auto"/>
        <w:jc w:val="both"/>
      </w:pPr>
      <w:r>
        <w:rPr>
          <w:noProof/>
        </w:rPr>
        <w:drawing>
          <wp:anchor distT="0" distB="0" distL="114300" distR="114300" simplePos="0" relativeHeight="251683840" behindDoc="1" locked="0" layoutInCell="1" allowOverlap="1" wp14:anchorId="0C949AD8" wp14:editId="767ECFEA">
            <wp:simplePos x="0" y="0"/>
            <wp:positionH relativeFrom="column">
              <wp:posOffset>1790700</wp:posOffset>
            </wp:positionH>
            <wp:positionV relativeFrom="paragraph">
              <wp:posOffset>2894965</wp:posOffset>
            </wp:positionV>
            <wp:extent cx="2828290" cy="5019675"/>
            <wp:effectExtent l="0" t="0" r="0" b="9525"/>
            <wp:wrapTight wrapText="bothSides">
              <wp:wrapPolygon edited="0">
                <wp:start x="0" y="0"/>
                <wp:lineTo x="0" y="21559"/>
                <wp:lineTo x="21387" y="21559"/>
                <wp:lineTo x="21387"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28290" cy="5019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640D">
        <w:t xml:space="preserve">Wave </w:t>
      </w:r>
      <w:proofErr w:type="spellStart"/>
      <w:r w:rsidR="0065640D">
        <w:t>spawner</w:t>
      </w:r>
      <w:proofErr w:type="spellEnd"/>
      <w:r w:rsidR="0065640D">
        <w:t xml:space="preserve"> is used to spawn the enemy AI in waves. First</w:t>
      </w:r>
      <w:r>
        <w:t>,</w:t>
      </w:r>
      <w:r w:rsidR="0065640D">
        <w:t xml:space="preserve"> it starts by finding the game object tag </w:t>
      </w:r>
      <w:r>
        <w:t xml:space="preserve">name </w:t>
      </w:r>
      <w:r w:rsidR="0065640D">
        <w:t xml:space="preserve">of Player and starts the coroutine for the wave. </w:t>
      </w:r>
      <w:proofErr w:type="spellStart"/>
      <w:r w:rsidR="0065640D">
        <w:t>IEnumerator</w:t>
      </w:r>
      <w:proofErr w:type="spellEnd"/>
      <w:r w:rsidR="0065640D">
        <w:t xml:space="preserve"> </w:t>
      </w:r>
      <w:proofErr w:type="spellStart"/>
      <w:r w:rsidR="0065640D">
        <w:t>StartNextWave</w:t>
      </w:r>
      <w:proofErr w:type="spellEnd"/>
      <w:r w:rsidR="0065640D">
        <w:t xml:space="preserve"> is used to tell to until the new wave starts. </w:t>
      </w:r>
      <w:proofErr w:type="spellStart"/>
      <w:r w:rsidR="0065640D">
        <w:t>I</w:t>
      </w:r>
      <w:r>
        <w:t>E</w:t>
      </w:r>
      <w:r w:rsidR="0065640D">
        <w:t>numerator</w:t>
      </w:r>
      <w:proofErr w:type="spellEnd"/>
      <w:r w:rsidR="0065640D">
        <w:t xml:space="preserve"> </w:t>
      </w:r>
      <w:proofErr w:type="spellStart"/>
      <w:r w:rsidR="0065640D">
        <w:t>Spawnwave</w:t>
      </w:r>
      <w:proofErr w:type="spellEnd"/>
      <w:r w:rsidR="0065640D">
        <w:t xml:space="preserve"> is used to loop the code until there </w:t>
      </w:r>
      <w:r>
        <w:t>are</w:t>
      </w:r>
      <w:r w:rsidR="0065640D">
        <w:t xml:space="preserve"> more waves but stopes if the player is dea</w:t>
      </w:r>
      <w:r>
        <w:t>d</w:t>
      </w:r>
      <w:r w:rsidR="0065640D">
        <w:t xml:space="preserve">. To spawn an </w:t>
      </w:r>
      <w:proofErr w:type="gramStart"/>
      <w:r w:rsidR="0065640D">
        <w:t>enemy</w:t>
      </w:r>
      <w:proofErr w:type="gramEnd"/>
      <w:r w:rsidR="0065640D">
        <w:t xml:space="preserve"> it selects a random enemy from the array called </w:t>
      </w:r>
      <w:r>
        <w:t xml:space="preserve">Enemy </w:t>
      </w:r>
      <w:proofErr w:type="spellStart"/>
      <w:r>
        <w:t>eniems</w:t>
      </w:r>
      <w:proofErr w:type="spellEnd"/>
      <w:r>
        <w:t xml:space="preserve">. The enemy selected then will be spawned from a random spawn point from the function Transform </w:t>
      </w:r>
      <w:proofErr w:type="spellStart"/>
      <w:r>
        <w:t>spawnPoints</w:t>
      </w:r>
      <w:proofErr w:type="spellEnd"/>
      <w:r>
        <w:t xml:space="preserve">. To start the next </w:t>
      </w:r>
      <w:proofErr w:type="gramStart"/>
      <w:r>
        <w:t>waves</w:t>
      </w:r>
      <w:proofErr w:type="gramEnd"/>
      <w:r>
        <w:t xml:space="preserve"> it checks if </w:t>
      </w:r>
      <w:proofErr w:type="spellStart"/>
      <w:r>
        <w:t>finishedSpawning</w:t>
      </w:r>
      <w:proofErr w:type="spellEnd"/>
      <w:r>
        <w:t xml:space="preserve"> is true if false it continues to wait. When true it checks if the player tag with enemy is to an amount of 0. If it is 0 the function changes to false to start a new wave.  To check if there is a new wave the if function </w:t>
      </w:r>
      <w:r w:rsidRPr="00715461">
        <w:t>(</w:t>
      </w:r>
      <w:proofErr w:type="spellStart"/>
      <w:r w:rsidRPr="00715461">
        <w:t>currentWaveIndex</w:t>
      </w:r>
      <w:proofErr w:type="spellEnd"/>
      <w:r w:rsidRPr="00715461">
        <w:t xml:space="preserve"> + 1 &lt; </w:t>
      </w:r>
      <w:proofErr w:type="spellStart"/>
      <w:proofErr w:type="gramStart"/>
      <w:r w:rsidRPr="00715461">
        <w:t>waves.Length</w:t>
      </w:r>
      <w:proofErr w:type="spellEnd"/>
      <w:proofErr w:type="gramEnd"/>
      <w:r w:rsidRPr="00715461">
        <w:t>)</w:t>
      </w:r>
      <w:r>
        <w:t xml:space="preserve"> is used by checking if there is a new wave array by adding plus one to the current array. If there is continues the current wave until the tag with enemy is all destroyed and starts the new wave. If there are no more waves the boss will be spawned as the final wave.</w:t>
      </w:r>
    </w:p>
    <w:p w14:paraId="2EB97BD4" w14:textId="7D98612F" w:rsidR="00715461" w:rsidRDefault="00715461" w:rsidP="00715461">
      <w:pPr>
        <w:spacing w:line="360" w:lineRule="auto"/>
        <w:jc w:val="both"/>
        <w:rPr>
          <w:rFonts w:asciiTheme="majorHAnsi" w:eastAsiaTheme="majorEastAsia" w:hAnsiTheme="majorHAnsi" w:cstheme="majorBidi"/>
          <w:color w:val="2E74B5" w:themeColor="accent1" w:themeShade="BF"/>
          <w:sz w:val="26"/>
          <w:szCs w:val="26"/>
        </w:rPr>
      </w:pPr>
      <w:r>
        <w:br w:type="page"/>
      </w:r>
    </w:p>
    <w:p w14:paraId="1B3AB1C6" w14:textId="291BE8AA" w:rsidR="008E4A97" w:rsidRPr="008E4A97" w:rsidRDefault="008E4A97" w:rsidP="00715461">
      <w:pPr>
        <w:pStyle w:val="Heading2"/>
        <w:spacing w:line="360" w:lineRule="auto"/>
        <w:jc w:val="both"/>
      </w:pPr>
      <w:r>
        <w:lastRenderedPageBreak/>
        <w:t>Boss</w:t>
      </w:r>
    </w:p>
    <w:p w14:paraId="68B7F85D" w14:textId="26BF6765" w:rsidR="00CC4638" w:rsidRDefault="00CC4638" w:rsidP="00715461">
      <w:pPr>
        <w:spacing w:line="360" w:lineRule="auto"/>
        <w:jc w:val="both"/>
      </w:pPr>
      <w:r>
        <w:t>The Boss is based on a fine state machine that has two phases; in the first phase the boss will patrol the map following patrol points in a random order, in the second phase the boss will chase the player. He will switch phase and animation set when he has half health. In both of the phases every time he will be hit he will spawn a random enemy.</w:t>
      </w:r>
    </w:p>
    <w:p w14:paraId="43D40E75" w14:textId="24F6DC7E" w:rsidR="00247FBE" w:rsidRDefault="00CC4638" w:rsidP="00715461">
      <w:pPr>
        <w:spacing w:line="360" w:lineRule="auto"/>
        <w:jc w:val="both"/>
      </w:pPr>
      <w:proofErr w:type="spellStart"/>
      <w:r>
        <w:t>Patrol.Behaviour.cs</w:t>
      </w:r>
      <w:proofErr w:type="spellEnd"/>
      <w:r>
        <w:t xml:space="preserve"> is attached to the first set of animations.</w:t>
      </w:r>
      <w:r w:rsidR="00247FBE">
        <w:t xml:space="preserve"> It has an array of Patrol Points, a speed and an integer that will decide randomly witch point choose within the array length. In order to recognize the patrol </w:t>
      </w:r>
      <w:proofErr w:type="gramStart"/>
      <w:r w:rsidR="00247FBE">
        <w:t>points</w:t>
      </w:r>
      <w:proofErr w:type="gramEnd"/>
      <w:r w:rsidR="00247FBE">
        <w:t xml:space="preserve"> he will </w:t>
      </w:r>
      <w:proofErr w:type="spellStart"/>
      <w:r w:rsidR="00247FBE">
        <w:t>lokk</w:t>
      </w:r>
      <w:proofErr w:type="spellEnd"/>
      <w:r w:rsidR="00247FBE">
        <w:t xml:space="preserve"> for the “</w:t>
      </w:r>
      <w:proofErr w:type="spellStart"/>
      <w:r w:rsidR="00247FBE">
        <w:t>patrolPoints</w:t>
      </w:r>
      <w:proofErr w:type="spellEnd"/>
      <w:r w:rsidR="00247FBE">
        <w:t xml:space="preserve">” tag and then choose randomly in the array. After </w:t>
      </w:r>
      <w:proofErr w:type="gramStart"/>
      <w:r w:rsidR="00247FBE">
        <w:t>choose</w:t>
      </w:r>
      <w:proofErr w:type="gramEnd"/>
      <w:r w:rsidR="00247FBE">
        <w:t xml:space="preserve">, he will </w:t>
      </w:r>
      <w:proofErr w:type="spellStart"/>
      <w:r w:rsidR="00247FBE">
        <w:t>mpove</w:t>
      </w:r>
      <w:proofErr w:type="spellEnd"/>
      <w:r w:rsidR="00247FBE">
        <w:t xml:space="preserve"> towards the point and when he reach a distance less than 0.1f, repeat the decision making process.</w:t>
      </w:r>
    </w:p>
    <w:p w14:paraId="2D75A00C" w14:textId="201BA4F7" w:rsidR="00247FBE" w:rsidRDefault="00247FBE" w:rsidP="00715461">
      <w:pPr>
        <w:spacing w:line="360" w:lineRule="auto"/>
        <w:jc w:val="both"/>
      </w:pPr>
      <w:proofErr w:type="spellStart"/>
      <w:r>
        <w:t>BhaseBehaviour.cs</w:t>
      </w:r>
      <w:proofErr w:type="spellEnd"/>
      <w:r>
        <w:t xml:space="preserve"> is attached to the second set of animations. It has a private player and speed. At start find the object with player tag, </w:t>
      </w:r>
      <w:proofErr w:type="gramStart"/>
      <w:r>
        <w:t>than</w:t>
      </w:r>
      <w:proofErr w:type="gramEnd"/>
      <w:r>
        <w:t xml:space="preserve"> if he is not dead, move towards the player position.</w:t>
      </w:r>
    </w:p>
    <w:p w14:paraId="5F944D3A" w14:textId="12AEF11C" w:rsidR="00247FBE" w:rsidRDefault="00247FBE" w:rsidP="00715461">
      <w:pPr>
        <w:spacing w:line="360" w:lineRule="auto"/>
        <w:jc w:val="both"/>
      </w:pPr>
      <w:proofErr w:type="spellStart"/>
      <w:r>
        <w:t>Boss.cs</w:t>
      </w:r>
      <w:proofErr w:type="spellEnd"/>
      <w:r>
        <w:t xml:space="preserve"> woks as “</w:t>
      </w:r>
      <w:proofErr w:type="gramStart"/>
      <w:r>
        <w:t>connection”  and</w:t>
      </w:r>
      <w:proofErr w:type="gramEnd"/>
      <w:r>
        <w:t xml:space="preserve"> “controller” of the two states. It is attached to the boss prefab and it has: health, an array of enemy that he can spawn with a certain offset from the boss position, a reference to the animator in order to switch animation, a private variable </w:t>
      </w:r>
      <w:proofErr w:type="spellStart"/>
      <w:r>
        <w:t>halfHelath</w:t>
      </w:r>
      <w:proofErr w:type="spellEnd"/>
      <w:r>
        <w:t>, a particle effect and a scene transition variable.</w:t>
      </w:r>
    </w:p>
    <w:p w14:paraId="56206EDF" w14:textId="77777777" w:rsidR="006036D6" w:rsidRDefault="00247FBE" w:rsidP="00715461">
      <w:pPr>
        <w:spacing w:line="360" w:lineRule="auto"/>
        <w:jc w:val="both"/>
      </w:pPr>
      <w:r>
        <w:t xml:space="preserve">At start define that </w:t>
      </w:r>
      <w:proofErr w:type="spellStart"/>
      <w:r>
        <w:t>halthelath</w:t>
      </w:r>
      <w:proofErr w:type="spellEnd"/>
      <w:r>
        <w:t xml:space="preserve"> means </w:t>
      </w:r>
      <w:proofErr w:type="spellStart"/>
      <w:r>
        <w:t>helath</w:t>
      </w:r>
      <w:proofErr w:type="spellEnd"/>
      <w:r>
        <w:t xml:space="preserve"> divided by 2, define the animation component and define what scene transition has to be made. </w:t>
      </w:r>
    </w:p>
    <w:p w14:paraId="4C7DF7CF" w14:textId="354A3B73" w:rsidR="006036D6" w:rsidRDefault="00247FBE" w:rsidP="00715461">
      <w:pPr>
        <w:spacing w:line="360" w:lineRule="auto"/>
        <w:jc w:val="both"/>
      </w:pPr>
      <w:r>
        <w:t>Than if he has half health set pass to the second stage animation</w:t>
      </w:r>
      <w:r w:rsidR="006036D6">
        <w:t xml:space="preserve">, and instantiate enemies when he is </w:t>
      </w:r>
      <w:proofErr w:type="spellStart"/>
      <w:r w:rsidR="006036D6">
        <w:t>hitted</w:t>
      </w:r>
      <w:proofErr w:type="spellEnd"/>
      <w:r w:rsidR="006036D6">
        <w:t>.</w:t>
      </w:r>
    </w:p>
    <w:p w14:paraId="7BD78DD4" w14:textId="317931D4" w:rsidR="006036D6" w:rsidRDefault="006036D6" w:rsidP="00715461">
      <w:pPr>
        <w:spacing w:line="360" w:lineRule="auto"/>
        <w:jc w:val="both"/>
      </w:pPr>
      <w:proofErr w:type="gramStart"/>
      <w:r>
        <w:t>Than</w:t>
      </w:r>
      <w:proofErr w:type="gramEnd"/>
      <w:r>
        <w:t xml:space="preserve"> detect collision with the player, recall player component ad use the function </w:t>
      </w:r>
      <w:proofErr w:type="spellStart"/>
      <w:r>
        <w:t>takdamage</w:t>
      </w:r>
      <w:proofErr w:type="spellEnd"/>
    </w:p>
    <w:p w14:paraId="5C648873" w14:textId="63D70F97" w:rsidR="00247FBE" w:rsidRPr="00DD6CF2" w:rsidRDefault="00247FBE" w:rsidP="00715461">
      <w:pPr>
        <w:spacing w:line="360" w:lineRule="auto"/>
        <w:jc w:val="both"/>
      </w:pPr>
      <w:r>
        <w:t xml:space="preserve"> </w:t>
      </w:r>
    </w:p>
    <w:p w14:paraId="675D7561" w14:textId="038A2A89" w:rsidR="007724A9" w:rsidRDefault="007724A9" w:rsidP="00715461">
      <w:pPr>
        <w:spacing w:line="360" w:lineRule="auto"/>
        <w:jc w:val="both"/>
        <w:rPr>
          <w:rFonts w:asciiTheme="majorHAnsi" w:eastAsiaTheme="majorEastAsia" w:hAnsiTheme="majorHAnsi" w:cstheme="majorBidi"/>
          <w:color w:val="2E74B5" w:themeColor="accent1" w:themeShade="BF"/>
          <w:sz w:val="32"/>
          <w:szCs w:val="32"/>
        </w:rPr>
      </w:pPr>
      <w:r>
        <w:br w:type="page"/>
      </w:r>
    </w:p>
    <w:p w14:paraId="08FDDC37" w14:textId="2EB711D5" w:rsidR="00DD6CF2" w:rsidRDefault="00DD6CF2" w:rsidP="00715461">
      <w:pPr>
        <w:pStyle w:val="Heading1"/>
        <w:spacing w:line="360" w:lineRule="auto"/>
        <w:jc w:val="both"/>
      </w:pPr>
      <w:r>
        <w:lastRenderedPageBreak/>
        <w:t>Game Assets</w:t>
      </w:r>
    </w:p>
    <w:p w14:paraId="46E7D689" w14:textId="620DD1F9" w:rsidR="007724A9" w:rsidRDefault="007724A9" w:rsidP="00715461">
      <w:pPr>
        <w:pStyle w:val="Heading2"/>
        <w:numPr>
          <w:ilvl w:val="0"/>
          <w:numId w:val="8"/>
        </w:numPr>
        <w:spacing w:line="360" w:lineRule="auto"/>
        <w:jc w:val="both"/>
      </w:pPr>
      <w:r>
        <w:t>Projectiles/Particles</w:t>
      </w:r>
    </w:p>
    <w:p w14:paraId="32B69AE9" w14:textId="7869E30D" w:rsidR="007724A9" w:rsidRDefault="007724A9" w:rsidP="00715461">
      <w:pPr>
        <w:spacing w:line="360" w:lineRule="auto"/>
        <w:jc w:val="both"/>
        <w:rPr>
          <w:noProof/>
        </w:rPr>
      </w:pPr>
    </w:p>
    <w:p w14:paraId="7F515E0A" w14:textId="5D71EC1A" w:rsidR="007724A9" w:rsidRPr="007724A9" w:rsidRDefault="007724A9" w:rsidP="00715461">
      <w:pPr>
        <w:spacing w:line="360" w:lineRule="auto"/>
        <w:jc w:val="both"/>
      </w:pPr>
      <w:r>
        <w:rPr>
          <w:noProof/>
        </w:rPr>
        <w:drawing>
          <wp:anchor distT="0" distB="0" distL="114300" distR="114300" simplePos="0" relativeHeight="251669504" behindDoc="1" locked="0" layoutInCell="1" allowOverlap="1" wp14:anchorId="7537BA95" wp14:editId="3158C893">
            <wp:simplePos x="0" y="0"/>
            <wp:positionH relativeFrom="margin">
              <wp:posOffset>1171575</wp:posOffset>
            </wp:positionH>
            <wp:positionV relativeFrom="paragraph">
              <wp:posOffset>9525</wp:posOffset>
            </wp:positionV>
            <wp:extent cx="3714750" cy="1607185"/>
            <wp:effectExtent l="0" t="0" r="0" b="0"/>
            <wp:wrapTight wrapText="bothSides">
              <wp:wrapPolygon edited="0">
                <wp:start x="7200" y="0"/>
                <wp:lineTo x="6535" y="768"/>
                <wp:lineTo x="6092" y="2304"/>
                <wp:lineTo x="6092" y="4096"/>
                <wp:lineTo x="1994" y="8193"/>
                <wp:lineTo x="1329" y="9217"/>
                <wp:lineTo x="111" y="12033"/>
                <wp:lineTo x="0" y="13057"/>
                <wp:lineTo x="0" y="14081"/>
                <wp:lineTo x="1883" y="16386"/>
                <wp:lineTo x="1772" y="19714"/>
                <wp:lineTo x="3212" y="20482"/>
                <wp:lineTo x="18831" y="21250"/>
                <wp:lineTo x="19385" y="21250"/>
                <wp:lineTo x="19606" y="16386"/>
                <wp:lineTo x="20603" y="15874"/>
                <wp:lineTo x="21268" y="14081"/>
                <wp:lineTo x="20935" y="12289"/>
                <wp:lineTo x="21489" y="11521"/>
                <wp:lineTo x="21489" y="9985"/>
                <wp:lineTo x="21378" y="8193"/>
                <wp:lineTo x="20603" y="4096"/>
                <wp:lineTo x="20825" y="2048"/>
                <wp:lineTo x="18831" y="1536"/>
                <wp:lineTo x="8640" y="0"/>
                <wp:lineTo x="720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14750" cy="16071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487132" w14:textId="6A482D18" w:rsidR="007724A9" w:rsidRDefault="007724A9" w:rsidP="00715461">
      <w:pPr>
        <w:spacing w:line="360" w:lineRule="auto"/>
        <w:jc w:val="both"/>
        <w:rPr>
          <w:rFonts w:asciiTheme="majorHAnsi" w:eastAsiaTheme="majorEastAsia" w:hAnsiTheme="majorHAnsi" w:cstheme="majorBidi"/>
          <w:color w:val="2E74B5" w:themeColor="accent1" w:themeShade="BF"/>
          <w:sz w:val="32"/>
          <w:szCs w:val="32"/>
        </w:rPr>
      </w:pPr>
      <w:r>
        <w:rPr>
          <w:noProof/>
        </w:rPr>
        <w:drawing>
          <wp:anchor distT="0" distB="0" distL="114300" distR="114300" simplePos="0" relativeHeight="251671552" behindDoc="1" locked="0" layoutInCell="1" allowOverlap="1" wp14:anchorId="26EDEFE2" wp14:editId="4738E3D7">
            <wp:simplePos x="0" y="0"/>
            <wp:positionH relativeFrom="margin">
              <wp:align>right</wp:align>
            </wp:positionH>
            <wp:positionV relativeFrom="paragraph">
              <wp:posOffset>1840865</wp:posOffset>
            </wp:positionV>
            <wp:extent cx="1412875" cy="2144530"/>
            <wp:effectExtent l="0" t="0" r="0" b="8255"/>
            <wp:wrapTight wrapText="bothSides">
              <wp:wrapPolygon edited="0">
                <wp:start x="0" y="0"/>
                <wp:lineTo x="0" y="21491"/>
                <wp:lineTo x="21260" y="21491"/>
                <wp:lineTo x="2126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12875" cy="2144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0528" behindDoc="1" locked="0" layoutInCell="1" allowOverlap="1" wp14:anchorId="2CBBB255" wp14:editId="1883E697">
            <wp:simplePos x="0" y="0"/>
            <wp:positionH relativeFrom="margin">
              <wp:align>left</wp:align>
            </wp:positionH>
            <wp:positionV relativeFrom="paragraph">
              <wp:posOffset>2004695</wp:posOffset>
            </wp:positionV>
            <wp:extent cx="2590800" cy="1972945"/>
            <wp:effectExtent l="0" t="0" r="0" b="8255"/>
            <wp:wrapTight wrapText="bothSides">
              <wp:wrapPolygon edited="0">
                <wp:start x="0" y="0"/>
                <wp:lineTo x="0" y="21482"/>
                <wp:lineTo x="21441" y="21482"/>
                <wp:lineTo x="21441"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90800" cy="1972945"/>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p w14:paraId="27B039D3" w14:textId="6DF6E721" w:rsidR="007724A9" w:rsidRDefault="006036D6" w:rsidP="00715461">
      <w:pPr>
        <w:pStyle w:val="Heading2"/>
        <w:numPr>
          <w:ilvl w:val="0"/>
          <w:numId w:val="7"/>
        </w:numPr>
        <w:spacing w:line="360" w:lineRule="auto"/>
        <w:jc w:val="both"/>
      </w:pPr>
      <w:r>
        <w:rPr>
          <w:noProof/>
        </w:rPr>
        <w:lastRenderedPageBreak/>
        <w:drawing>
          <wp:anchor distT="0" distB="0" distL="114300" distR="114300" simplePos="0" relativeHeight="251672576" behindDoc="1" locked="0" layoutInCell="1" allowOverlap="1" wp14:anchorId="5AF8AAB4" wp14:editId="697C613C">
            <wp:simplePos x="0" y="0"/>
            <wp:positionH relativeFrom="column">
              <wp:posOffset>-57150</wp:posOffset>
            </wp:positionH>
            <wp:positionV relativeFrom="paragraph">
              <wp:posOffset>200025</wp:posOffset>
            </wp:positionV>
            <wp:extent cx="2400300" cy="2400300"/>
            <wp:effectExtent l="0" t="0" r="0" b="0"/>
            <wp:wrapTight wrapText="bothSides">
              <wp:wrapPolygon edited="0">
                <wp:start x="9943" y="1714"/>
                <wp:lineTo x="8229" y="4800"/>
                <wp:lineTo x="7029" y="5314"/>
                <wp:lineTo x="4800" y="7200"/>
                <wp:lineTo x="3943" y="10114"/>
                <wp:lineTo x="1543" y="10800"/>
                <wp:lineTo x="1543" y="11657"/>
                <wp:lineTo x="4286" y="13029"/>
                <wp:lineTo x="6343" y="15771"/>
                <wp:lineTo x="9257" y="18514"/>
                <wp:lineTo x="9771" y="19714"/>
                <wp:lineTo x="10629" y="19714"/>
                <wp:lineTo x="11314" y="18514"/>
                <wp:lineTo x="14400" y="15771"/>
                <wp:lineTo x="16457" y="13029"/>
                <wp:lineTo x="18686" y="12000"/>
                <wp:lineTo x="18686" y="11314"/>
                <wp:lineTo x="16800" y="10286"/>
                <wp:lineTo x="16114" y="7200"/>
                <wp:lineTo x="13714" y="5314"/>
                <wp:lineTo x="12514" y="4800"/>
                <wp:lineTo x="10800" y="1714"/>
                <wp:lineTo x="9943" y="1714"/>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24A9">
        <w:t>UI</w:t>
      </w:r>
    </w:p>
    <w:p w14:paraId="5EE3A6B7" w14:textId="0890E66C" w:rsidR="007724A9" w:rsidRDefault="007724A9" w:rsidP="00715461">
      <w:pPr>
        <w:pStyle w:val="ListParagraph"/>
        <w:spacing w:line="360" w:lineRule="auto"/>
        <w:jc w:val="both"/>
      </w:pPr>
      <w:r>
        <w:rPr>
          <w:noProof/>
        </w:rPr>
        <w:drawing>
          <wp:anchor distT="0" distB="0" distL="114300" distR="114300" simplePos="0" relativeHeight="251673600" behindDoc="1" locked="0" layoutInCell="1" allowOverlap="1" wp14:anchorId="1A0A9E25" wp14:editId="58CA7263">
            <wp:simplePos x="0" y="0"/>
            <wp:positionH relativeFrom="margin">
              <wp:posOffset>1704975</wp:posOffset>
            </wp:positionH>
            <wp:positionV relativeFrom="paragraph">
              <wp:posOffset>8255</wp:posOffset>
            </wp:positionV>
            <wp:extent cx="2400300" cy="2400300"/>
            <wp:effectExtent l="0" t="0" r="0" b="0"/>
            <wp:wrapTight wrapText="bothSides">
              <wp:wrapPolygon edited="0">
                <wp:start x="13029" y="1886"/>
                <wp:lineTo x="4800" y="4286"/>
                <wp:lineTo x="4800" y="4971"/>
                <wp:lineTo x="4114" y="6343"/>
                <wp:lineTo x="3771" y="7371"/>
                <wp:lineTo x="3771" y="9086"/>
                <wp:lineTo x="6171" y="10457"/>
                <wp:lineTo x="8400" y="10457"/>
                <wp:lineTo x="5829" y="13200"/>
                <wp:lineTo x="5829" y="13714"/>
                <wp:lineTo x="8400" y="15943"/>
                <wp:lineTo x="9086" y="15943"/>
                <wp:lineTo x="10114" y="17486"/>
                <wp:lineTo x="10286" y="17829"/>
                <wp:lineTo x="11486" y="17829"/>
                <wp:lineTo x="11486" y="15943"/>
                <wp:lineTo x="16286" y="10457"/>
                <wp:lineTo x="17829" y="7714"/>
                <wp:lineTo x="18343" y="4286"/>
                <wp:lineTo x="16286" y="2571"/>
                <wp:lineTo x="15086" y="1886"/>
                <wp:lineTo x="13029" y="1886"/>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4624" behindDoc="1" locked="0" layoutInCell="1" allowOverlap="1" wp14:anchorId="65428459" wp14:editId="1738B21E">
            <wp:simplePos x="0" y="0"/>
            <wp:positionH relativeFrom="margin">
              <wp:align>right</wp:align>
            </wp:positionH>
            <wp:positionV relativeFrom="paragraph">
              <wp:posOffset>7620</wp:posOffset>
            </wp:positionV>
            <wp:extent cx="2238375" cy="2238375"/>
            <wp:effectExtent l="0" t="0" r="0" b="0"/>
            <wp:wrapTight wrapText="bothSides">
              <wp:wrapPolygon edited="0">
                <wp:start x="13236" y="1838"/>
                <wp:lineTo x="9743" y="2757"/>
                <wp:lineTo x="4596" y="4412"/>
                <wp:lineTo x="4596" y="5147"/>
                <wp:lineTo x="3860" y="7169"/>
                <wp:lineTo x="3677" y="9008"/>
                <wp:lineTo x="6802" y="11030"/>
                <wp:lineTo x="8089" y="11030"/>
                <wp:lineTo x="6434" y="12684"/>
                <wp:lineTo x="5699" y="13603"/>
                <wp:lineTo x="10478" y="18015"/>
                <wp:lineTo x="11397" y="18015"/>
                <wp:lineTo x="11765" y="16912"/>
                <wp:lineTo x="13052" y="13971"/>
                <wp:lineTo x="15993" y="11030"/>
                <wp:lineTo x="17831" y="8089"/>
                <wp:lineTo x="18383" y="4412"/>
                <wp:lineTo x="16361" y="2390"/>
                <wp:lineTo x="15074" y="1838"/>
                <wp:lineTo x="13236" y="1838"/>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38375" cy="22383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1657B3" w14:textId="39E48025" w:rsidR="007724A9" w:rsidRDefault="006036D6" w:rsidP="00715461">
      <w:pPr>
        <w:spacing w:line="360" w:lineRule="auto"/>
        <w:jc w:val="both"/>
      </w:pPr>
      <w:r>
        <w:rPr>
          <w:noProof/>
        </w:rPr>
        <w:drawing>
          <wp:anchor distT="0" distB="0" distL="114300" distR="114300" simplePos="0" relativeHeight="251684864" behindDoc="0" locked="0" layoutInCell="1" allowOverlap="1" wp14:anchorId="42B40F69" wp14:editId="5920A2C9">
            <wp:simplePos x="0" y="0"/>
            <wp:positionH relativeFrom="column">
              <wp:posOffset>72736</wp:posOffset>
            </wp:positionH>
            <wp:positionV relativeFrom="paragraph">
              <wp:posOffset>4609407</wp:posOffset>
            </wp:positionV>
            <wp:extent cx="6858000" cy="3855085"/>
            <wp:effectExtent l="0" t="0" r="0" b="0"/>
            <wp:wrapSquare wrapText="bothSides"/>
            <wp:docPr id="12" name="Picture 12" descr="C:\Users\lookiyam\AppData\Local\Microsoft\Windows\INetCache\Content.Word\main men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ookiyam\AppData\Local\Microsoft\Windows\INetCache\Content.Word\main menu.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858000" cy="3855085"/>
                    </a:xfrm>
                    <a:prstGeom prst="rect">
                      <a:avLst/>
                    </a:prstGeom>
                    <a:noFill/>
                    <a:ln>
                      <a:noFill/>
                    </a:ln>
                  </pic:spPr>
                </pic:pic>
              </a:graphicData>
            </a:graphic>
          </wp:anchor>
        </w:drawing>
      </w:r>
      <w:r w:rsidR="007724A9">
        <w:rPr>
          <w:noProof/>
        </w:rPr>
        <w:drawing>
          <wp:anchor distT="0" distB="0" distL="114300" distR="114300" simplePos="0" relativeHeight="251675648" behindDoc="1" locked="0" layoutInCell="1" allowOverlap="1" wp14:anchorId="0EDEFAA6" wp14:editId="77788540">
            <wp:simplePos x="0" y="0"/>
            <wp:positionH relativeFrom="margin">
              <wp:align>right</wp:align>
            </wp:positionH>
            <wp:positionV relativeFrom="paragraph">
              <wp:posOffset>1570990</wp:posOffset>
            </wp:positionV>
            <wp:extent cx="5943600" cy="3343275"/>
            <wp:effectExtent l="0" t="0" r="0" b="0"/>
            <wp:wrapTight wrapText="bothSides">
              <wp:wrapPolygon edited="0">
                <wp:start x="5123" y="1354"/>
                <wp:lineTo x="4985" y="1969"/>
                <wp:lineTo x="4638" y="5538"/>
                <wp:lineTo x="4431" y="7138"/>
                <wp:lineTo x="4915" y="7508"/>
                <wp:lineTo x="8792" y="7508"/>
                <wp:lineTo x="10731" y="9477"/>
                <wp:lineTo x="5331" y="9723"/>
                <wp:lineTo x="4985" y="10462"/>
                <wp:lineTo x="5538" y="11446"/>
                <wp:lineTo x="5538" y="13785"/>
                <wp:lineTo x="9969" y="15385"/>
                <wp:lineTo x="10800" y="15385"/>
                <wp:lineTo x="5954" y="15877"/>
                <wp:lineTo x="5262" y="16123"/>
                <wp:lineTo x="5331" y="18462"/>
                <wp:lineTo x="5538" y="18708"/>
                <wp:lineTo x="6854" y="18954"/>
                <wp:lineTo x="7615" y="18954"/>
                <wp:lineTo x="8446" y="18708"/>
                <wp:lineTo x="10108" y="17846"/>
                <wp:lineTo x="10038" y="17354"/>
                <wp:lineTo x="10731" y="15385"/>
                <wp:lineTo x="9069" y="13415"/>
                <wp:lineTo x="12254" y="13415"/>
                <wp:lineTo x="14262" y="12677"/>
                <wp:lineTo x="14331" y="11200"/>
                <wp:lineTo x="10869" y="9477"/>
                <wp:lineTo x="12877" y="7508"/>
                <wp:lineTo x="15162" y="7508"/>
                <wp:lineTo x="15923" y="7015"/>
                <wp:lineTo x="15923" y="5538"/>
                <wp:lineTo x="17238" y="3569"/>
                <wp:lineTo x="17515" y="2708"/>
                <wp:lineTo x="16546" y="2462"/>
                <wp:lineTo x="5538" y="1354"/>
                <wp:lineTo x="5123" y="1354"/>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anchor>
        </w:drawing>
      </w:r>
      <w:r w:rsidR="007724A9">
        <w:br w:type="page"/>
      </w:r>
    </w:p>
    <w:p w14:paraId="4FBF599D" w14:textId="1462D5E5" w:rsidR="007724A9" w:rsidRDefault="006036D6" w:rsidP="00715461">
      <w:pPr>
        <w:spacing w:line="360" w:lineRule="auto"/>
        <w:jc w:val="both"/>
        <w:rPr>
          <w:rFonts w:asciiTheme="majorHAnsi" w:eastAsiaTheme="majorEastAsia" w:hAnsiTheme="majorHAnsi" w:cstheme="majorBidi"/>
          <w:color w:val="2E74B5" w:themeColor="accent1" w:themeShade="BF"/>
          <w:sz w:val="26"/>
          <w:szCs w:val="26"/>
        </w:rPr>
      </w:pPr>
      <w:r>
        <w:rPr>
          <w:noProof/>
        </w:rPr>
        <w:lastRenderedPageBreak/>
        <w:drawing>
          <wp:anchor distT="0" distB="0" distL="114300" distR="114300" simplePos="0" relativeHeight="251678720" behindDoc="1" locked="0" layoutInCell="1" allowOverlap="1" wp14:anchorId="33FAD7C8" wp14:editId="3FACA1EF">
            <wp:simplePos x="0" y="0"/>
            <wp:positionH relativeFrom="margin">
              <wp:posOffset>280555</wp:posOffset>
            </wp:positionH>
            <wp:positionV relativeFrom="paragraph">
              <wp:posOffset>3010766</wp:posOffset>
            </wp:positionV>
            <wp:extent cx="5943600" cy="3343275"/>
            <wp:effectExtent l="0" t="0" r="0" b="0"/>
            <wp:wrapTight wrapText="bothSides">
              <wp:wrapPolygon edited="0">
                <wp:start x="5815" y="1969"/>
                <wp:lineTo x="4154" y="2338"/>
                <wp:lineTo x="3946" y="2831"/>
                <wp:lineTo x="4638" y="6154"/>
                <wp:lineTo x="5192" y="8123"/>
                <wp:lineTo x="5192" y="8369"/>
                <wp:lineTo x="10246" y="10092"/>
                <wp:lineTo x="7546" y="10462"/>
                <wp:lineTo x="6715" y="10831"/>
                <wp:lineTo x="6854" y="13908"/>
                <wp:lineTo x="7200" y="14031"/>
                <wp:lineTo x="10800" y="14031"/>
                <wp:lineTo x="10800" y="16000"/>
                <wp:lineTo x="7962" y="16246"/>
                <wp:lineTo x="7615" y="16492"/>
                <wp:lineTo x="7754" y="19077"/>
                <wp:lineTo x="8238" y="19077"/>
                <wp:lineTo x="9277" y="18831"/>
                <wp:lineTo x="12738" y="18215"/>
                <wp:lineTo x="12946" y="16492"/>
                <wp:lineTo x="12531" y="16000"/>
                <wp:lineTo x="10731" y="16000"/>
                <wp:lineTo x="10800" y="14031"/>
                <wp:lineTo x="11908" y="14031"/>
                <wp:lineTo x="13362" y="12923"/>
                <wp:lineTo x="13431" y="10831"/>
                <wp:lineTo x="13085" y="10585"/>
                <wp:lineTo x="10731" y="10092"/>
                <wp:lineTo x="5954" y="8123"/>
                <wp:lineTo x="11354" y="8123"/>
                <wp:lineTo x="17377" y="7138"/>
                <wp:lineTo x="17377" y="6154"/>
                <wp:lineTo x="18138" y="3938"/>
                <wp:lineTo x="18277" y="2585"/>
                <wp:lineTo x="18138" y="1969"/>
                <wp:lineTo x="5815" y="1969"/>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anchor>
        </w:drawing>
      </w:r>
      <w:r w:rsidR="007724A9">
        <w:rPr>
          <w:noProof/>
        </w:rPr>
        <w:drawing>
          <wp:anchor distT="0" distB="0" distL="114300" distR="114300" simplePos="0" relativeHeight="251677696" behindDoc="1" locked="0" layoutInCell="1" allowOverlap="1" wp14:anchorId="6BF9A9AC" wp14:editId="4C9BCC39">
            <wp:simplePos x="0" y="0"/>
            <wp:positionH relativeFrom="margin">
              <wp:align>center</wp:align>
            </wp:positionH>
            <wp:positionV relativeFrom="paragraph">
              <wp:posOffset>228600</wp:posOffset>
            </wp:positionV>
            <wp:extent cx="3267075" cy="3267075"/>
            <wp:effectExtent l="0" t="0" r="0" b="0"/>
            <wp:wrapTight wrapText="bothSides">
              <wp:wrapPolygon edited="0">
                <wp:start x="9950" y="3023"/>
                <wp:lineTo x="6927" y="7305"/>
                <wp:lineTo x="5668" y="9320"/>
                <wp:lineTo x="5542" y="10454"/>
                <wp:lineTo x="6675" y="11335"/>
                <wp:lineTo x="8061" y="11335"/>
                <wp:lineTo x="8061" y="13350"/>
                <wp:lineTo x="8313" y="15114"/>
                <wp:lineTo x="8438" y="15366"/>
                <wp:lineTo x="9950" y="15366"/>
                <wp:lineTo x="11209" y="15114"/>
                <wp:lineTo x="12091" y="14358"/>
                <wp:lineTo x="11839" y="11335"/>
                <wp:lineTo x="13728" y="11335"/>
                <wp:lineTo x="14862" y="10580"/>
                <wp:lineTo x="14610" y="9320"/>
                <wp:lineTo x="10957" y="3023"/>
                <wp:lineTo x="9950" y="3023"/>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67075" cy="3267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24A9">
        <w:br w:type="page"/>
      </w:r>
    </w:p>
    <w:p w14:paraId="63D52908" w14:textId="029BEBA3" w:rsidR="007724A9" w:rsidRDefault="007724A9" w:rsidP="00715461">
      <w:pPr>
        <w:pStyle w:val="Heading2"/>
        <w:numPr>
          <w:ilvl w:val="0"/>
          <w:numId w:val="7"/>
        </w:numPr>
        <w:spacing w:line="360" w:lineRule="auto"/>
        <w:jc w:val="both"/>
      </w:pPr>
      <w:r>
        <w:lastRenderedPageBreak/>
        <w:t>Environment</w:t>
      </w:r>
    </w:p>
    <w:p w14:paraId="3803FD5E" w14:textId="4115B200" w:rsidR="007724A9" w:rsidRDefault="007724A9" w:rsidP="00715461">
      <w:pPr>
        <w:pStyle w:val="ListParagraph"/>
        <w:spacing w:line="360" w:lineRule="auto"/>
        <w:jc w:val="both"/>
      </w:pPr>
      <w:r>
        <w:rPr>
          <w:noProof/>
        </w:rPr>
        <w:drawing>
          <wp:inline distT="0" distB="0" distL="0" distR="0" wp14:anchorId="5BD92D84" wp14:editId="7D1F9EA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1C030C3" w14:textId="77777777" w:rsidR="007724A9" w:rsidRDefault="007724A9" w:rsidP="00715461">
      <w:pPr>
        <w:pStyle w:val="ListParagraph"/>
        <w:spacing w:line="360" w:lineRule="auto"/>
        <w:jc w:val="both"/>
      </w:pPr>
    </w:p>
    <w:p w14:paraId="01275CA6" w14:textId="49457278" w:rsidR="007724A9" w:rsidRDefault="007724A9" w:rsidP="00715461">
      <w:pPr>
        <w:spacing w:line="360" w:lineRule="auto"/>
        <w:jc w:val="both"/>
        <w:rPr>
          <w:rFonts w:asciiTheme="majorHAnsi" w:eastAsiaTheme="majorEastAsia" w:hAnsiTheme="majorHAnsi" w:cstheme="majorBidi"/>
          <w:color w:val="2E74B5" w:themeColor="accent1" w:themeShade="BF"/>
          <w:sz w:val="32"/>
          <w:szCs w:val="32"/>
        </w:rPr>
      </w:pPr>
      <w:r>
        <w:rPr>
          <w:noProof/>
        </w:rPr>
        <w:drawing>
          <wp:anchor distT="0" distB="0" distL="114300" distR="114300" simplePos="0" relativeHeight="251679744" behindDoc="1" locked="0" layoutInCell="1" allowOverlap="1" wp14:anchorId="258E1E35" wp14:editId="6585A9F2">
            <wp:simplePos x="0" y="0"/>
            <wp:positionH relativeFrom="column">
              <wp:posOffset>114300</wp:posOffset>
            </wp:positionH>
            <wp:positionV relativeFrom="paragraph">
              <wp:posOffset>319405</wp:posOffset>
            </wp:positionV>
            <wp:extent cx="5943600" cy="2667000"/>
            <wp:effectExtent l="0" t="0" r="0" b="0"/>
            <wp:wrapTight wrapText="bothSides">
              <wp:wrapPolygon edited="0">
                <wp:start x="17100" y="0"/>
                <wp:lineTo x="16131" y="0"/>
                <wp:lineTo x="14954" y="1389"/>
                <wp:lineTo x="14954" y="2469"/>
                <wp:lineTo x="3115" y="2931"/>
                <wp:lineTo x="1177" y="3394"/>
                <wp:lineTo x="1177" y="4937"/>
                <wp:lineTo x="900" y="7406"/>
                <wp:lineTo x="623" y="8794"/>
                <wp:lineTo x="485" y="9720"/>
                <wp:lineTo x="208" y="18669"/>
                <wp:lineTo x="0" y="20211"/>
                <wp:lineTo x="0" y="21446"/>
                <wp:lineTo x="20215" y="21446"/>
                <wp:lineTo x="20354" y="21446"/>
                <wp:lineTo x="20354" y="20366"/>
                <wp:lineTo x="19938" y="17280"/>
                <wp:lineTo x="19869" y="14811"/>
                <wp:lineTo x="20423" y="14811"/>
                <wp:lineTo x="21254" y="13269"/>
                <wp:lineTo x="21254" y="12034"/>
                <wp:lineTo x="20908" y="11263"/>
                <wp:lineTo x="19869" y="9720"/>
                <wp:lineTo x="19731" y="8794"/>
                <wp:lineTo x="19315" y="7406"/>
                <wp:lineTo x="19385" y="6017"/>
                <wp:lineTo x="12600" y="4937"/>
                <wp:lineTo x="21531" y="4474"/>
                <wp:lineTo x="21531" y="3549"/>
                <wp:lineTo x="20700" y="2469"/>
                <wp:lineTo x="20838" y="1080"/>
                <wp:lineTo x="20354" y="463"/>
                <wp:lineTo x="18900" y="0"/>
                <wp:lineTo x="1710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667000"/>
                    </a:xfrm>
                    <a:prstGeom prst="rect">
                      <a:avLst/>
                    </a:prstGeom>
                    <a:noFill/>
                    <a:ln>
                      <a:noFill/>
                    </a:ln>
                  </pic:spPr>
                </pic:pic>
              </a:graphicData>
            </a:graphic>
          </wp:anchor>
        </w:drawing>
      </w:r>
      <w:r>
        <w:br w:type="page"/>
      </w:r>
    </w:p>
    <w:p w14:paraId="2C1564FD" w14:textId="0B013B1D" w:rsidR="00DD6CF2" w:rsidRDefault="00DD6CF2" w:rsidP="00715461">
      <w:pPr>
        <w:pStyle w:val="Heading1"/>
        <w:spacing w:line="360" w:lineRule="auto"/>
        <w:jc w:val="both"/>
      </w:pPr>
      <w:r>
        <w:lastRenderedPageBreak/>
        <w:t>Test Scenarios</w:t>
      </w:r>
    </w:p>
    <w:p w14:paraId="71950EE4" w14:textId="77777777" w:rsidR="00147CBF" w:rsidRDefault="00147CBF" w:rsidP="00715461">
      <w:pPr>
        <w:spacing w:line="360" w:lineRule="auto"/>
        <w:jc w:val="both"/>
      </w:pPr>
      <w:r>
        <w:t>With the help of making a lot of our variables public we could adjust the code there with the required requirements need for that type of AI.</w:t>
      </w:r>
    </w:p>
    <w:p w14:paraId="4BD00444" w14:textId="798884E2" w:rsidR="00DD6CF2" w:rsidRDefault="00812DB3" w:rsidP="00715461">
      <w:pPr>
        <w:spacing w:line="360" w:lineRule="auto"/>
        <w:jc w:val="both"/>
      </w:pPr>
      <w:r>
        <w:t>An issue that popped up but with the help of the sir we figured it out why it wasn’t working.</w:t>
      </w:r>
      <w:r w:rsidR="00147CBF">
        <w:t xml:space="preserve">  </w:t>
      </w:r>
      <w:r>
        <w:t xml:space="preserve">The problem was that the wave </w:t>
      </w:r>
      <w:proofErr w:type="spellStart"/>
      <w:r>
        <w:t>spawner</w:t>
      </w:r>
      <w:proofErr w:type="spellEnd"/>
      <w:r>
        <w:t xml:space="preserve"> wasn’t working </w:t>
      </w:r>
      <w:r w:rsidR="003A2229">
        <w:t>and we couldn’t find why</w:t>
      </w:r>
      <w:r>
        <w:t xml:space="preserve">. </w:t>
      </w:r>
      <w:r w:rsidR="003A2229">
        <w:t>We tried to</w:t>
      </w:r>
      <w:r>
        <w:t xml:space="preserve"> debug</w:t>
      </w:r>
      <w:r w:rsidR="003A2229">
        <w:t xml:space="preserve"> the code</w:t>
      </w:r>
      <w:r>
        <w:t xml:space="preserve"> by using debug.log(“debug”) this function is also used for the other code</w:t>
      </w:r>
      <w:r w:rsidR="003A2229">
        <w:t xml:space="preserve"> that we did. It was used </w:t>
      </w:r>
      <w:r>
        <w:t>to see if the code is being read t</w:t>
      </w:r>
      <w:r w:rsidR="003A2229">
        <w:t>h</w:t>
      </w:r>
      <w:r>
        <w:t>rough the terminal/console. While using the debug.log we found out that the last section of the code wasn’t getting read. We t</w:t>
      </w:r>
      <w:r w:rsidR="003A2229">
        <w:t>ri</w:t>
      </w:r>
      <w:r>
        <w:t>ed switching code places and arranging the code from the start and update function but it didn’t work. Lucky the sir told us that the code was saying that they are still 5 sprites with the tag Enemy. By going t</w:t>
      </w:r>
      <w:r w:rsidR="003A2229">
        <w:t>h</w:t>
      </w:r>
      <w:r>
        <w:t xml:space="preserve">rough the hierarchy I figured out that the AI crowd children tag was </w:t>
      </w:r>
      <w:r w:rsidR="003A2229">
        <w:t xml:space="preserve">still called </w:t>
      </w:r>
      <w:r>
        <w:t xml:space="preserve">enemy because it was used like that before we implemented the wave </w:t>
      </w:r>
      <w:proofErr w:type="spellStart"/>
      <w:r>
        <w:t>spawner</w:t>
      </w:r>
      <w:proofErr w:type="spellEnd"/>
      <w:r>
        <w:t xml:space="preserve">. </w:t>
      </w:r>
      <w:r w:rsidR="003A2229">
        <w:t>Unforntantly</w:t>
      </w:r>
      <w:r>
        <w:t xml:space="preserve"> </w:t>
      </w:r>
      <w:r w:rsidR="003A2229">
        <w:t xml:space="preserve">we didn’t notice that when we changed the parent of the crowd AI tag and layer it didn’t change the children's tag and layer. By changing the tag of the AI crowed the wave </w:t>
      </w:r>
      <w:proofErr w:type="spellStart"/>
      <w:r w:rsidR="003A2229">
        <w:t>spawner</w:t>
      </w:r>
      <w:proofErr w:type="spellEnd"/>
      <w:r w:rsidR="003A2229">
        <w:t xml:space="preserve"> started to work. </w:t>
      </w:r>
    </w:p>
    <w:p w14:paraId="055ED262" w14:textId="27C63177" w:rsidR="001F4DD7" w:rsidRPr="00DD6CF2" w:rsidRDefault="00EA70BB" w:rsidP="00190232">
      <w:pPr>
        <w:spacing w:line="360" w:lineRule="auto"/>
        <w:jc w:val="both"/>
      </w:pPr>
      <w:r>
        <w:t xml:space="preserve">Another issue that occurred was with the build. The game worked fine on </w:t>
      </w:r>
      <w:proofErr w:type="gramStart"/>
      <w:r>
        <w:t>unity</w:t>
      </w:r>
      <w:proofErr w:type="gramEnd"/>
      <w:r>
        <w:t xml:space="preserve"> but the build had bugs such as</w:t>
      </w:r>
      <w:r w:rsidR="00C628F3">
        <w:t xml:space="preserve"> the enemy AIs didn’t damage the player or when health drop they didn’t get picked up and destroyed. After trying different</w:t>
      </w:r>
      <w:r w:rsidR="00EE70A4">
        <w:t xml:space="preserve"> types of</w:t>
      </w:r>
      <w:r w:rsidR="00C628F3">
        <w:t xml:space="preserve"> builds the bugs stayed there. The sir suggested to change the tag of the player and change the get player tag to </w:t>
      </w:r>
      <w:proofErr w:type="spellStart"/>
      <w:r w:rsidR="00C628F3">
        <w:t>MyPlayer</w:t>
      </w:r>
      <w:proofErr w:type="spellEnd"/>
      <w:r w:rsidR="00C628F3">
        <w:t xml:space="preserve">. He told us this because </w:t>
      </w:r>
      <w:r w:rsidR="00190232">
        <w:t>he build</w:t>
      </w:r>
      <w:r w:rsidR="00EE70A4">
        <w:t>s</w:t>
      </w:r>
      <w:r w:rsidR="00190232">
        <w:t xml:space="preserve"> the project as a developer build, then he used</w:t>
      </w:r>
      <w:r w:rsidR="00190232">
        <w:t xml:space="preserve"> visual studio debugger</w:t>
      </w:r>
      <w:r w:rsidR="00190232">
        <w:t xml:space="preserve"> which was </w:t>
      </w:r>
      <w:r w:rsidR="00190232">
        <w:t xml:space="preserve">attached </w:t>
      </w:r>
      <w:r w:rsidR="00190232">
        <w:t xml:space="preserve">to </w:t>
      </w:r>
      <w:r w:rsidR="00190232">
        <w:t>visual studio to the developer build and debugged it</w:t>
      </w:r>
      <w:r w:rsidR="00190232">
        <w:t xml:space="preserve">. The debugger was telling that it was not finding the Player component. </w:t>
      </w:r>
      <w:proofErr w:type="gramStart"/>
      <w:r w:rsidR="00190232">
        <w:t>So</w:t>
      </w:r>
      <w:proofErr w:type="gramEnd"/>
      <w:r w:rsidR="00190232">
        <w:t xml:space="preserve"> after changing the player type and rebuild it again didn’t work. After checking the </w:t>
      </w:r>
      <w:r w:rsidR="00EE70A4">
        <w:t xml:space="preserve">children of the player </w:t>
      </w:r>
      <w:proofErr w:type="gramStart"/>
      <w:r w:rsidR="00EE70A4">
        <w:t>body</w:t>
      </w:r>
      <w:proofErr w:type="gramEnd"/>
      <w:r w:rsidR="00EE70A4">
        <w:t xml:space="preserve"> I noticed that they had also the new player tag. I asked the sir if they </w:t>
      </w:r>
      <w:bookmarkStart w:id="0" w:name="_GoBack"/>
      <w:bookmarkEnd w:id="0"/>
      <w:r w:rsidR="00EE70A4">
        <w:t xml:space="preserve">were needed but he said now </w:t>
      </w:r>
      <w:proofErr w:type="gramStart"/>
      <w:r w:rsidR="00EE70A4">
        <w:t>cause</w:t>
      </w:r>
      <w:proofErr w:type="gramEnd"/>
      <w:r w:rsidR="00EE70A4">
        <w:t xml:space="preserve"> unity tries to find the object with that tag so it is best having one object with that tag. After removing the tag of the children’s and rebuild it the game worked fine. </w:t>
      </w:r>
    </w:p>
    <w:sectPr w:rsidR="001F4DD7" w:rsidRPr="00DD6CF2" w:rsidSect="006036D6">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70B4B"/>
    <w:multiLevelType w:val="hybridMultilevel"/>
    <w:tmpl w:val="CB6C6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E7953"/>
    <w:multiLevelType w:val="hybridMultilevel"/>
    <w:tmpl w:val="77440CD8"/>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EFC4FDB"/>
    <w:multiLevelType w:val="hybridMultilevel"/>
    <w:tmpl w:val="72105E2E"/>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4E2C249E"/>
    <w:multiLevelType w:val="hybridMultilevel"/>
    <w:tmpl w:val="D07CA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711C56"/>
    <w:multiLevelType w:val="hybridMultilevel"/>
    <w:tmpl w:val="8506A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EF7C3D"/>
    <w:multiLevelType w:val="hybridMultilevel"/>
    <w:tmpl w:val="E454F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683EDB"/>
    <w:multiLevelType w:val="hybridMultilevel"/>
    <w:tmpl w:val="30E2DAD6"/>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72A6131C"/>
    <w:multiLevelType w:val="hybridMultilevel"/>
    <w:tmpl w:val="A8CC0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4"/>
  </w:num>
  <w:num w:numId="4">
    <w:abstractNumId w:val="3"/>
  </w:num>
  <w:num w:numId="5">
    <w:abstractNumId w:val="0"/>
  </w:num>
  <w:num w:numId="6">
    <w:abstractNumId w:val="2"/>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MDcwNrCwNDI3MjFQ0lEKTi0uzszPAykwqgUAVtctFiwAAAA="/>
  </w:docVars>
  <w:rsids>
    <w:rsidRoot w:val="00DD6CF2"/>
    <w:rsid w:val="00016967"/>
    <w:rsid w:val="00035A13"/>
    <w:rsid w:val="0005003F"/>
    <w:rsid w:val="00147CBF"/>
    <w:rsid w:val="00190232"/>
    <w:rsid w:val="001973EB"/>
    <w:rsid w:val="001B74E9"/>
    <w:rsid w:val="001F4DD7"/>
    <w:rsid w:val="00247FBE"/>
    <w:rsid w:val="00370CB7"/>
    <w:rsid w:val="003A2229"/>
    <w:rsid w:val="00462C0D"/>
    <w:rsid w:val="004759E3"/>
    <w:rsid w:val="006036D6"/>
    <w:rsid w:val="0065640D"/>
    <w:rsid w:val="00715461"/>
    <w:rsid w:val="007264CE"/>
    <w:rsid w:val="007724A9"/>
    <w:rsid w:val="00795475"/>
    <w:rsid w:val="00812DB3"/>
    <w:rsid w:val="008477E8"/>
    <w:rsid w:val="008E4A97"/>
    <w:rsid w:val="008E7F25"/>
    <w:rsid w:val="008F3AE3"/>
    <w:rsid w:val="00A73D49"/>
    <w:rsid w:val="00AD7D3B"/>
    <w:rsid w:val="00B71FE9"/>
    <w:rsid w:val="00B844E5"/>
    <w:rsid w:val="00BA0D58"/>
    <w:rsid w:val="00BA3A37"/>
    <w:rsid w:val="00BC1780"/>
    <w:rsid w:val="00BC3FB7"/>
    <w:rsid w:val="00C245E9"/>
    <w:rsid w:val="00C628F3"/>
    <w:rsid w:val="00CB7412"/>
    <w:rsid w:val="00CC4638"/>
    <w:rsid w:val="00D06AAC"/>
    <w:rsid w:val="00DD6CF2"/>
    <w:rsid w:val="00E13C6C"/>
    <w:rsid w:val="00EA70BB"/>
    <w:rsid w:val="00EE70A4"/>
    <w:rsid w:val="00F12524"/>
    <w:rsid w:val="00F258F0"/>
    <w:rsid w:val="00F2768C"/>
    <w:rsid w:val="00FC3505"/>
    <w:rsid w:val="00FF6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B3682"/>
  <w15:chartTrackingRefBased/>
  <w15:docId w15:val="{E9A23FBC-FCE6-49C7-8D01-CF392FF1E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6CF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D6CF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D6CF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6C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6CF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D6CF2"/>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DD6CF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D6CF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C245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032166">
      <w:bodyDiv w:val="1"/>
      <w:marLeft w:val="0"/>
      <w:marRight w:val="0"/>
      <w:marTop w:val="0"/>
      <w:marBottom w:val="0"/>
      <w:divBdr>
        <w:top w:val="none" w:sz="0" w:space="0" w:color="auto"/>
        <w:left w:val="none" w:sz="0" w:space="0" w:color="auto"/>
        <w:bottom w:val="none" w:sz="0" w:space="0" w:color="auto"/>
        <w:right w:val="none" w:sz="0" w:space="0" w:color="auto"/>
      </w:divBdr>
      <w:divsChild>
        <w:div w:id="2017069891">
          <w:marLeft w:val="0"/>
          <w:marRight w:val="0"/>
          <w:marTop w:val="0"/>
          <w:marBottom w:val="0"/>
          <w:divBdr>
            <w:top w:val="none" w:sz="0" w:space="0" w:color="auto"/>
            <w:left w:val="none" w:sz="0" w:space="0" w:color="auto"/>
            <w:bottom w:val="none" w:sz="0" w:space="0" w:color="auto"/>
            <w:right w:val="none" w:sz="0" w:space="0" w:color="auto"/>
          </w:divBdr>
          <w:divsChild>
            <w:div w:id="13044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948714">
      <w:bodyDiv w:val="1"/>
      <w:marLeft w:val="0"/>
      <w:marRight w:val="0"/>
      <w:marTop w:val="0"/>
      <w:marBottom w:val="0"/>
      <w:divBdr>
        <w:top w:val="none" w:sz="0" w:space="0" w:color="auto"/>
        <w:left w:val="none" w:sz="0" w:space="0" w:color="auto"/>
        <w:bottom w:val="none" w:sz="0" w:space="0" w:color="auto"/>
        <w:right w:val="none" w:sz="0" w:space="0" w:color="auto"/>
      </w:divBdr>
      <w:divsChild>
        <w:div w:id="1302271122">
          <w:marLeft w:val="0"/>
          <w:marRight w:val="0"/>
          <w:marTop w:val="0"/>
          <w:marBottom w:val="0"/>
          <w:divBdr>
            <w:top w:val="none" w:sz="0" w:space="0" w:color="auto"/>
            <w:left w:val="none" w:sz="0" w:space="0" w:color="auto"/>
            <w:bottom w:val="none" w:sz="0" w:space="0" w:color="auto"/>
            <w:right w:val="none" w:sz="0" w:space="0" w:color="auto"/>
          </w:divBdr>
          <w:divsChild>
            <w:div w:id="854658077">
              <w:marLeft w:val="0"/>
              <w:marRight w:val="0"/>
              <w:marTop w:val="0"/>
              <w:marBottom w:val="0"/>
              <w:divBdr>
                <w:top w:val="none" w:sz="0" w:space="0" w:color="auto"/>
                <w:left w:val="none" w:sz="0" w:space="0" w:color="auto"/>
                <w:bottom w:val="none" w:sz="0" w:space="0" w:color="auto"/>
                <w:right w:val="none" w:sz="0" w:space="0" w:color="auto"/>
              </w:divBdr>
            </w:div>
            <w:div w:id="1339847664">
              <w:marLeft w:val="0"/>
              <w:marRight w:val="0"/>
              <w:marTop w:val="0"/>
              <w:marBottom w:val="0"/>
              <w:divBdr>
                <w:top w:val="none" w:sz="0" w:space="0" w:color="auto"/>
                <w:left w:val="none" w:sz="0" w:space="0" w:color="auto"/>
                <w:bottom w:val="none" w:sz="0" w:space="0" w:color="auto"/>
                <w:right w:val="none" w:sz="0" w:space="0" w:color="auto"/>
              </w:divBdr>
            </w:div>
            <w:div w:id="1561595789">
              <w:marLeft w:val="0"/>
              <w:marRight w:val="0"/>
              <w:marTop w:val="0"/>
              <w:marBottom w:val="0"/>
              <w:divBdr>
                <w:top w:val="none" w:sz="0" w:space="0" w:color="auto"/>
                <w:left w:val="none" w:sz="0" w:space="0" w:color="auto"/>
                <w:bottom w:val="none" w:sz="0" w:space="0" w:color="auto"/>
                <w:right w:val="none" w:sz="0" w:space="0" w:color="auto"/>
              </w:divBdr>
            </w:div>
            <w:div w:id="854155450">
              <w:marLeft w:val="0"/>
              <w:marRight w:val="0"/>
              <w:marTop w:val="0"/>
              <w:marBottom w:val="0"/>
              <w:divBdr>
                <w:top w:val="none" w:sz="0" w:space="0" w:color="auto"/>
                <w:left w:val="none" w:sz="0" w:space="0" w:color="auto"/>
                <w:bottom w:val="none" w:sz="0" w:space="0" w:color="auto"/>
                <w:right w:val="none" w:sz="0" w:space="0" w:color="auto"/>
              </w:divBdr>
            </w:div>
            <w:div w:id="1604148355">
              <w:marLeft w:val="0"/>
              <w:marRight w:val="0"/>
              <w:marTop w:val="0"/>
              <w:marBottom w:val="0"/>
              <w:divBdr>
                <w:top w:val="none" w:sz="0" w:space="0" w:color="auto"/>
                <w:left w:val="none" w:sz="0" w:space="0" w:color="auto"/>
                <w:bottom w:val="none" w:sz="0" w:space="0" w:color="auto"/>
                <w:right w:val="none" w:sz="0" w:space="0" w:color="auto"/>
              </w:divBdr>
            </w:div>
            <w:div w:id="1114399534">
              <w:marLeft w:val="0"/>
              <w:marRight w:val="0"/>
              <w:marTop w:val="0"/>
              <w:marBottom w:val="0"/>
              <w:divBdr>
                <w:top w:val="none" w:sz="0" w:space="0" w:color="auto"/>
                <w:left w:val="none" w:sz="0" w:space="0" w:color="auto"/>
                <w:bottom w:val="none" w:sz="0" w:space="0" w:color="auto"/>
                <w:right w:val="none" w:sz="0" w:space="0" w:color="auto"/>
              </w:divBdr>
            </w:div>
            <w:div w:id="1850098222">
              <w:marLeft w:val="0"/>
              <w:marRight w:val="0"/>
              <w:marTop w:val="0"/>
              <w:marBottom w:val="0"/>
              <w:divBdr>
                <w:top w:val="none" w:sz="0" w:space="0" w:color="auto"/>
                <w:left w:val="none" w:sz="0" w:space="0" w:color="auto"/>
                <w:bottom w:val="none" w:sz="0" w:space="0" w:color="auto"/>
                <w:right w:val="none" w:sz="0" w:space="0" w:color="auto"/>
              </w:divBdr>
            </w:div>
            <w:div w:id="1881670404">
              <w:marLeft w:val="0"/>
              <w:marRight w:val="0"/>
              <w:marTop w:val="0"/>
              <w:marBottom w:val="0"/>
              <w:divBdr>
                <w:top w:val="none" w:sz="0" w:space="0" w:color="auto"/>
                <w:left w:val="none" w:sz="0" w:space="0" w:color="auto"/>
                <w:bottom w:val="none" w:sz="0" w:space="0" w:color="auto"/>
                <w:right w:val="none" w:sz="0" w:space="0" w:color="auto"/>
              </w:divBdr>
            </w:div>
            <w:div w:id="110673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847033">
      <w:bodyDiv w:val="1"/>
      <w:marLeft w:val="0"/>
      <w:marRight w:val="0"/>
      <w:marTop w:val="0"/>
      <w:marBottom w:val="0"/>
      <w:divBdr>
        <w:top w:val="none" w:sz="0" w:space="0" w:color="auto"/>
        <w:left w:val="none" w:sz="0" w:space="0" w:color="auto"/>
        <w:bottom w:val="none" w:sz="0" w:space="0" w:color="auto"/>
        <w:right w:val="none" w:sz="0" w:space="0" w:color="auto"/>
      </w:divBdr>
      <w:divsChild>
        <w:div w:id="1691376632">
          <w:marLeft w:val="0"/>
          <w:marRight w:val="0"/>
          <w:marTop w:val="0"/>
          <w:marBottom w:val="0"/>
          <w:divBdr>
            <w:top w:val="none" w:sz="0" w:space="0" w:color="auto"/>
            <w:left w:val="none" w:sz="0" w:space="0" w:color="auto"/>
            <w:bottom w:val="none" w:sz="0" w:space="0" w:color="auto"/>
            <w:right w:val="none" w:sz="0" w:space="0" w:color="auto"/>
          </w:divBdr>
          <w:divsChild>
            <w:div w:id="2100714920">
              <w:marLeft w:val="0"/>
              <w:marRight w:val="0"/>
              <w:marTop w:val="0"/>
              <w:marBottom w:val="0"/>
              <w:divBdr>
                <w:top w:val="none" w:sz="0" w:space="0" w:color="auto"/>
                <w:left w:val="none" w:sz="0" w:space="0" w:color="auto"/>
                <w:bottom w:val="none" w:sz="0" w:space="0" w:color="auto"/>
                <w:right w:val="none" w:sz="0" w:space="0" w:color="auto"/>
              </w:divBdr>
            </w:div>
            <w:div w:id="307318758">
              <w:marLeft w:val="0"/>
              <w:marRight w:val="0"/>
              <w:marTop w:val="0"/>
              <w:marBottom w:val="0"/>
              <w:divBdr>
                <w:top w:val="none" w:sz="0" w:space="0" w:color="auto"/>
                <w:left w:val="none" w:sz="0" w:space="0" w:color="auto"/>
                <w:bottom w:val="none" w:sz="0" w:space="0" w:color="auto"/>
                <w:right w:val="none" w:sz="0" w:space="0" w:color="auto"/>
              </w:divBdr>
            </w:div>
            <w:div w:id="1080521709">
              <w:marLeft w:val="0"/>
              <w:marRight w:val="0"/>
              <w:marTop w:val="0"/>
              <w:marBottom w:val="0"/>
              <w:divBdr>
                <w:top w:val="none" w:sz="0" w:space="0" w:color="auto"/>
                <w:left w:val="none" w:sz="0" w:space="0" w:color="auto"/>
                <w:bottom w:val="none" w:sz="0" w:space="0" w:color="auto"/>
                <w:right w:val="none" w:sz="0" w:space="0" w:color="auto"/>
              </w:divBdr>
            </w:div>
            <w:div w:id="2050564561">
              <w:marLeft w:val="0"/>
              <w:marRight w:val="0"/>
              <w:marTop w:val="0"/>
              <w:marBottom w:val="0"/>
              <w:divBdr>
                <w:top w:val="none" w:sz="0" w:space="0" w:color="auto"/>
                <w:left w:val="none" w:sz="0" w:space="0" w:color="auto"/>
                <w:bottom w:val="none" w:sz="0" w:space="0" w:color="auto"/>
                <w:right w:val="none" w:sz="0" w:space="0" w:color="auto"/>
              </w:divBdr>
            </w:div>
            <w:div w:id="1347440015">
              <w:marLeft w:val="0"/>
              <w:marRight w:val="0"/>
              <w:marTop w:val="0"/>
              <w:marBottom w:val="0"/>
              <w:divBdr>
                <w:top w:val="none" w:sz="0" w:space="0" w:color="auto"/>
                <w:left w:val="none" w:sz="0" w:space="0" w:color="auto"/>
                <w:bottom w:val="none" w:sz="0" w:space="0" w:color="auto"/>
                <w:right w:val="none" w:sz="0" w:space="0" w:color="auto"/>
              </w:divBdr>
            </w:div>
            <w:div w:id="173426065">
              <w:marLeft w:val="0"/>
              <w:marRight w:val="0"/>
              <w:marTop w:val="0"/>
              <w:marBottom w:val="0"/>
              <w:divBdr>
                <w:top w:val="none" w:sz="0" w:space="0" w:color="auto"/>
                <w:left w:val="none" w:sz="0" w:space="0" w:color="auto"/>
                <w:bottom w:val="none" w:sz="0" w:space="0" w:color="auto"/>
                <w:right w:val="none" w:sz="0" w:space="0" w:color="auto"/>
              </w:divBdr>
            </w:div>
            <w:div w:id="1666740165">
              <w:marLeft w:val="0"/>
              <w:marRight w:val="0"/>
              <w:marTop w:val="0"/>
              <w:marBottom w:val="0"/>
              <w:divBdr>
                <w:top w:val="none" w:sz="0" w:space="0" w:color="auto"/>
                <w:left w:val="none" w:sz="0" w:space="0" w:color="auto"/>
                <w:bottom w:val="none" w:sz="0" w:space="0" w:color="auto"/>
                <w:right w:val="none" w:sz="0" w:space="0" w:color="auto"/>
              </w:divBdr>
            </w:div>
            <w:div w:id="211112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329790">
      <w:bodyDiv w:val="1"/>
      <w:marLeft w:val="0"/>
      <w:marRight w:val="0"/>
      <w:marTop w:val="0"/>
      <w:marBottom w:val="0"/>
      <w:divBdr>
        <w:top w:val="none" w:sz="0" w:space="0" w:color="auto"/>
        <w:left w:val="none" w:sz="0" w:space="0" w:color="auto"/>
        <w:bottom w:val="none" w:sz="0" w:space="0" w:color="auto"/>
        <w:right w:val="none" w:sz="0" w:space="0" w:color="auto"/>
      </w:divBdr>
      <w:divsChild>
        <w:div w:id="958486604">
          <w:marLeft w:val="0"/>
          <w:marRight w:val="0"/>
          <w:marTop w:val="0"/>
          <w:marBottom w:val="0"/>
          <w:divBdr>
            <w:top w:val="none" w:sz="0" w:space="0" w:color="auto"/>
            <w:left w:val="none" w:sz="0" w:space="0" w:color="auto"/>
            <w:bottom w:val="none" w:sz="0" w:space="0" w:color="auto"/>
            <w:right w:val="none" w:sz="0" w:space="0" w:color="auto"/>
          </w:divBdr>
          <w:divsChild>
            <w:div w:id="123720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2A7CDC9-2811-4393-89B3-8D08390872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7</TotalTime>
  <Pages>17</Pages>
  <Words>2335</Words>
  <Characters>1331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okiyam</dc:creator>
  <cp:keywords/>
  <dc:description/>
  <cp:lastModifiedBy>Ian Mallia</cp:lastModifiedBy>
  <cp:revision>17</cp:revision>
  <dcterms:created xsi:type="dcterms:W3CDTF">2020-04-30T18:10:00Z</dcterms:created>
  <dcterms:modified xsi:type="dcterms:W3CDTF">2020-05-21T13:36:00Z</dcterms:modified>
</cp:coreProperties>
</file>